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63D1B0" w14:textId="34391239" w:rsidR="008D6F2E" w:rsidRDefault="008C0C18" w:rsidP="00C92428">
      <w:pPr>
        <w:pStyle w:val="BodyText"/>
        <w:spacing w:before="10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17F53B95" wp14:editId="0F0F999A">
                <wp:simplePos x="0" y="0"/>
                <wp:positionH relativeFrom="page">
                  <wp:posOffset>695960</wp:posOffset>
                </wp:positionH>
                <wp:positionV relativeFrom="paragraph">
                  <wp:posOffset>139700</wp:posOffset>
                </wp:positionV>
                <wp:extent cx="6365875" cy="29210"/>
                <wp:effectExtent l="0" t="0" r="0" b="0"/>
                <wp:wrapTopAndBottom/>
                <wp:docPr id="639581345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65875" cy="29210"/>
                        </a:xfrm>
                        <a:custGeom>
                          <a:avLst/>
                          <a:gdLst>
                            <a:gd name="T0" fmla="+- 0 11120 1096"/>
                            <a:gd name="T1" fmla="*/ T0 w 10025"/>
                            <a:gd name="T2" fmla="+- 0 256 220"/>
                            <a:gd name="T3" fmla="*/ 256 h 46"/>
                            <a:gd name="T4" fmla="+- 0 1096 1096"/>
                            <a:gd name="T5" fmla="*/ T4 w 10025"/>
                            <a:gd name="T6" fmla="+- 0 256 220"/>
                            <a:gd name="T7" fmla="*/ 256 h 46"/>
                            <a:gd name="T8" fmla="+- 0 1096 1096"/>
                            <a:gd name="T9" fmla="*/ T8 w 10025"/>
                            <a:gd name="T10" fmla="+- 0 265 220"/>
                            <a:gd name="T11" fmla="*/ 265 h 46"/>
                            <a:gd name="T12" fmla="+- 0 11120 1096"/>
                            <a:gd name="T13" fmla="*/ T12 w 10025"/>
                            <a:gd name="T14" fmla="+- 0 265 220"/>
                            <a:gd name="T15" fmla="*/ 265 h 46"/>
                            <a:gd name="T16" fmla="+- 0 11120 1096"/>
                            <a:gd name="T17" fmla="*/ T16 w 10025"/>
                            <a:gd name="T18" fmla="+- 0 256 220"/>
                            <a:gd name="T19" fmla="*/ 256 h 46"/>
                            <a:gd name="T20" fmla="+- 0 11120 1096"/>
                            <a:gd name="T21" fmla="*/ T20 w 10025"/>
                            <a:gd name="T22" fmla="+- 0 238 220"/>
                            <a:gd name="T23" fmla="*/ 238 h 46"/>
                            <a:gd name="T24" fmla="+- 0 1096 1096"/>
                            <a:gd name="T25" fmla="*/ T24 w 10025"/>
                            <a:gd name="T26" fmla="+- 0 238 220"/>
                            <a:gd name="T27" fmla="*/ 238 h 46"/>
                            <a:gd name="T28" fmla="+- 0 1096 1096"/>
                            <a:gd name="T29" fmla="*/ T28 w 10025"/>
                            <a:gd name="T30" fmla="+- 0 247 220"/>
                            <a:gd name="T31" fmla="*/ 247 h 46"/>
                            <a:gd name="T32" fmla="+- 0 11120 1096"/>
                            <a:gd name="T33" fmla="*/ T32 w 10025"/>
                            <a:gd name="T34" fmla="+- 0 247 220"/>
                            <a:gd name="T35" fmla="*/ 247 h 46"/>
                            <a:gd name="T36" fmla="+- 0 11120 1096"/>
                            <a:gd name="T37" fmla="*/ T36 w 10025"/>
                            <a:gd name="T38" fmla="+- 0 238 220"/>
                            <a:gd name="T39" fmla="*/ 238 h 46"/>
                            <a:gd name="T40" fmla="+- 0 11120 1096"/>
                            <a:gd name="T41" fmla="*/ T40 w 10025"/>
                            <a:gd name="T42" fmla="+- 0 220 220"/>
                            <a:gd name="T43" fmla="*/ 220 h 46"/>
                            <a:gd name="T44" fmla="+- 0 1096 1096"/>
                            <a:gd name="T45" fmla="*/ T44 w 10025"/>
                            <a:gd name="T46" fmla="+- 0 220 220"/>
                            <a:gd name="T47" fmla="*/ 220 h 46"/>
                            <a:gd name="T48" fmla="+- 0 1096 1096"/>
                            <a:gd name="T49" fmla="*/ T48 w 10025"/>
                            <a:gd name="T50" fmla="+- 0 229 220"/>
                            <a:gd name="T51" fmla="*/ 229 h 46"/>
                            <a:gd name="T52" fmla="+- 0 11120 1096"/>
                            <a:gd name="T53" fmla="*/ T52 w 10025"/>
                            <a:gd name="T54" fmla="+- 0 229 220"/>
                            <a:gd name="T55" fmla="*/ 229 h 46"/>
                            <a:gd name="T56" fmla="+- 0 11120 1096"/>
                            <a:gd name="T57" fmla="*/ T56 w 10025"/>
                            <a:gd name="T58" fmla="+- 0 220 220"/>
                            <a:gd name="T59" fmla="*/ 220 h 4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</a:cxnLst>
                          <a:rect l="0" t="0" r="r" b="b"/>
                          <a:pathLst>
                            <a:path w="10025" h="46">
                              <a:moveTo>
                                <a:pt x="10024" y="36"/>
                              </a:moveTo>
                              <a:lnTo>
                                <a:pt x="0" y="36"/>
                              </a:lnTo>
                              <a:lnTo>
                                <a:pt x="0" y="45"/>
                              </a:lnTo>
                              <a:lnTo>
                                <a:pt x="10024" y="45"/>
                              </a:lnTo>
                              <a:lnTo>
                                <a:pt x="10024" y="36"/>
                              </a:lnTo>
                              <a:close/>
                              <a:moveTo>
                                <a:pt x="10024" y="18"/>
                              </a:moveTo>
                              <a:lnTo>
                                <a:pt x="0" y="18"/>
                              </a:lnTo>
                              <a:lnTo>
                                <a:pt x="0" y="27"/>
                              </a:lnTo>
                              <a:lnTo>
                                <a:pt x="10024" y="27"/>
                              </a:lnTo>
                              <a:lnTo>
                                <a:pt x="10024" y="18"/>
                              </a:lnTo>
                              <a:close/>
                              <a:moveTo>
                                <a:pt x="10024" y="0"/>
                              </a:moveTo>
                              <a:lnTo>
                                <a:pt x="0" y="0"/>
                              </a:lnTo>
                              <a:lnTo>
                                <a:pt x="0" y="9"/>
                              </a:lnTo>
                              <a:lnTo>
                                <a:pt x="10024" y="9"/>
                              </a:lnTo>
                              <a:lnTo>
                                <a:pt x="1002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13EEF0" id="AutoShape 11" o:spid="_x0000_s1026" style="position:absolute;margin-left:54.8pt;margin-top:11pt;width:501.25pt;height:2.3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25,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" path="m10024,36l,36r,9l10024,45r,-9xm10024,18l,18r,9l10024,27r,-9xm10024,l,,,9r10024,l10024,xe" fillcolor="black" stroked="f">
                <v:path arrowok="t" o:connecttype="custom" o:connectlocs="6365240,162560;0,162560;0,168275;6365240,168275;6365240,162560;6365240,151130;0,151130;0,156845;6365240,156845;6365240,151130;6365240,139700;0,139700;0,145415;6365240,145415;6365240,139700" o:connectangles="0,0,0,0,0,0,0,0,0,0,0,0,0,0,0"/>
                <w10:wrap type="topAndBottom" anchorx="page"/>
              </v:shape>
            </w:pict>
          </mc:Fallback>
        </mc:AlternateContent>
      </w:r>
    </w:p>
    <w:p w14:paraId="247006A2" w14:textId="5D7E109F" w:rsidR="008D6F2E" w:rsidRDefault="008C0C18">
      <w:pPr>
        <w:spacing w:before="41"/>
        <w:ind w:left="3902"/>
        <w:rPr>
          <w:b/>
          <w:sz w:val="3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29664" behindDoc="0" locked="0" layoutInCell="1" allowOverlap="1" wp14:anchorId="35FB8FB5" wp14:editId="66D6E78E">
                <wp:simplePos x="0" y="0"/>
                <wp:positionH relativeFrom="page">
                  <wp:posOffset>5922010</wp:posOffset>
                </wp:positionH>
                <wp:positionV relativeFrom="paragraph">
                  <wp:posOffset>-14605</wp:posOffset>
                </wp:positionV>
                <wp:extent cx="1140460" cy="1559560"/>
                <wp:effectExtent l="0" t="0" r="0" b="0"/>
                <wp:wrapNone/>
                <wp:docPr id="766912802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0460" cy="1559560"/>
                        </a:xfrm>
                        <a:prstGeom prst="rect">
                          <a:avLst/>
                        </a:prstGeom>
                        <a:noFill/>
                        <a:ln w="533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337133E" w14:textId="77777777" w:rsidR="008D6F2E" w:rsidRDefault="008D6F2E">
                            <w:pPr>
                              <w:pStyle w:val="BodyText"/>
                              <w:rPr>
                                <w:sz w:val="14"/>
                              </w:rPr>
                            </w:pPr>
                          </w:p>
                          <w:p w14:paraId="42EA0059" w14:textId="77777777" w:rsidR="008D6F2E" w:rsidRDefault="008D6F2E">
                            <w:pPr>
                              <w:pStyle w:val="BodyText"/>
                              <w:rPr>
                                <w:sz w:val="14"/>
                              </w:rPr>
                            </w:pPr>
                          </w:p>
                          <w:p w14:paraId="261C3378" w14:textId="77777777" w:rsidR="008D6F2E" w:rsidRDefault="008D6F2E">
                            <w:pPr>
                              <w:pStyle w:val="BodyText"/>
                              <w:rPr>
                                <w:sz w:val="14"/>
                              </w:rPr>
                            </w:pPr>
                          </w:p>
                          <w:p w14:paraId="22EF53F8" w14:textId="77777777" w:rsidR="008D6F2E" w:rsidRDefault="008D6F2E">
                            <w:pPr>
                              <w:pStyle w:val="BodyText"/>
                              <w:rPr>
                                <w:sz w:val="14"/>
                              </w:rPr>
                            </w:pPr>
                          </w:p>
                          <w:p w14:paraId="52750E9C" w14:textId="77777777" w:rsidR="008D6F2E" w:rsidRDefault="008D6F2E">
                            <w:pPr>
                              <w:pStyle w:val="BodyText"/>
                              <w:rPr>
                                <w:sz w:val="14"/>
                              </w:rPr>
                            </w:pPr>
                          </w:p>
                          <w:p w14:paraId="6FBE5561" w14:textId="77777777" w:rsidR="008D6F2E" w:rsidRDefault="009B56BB">
                            <w:pPr>
                              <w:ind w:left="249" w:right="249"/>
                              <w:jc w:val="center"/>
                              <w:rPr>
                                <w:sz w:val="15"/>
                              </w:rPr>
                            </w:pPr>
                            <w:proofErr w:type="spellStart"/>
                            <w:r>
                              <w:rPr>
                                <w:sz w:val="15"/>
                              </w:rPr>
                              <w:t>Öğrencinin</w:t>
                            </w:r>
                            <w:proofErr w:type="spellEnd"/>
                            <w:r>
                              <w:rPr>
                                <w:spacing w:val="-3"/>
                                <w:sz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5"/>
                              </w:rPr>
                              <w:t>Fotoğrafı</w:t>
                            </w:r>
                            <w:proofErr w:type="spellEnd"/>
                          </w:p>
                          <w:p w14:paraId="73DE5ADA" w14:textId="77777777" w:rsidR="008D6F2E" w:rsidRDefault="008D6F2E">
                            <w:pPr>
                              <w:pStyle w:val="BodyText"/>
                              <w:spacing w:before="1"/>
                              <w:rPr>
                                <w:sz w:val="15"/>
                              </w:rPr>
                            </w:pPr>
                          </w:p>
                          <w:p w14:paraId="34505DB3" w14:textId="77777777" w:rsidR="008D6F2E" w:rsidRDefault="009B56BB">
                            <w:pPr>
                              <w:ind w:left="249" w:right="246"/>
                              <w:jc w:val="center"/>
                              <w:rPr>
                                <w:sz w:val="15"/>
                              </w:rPr>
                            </w:pPr>
                            <w:r>
                              <w:rPr>
                                <w:sz w:val="15"/>
                              </w:rPr>
                              <w:t>Photography of The</w:t>
                            </w:r>
                            <w:r>
                              <w:rPr>
                                <w:spacing w:val="-31"/>
                                <w:sz w:val="15"/>
                              </w:rPr>
                              <w:t xml:space="preserve"> </w:t>
                            </w:r>
                            <w:r>
                              <w:rPr>
                                <w:sz w:val="15"/>
                              </w:rPr>
                              <w:t>Stude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5FB8FB5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466.3pt;margin-top:-1.15pt;width:89.8pt;height:122.8pt;z-index:15729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" filled="f" strokeweight=".42pt">
                <v:textbox inset="0,0,0,0">
                  <w:txbxContent>
                    <w:p w14:paraId="1337133E" w14:textId="77777777" w:rsidR="008D6F2E" w:rsidRDefault="008D6F2E">
                      <w:pPr>
                        <w:pStyle w:val="BodyText"/>
                        <w:rPr>
                          <w:sz w:val="14"/>
                        </w:rPr>
                      </w:pPr>
                    </w:p>
                    <w:p w14:paraId="42EA0059" w14:textId="77777777" w:rsidR="008D6F2E" w:rsidRDefault="008D6F2E">
                      <w:pPr>
                        <w:pStyle w:val="BodyText"/>
                        <w:rPr>
                          <w:sz w:val="14"/>
                        </w:rPr>
                      </w:pPr>
                    </w:p>
                    <w:p w14:paraId="261C3378" w14:textId="77777777" w:rsidR="008D6F2E" w:rsidRDefault="008D6F2E">
                      <w:pPr>
                        <w:pStyle w:val="BodyText"/>
                        <w:rPr>
                          <w:sz w:val="14"/>
                        </w:rPr>
                      </w:pPr>
                    </w:p>
                    <w:p w14:paraId="22EF53F8" w14:textId="77777777" w:rsidR="008D6F2E" w:rsidRDefault="008D6F2E">
                      <w:pPr>
                        <w:pStyle w:val="BodyText"/>
                        <w:rPr>
                          <w:sz w:val="14"/>
                        </w:rPr>
                      </w:pPr>
                    </w:p>
                    <w:p w14:paraId="52750E9C" w14:textId="77777777" w:rsidR="008D6F2E" w:rsidRDefault="008D6F2E">
                      <w:pPr>
                        <w:pStyle w:val="BodyText"/>
                        <w:rPr>
                          <w:sz w:val="14"/>
                        </w:rPr>
                      </w:pPr>
                    </w:p>
                    <w:p w14:paraId="6FBE5561" w14:textId="77777777" w:rsidR="008D6F2E" w:rsidRDefault="009B56BB">
                      <w:pPr>
                        <w:ind w:left="249" w:right="249"/>
                        <w:jc w:val="center"/>
                        <w:rPr>
                          <w:sz w:val="15"/>
                        </w:rPr>
                      </w:pPr>
                      <w:proofErr w:type="spellStart"/>
                      <w:r>
                        <w:rPr>
                          <w:sz w:val="15"/>
                        </w:rPr>
                        <w:t>Öğrencinin</w:t>
                      </w:r>
                      <w:proofErr w:type="spellEnd"/>
                      <w:r>
                        <w:rPr>
                          <w:spacing w:val="-3"/>
                          <w:sz w:val="1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5"/>
                        </w:rPr>
                        <w:t>Fotoğrafı</w:t>
                      </w:r>
                      <w:proofErr w:type="spellEnd"/>
                    </w:p>
                    <w:p w14:paraId="73DE5ADA" w14:textId="77777777" w:rsidR="008D6F2E" w:rsidRDefault="008D6F2E">
                      <w:pPr>
                        <w:pStyle w:val="BodyText"/>
                        <w:spacing w:before="1"/>
                        <w:rPr>
                          <w:sz w:val="15"/>
                        </w:rPr>
                      </w:pPr>
                    </w:p>
                    <w:p w14:paraId="34505DB3" w14:textId="77777777" w:rsidR="008D6F2E" w:rsidRDefault="009B56BB">
                      <w:pPr>
                        <w:ind w:left="249" w:right="246"/>
                        <w:jc w:val="center"/>
                        <w:rPr>
                          <w:sz w:val="15"/>
                        </w:rPr>
                      </w:pPr>
                      <w:r>
                        <w:rPr>
                          <w:sz w:val="15"/>
                        </w:rPr>
                        <w:t>Photography of The</w:t>
                      </w:r>
                      <w:r>
                        <w:rPr>
                          <w:spacing w:val="-31"/>
                          <w:sz w:val="15"/>
                        </w:rPr>
                        <w:t xml:space="preserve"> </w:t>
                      </w:r>
                      <w:r>
                        <w:rPr>
                          <w:sz w:val="15"/>
                        </w:rPr>
                        <w:t>Student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9B56BB">
        <w:rPr>
          <w:b/>
          <w:sz w:val="30"/>
        </w:rPr>
        <w:t>STAJ</w:t>
      </w:r>
      <w:r w:rsidR="009B56BB">
        <w:rPr>
          <w:b/>
          <w:spacing w:val="1"/>
          <w:sz w:val="30"/>
        </w:rPr>
        <w:t xml:space="preserve"> </w:t>
      </w:r>
      <w:r w:rsidR="009B56BB">
        <w:rPr>
          <w:b/>
          <w:sz w:val="30"/>
        </w:rPr>
        <w:t>DEĞERLENDİRME</w:t>
      </w:r>
      <w:r w:rsidR="009B56BB">
        <w:rPr>
          <w:b/>
          <w:spacing w:val="2"/>
          <w:sz w:val="30"/>
        </w:rPr>
        <w:t xml:space="preserve"> </w:t>
      </w:r>
      <w:r w:rsidR="009B56BB">
        <w:rPr>
          <w:b/>
          <w:sz w:val="30"/>
        </w:rPr>
        <w:t>FORMU*</w:t>
      </w:r>
    </w:p>
    <w:p w14:paraId="78BB4971" w14:textId="77777777" w:rsidR="008D6F2E" w:rsidRDefault="008D6F2E">
      <w:pPr>
        <w:pStyle w:val="BodyText"/>
        <w:rPr>
          <w:b/>
          <w:sz w:val="20"/>
        </w:rPr>
      </w:pPr>
    </w:p>
    <w:p w14:paraId="43FD7707" w14:textId="77777777" w:rsidR="008D6F2E" w:rsidRDefault="008D6F2E">
      <w:pPr>
        <w:pStyle w:val="BodyText"/>
        <w:rPr>
          <w:b/>
          <w:sz w:val="20"/>
        </w:rPr>
      </w:pPr>
    </w:p>
    <w:p w14:paraId="6DCC0E7F" w14:textId="77777777" w:rsidR="008D6F2E" w:rsidRDefault="008D6F2E">
      <w:pPr>
        <w:pStyle w:val="BodyText"/>
        <w:rPr>
          <w:b/>
          <w:sz w:val="20"/>
        </w:rPr>
      </w:pPr>
    </w:p>
    <w:p w14:paraId="48551EDD" w14:textId="77777777" w:rsidR="008D6F2E" w:rsidRDefault="008D6F2E">
      <w:pPr>
        <w:pStyle w:val="BodyText"/>
        <w:rPr>
          <w:b/>
          <w:sz w:val="20"/>
        </w:rPr>
      </w:pPr>
    </w:p>
    <w:p w14:paraId="048DE087" w14:textId="77777777" w:rsidR="008D6F2E" w:rsidRDefault="008D6F2E">
      <w:pPr>
        <w:pStyle w:val="BodyText"/>
        <w:rPr>
          <w:b/>
          <w:sz w:val="20"/>
        </w:rPr>
      </w:pPr>
    </w:p>
    <w:p w14:paraId="51EB3F28" w14:textId="77777777" w:rsidR="008D6F2E" w:rsidRDefault="008D6F2E">
      <w:pPr>
        <w:pStyle w:val="BodyText"/>
        <w:rPr>
          <w:b/>
          <w:sz w:val="20"/>
        </w:rPr>
      </w:pPr>
    </w:p>
    <w:p w14:paraId="406598B7" w14:textId="77777777" w:rsidR="008D6F2E" w:rsidRDefault="008D6F2E">
      <w:pPr>
        <w:pStyle w:val="BodyText"/>
        <w:rPr>
          <w:b/>
          <w:sz w:val="20"/>
        </w:rPr>
      </w:pPr>
    </w:p>
    <w:p w14:paraId="14A072A2" w14:textId="77777777" w:rsidR="008D6F2E" w:rsidRDefault="008D6F2E">
      <w:pPr>
        <w:pStyle w:val="BodyText"/>
        <w:spacing w:before="4"/>
        <w:rPr>
          <w:b/>
          <w:sz w:val="16"/>
        </w:rPr>
      </w:pPr>
    </w:p>
    <w:p w14:paraId="6A5A75A2" w14:textId="77777777" w:rsidR="008D6F2E" w:rsidRDefault="008D6F2E">
      <w:pPr>
        <w:rPr>
          <w:sz w:val="16"/>
        </w:rPr>
        <w:sectPr w:rsidR="008D6F2E">
          <w:headerReference w:type="default" r:id="rId7"/>
          <w:pgSz w:w="12240" w:h="15840"/>
          <w:pgMar w:top="3000" w:right="1000" w:bottom="280" w:left="980" w:header="960" w:footer="0" w:gutter="0"/>
          <w:cols w:space="720"/>
        </w:sectPr>
      </w:pPr>
    </w:p>
    <w:p w14:paraId="2B5FBE51" w14:textId="77777777" w:rsidR="008D6F2E" w:rsidRDefault="009B56BB" w:rsidP="001E6759">
      <w:pPr>
        <w:pStyle w:val="BodyText"/>
        <w:spacing w:line="237" w:lineRule="auto"/>
        <w:ind w:left="217" w:right="33"/>
      </w:pPr>
      <w:proofErr w:type="spellStart"/>
      <w:r>
        <w:t>Öğrencinin</w:t>
      </w:r>
      <w:proofErr w:type="spellEnd"/>
      <w:r>
        <w:t xml:space="preserve"> </w:t>
      </w:r>
      <w:proofErr w:type="spellStart"/>
      <w:r>
        <w:t>Adı‐Soyadı</w:t>
      </w:r>
      <w:proofErr w:type="spellEnd"/>
      <w:r>
        <w:rPr>
          <w:spacing w:val="1"/>
        </w:rPr>
        <w:t xml:space="preserve"> </w:t>
      </w:r>
      <w:r>
        <w:rPr>
          <w:spacing w:val="-1"/>
        </w:rPr>
        <w:t>(Student’s</w:t>
      </w:r>
      <w:r>
        <w:rPr>
          <w:spacing w:val="-10"/>
        </w:rPr>
        <w:t xml:space="preserve"> </w:t>
      </w:r>
      <w:r>
        <w:t>Name</w:t>
      </w:r>
      <w:r>
        <w:rPr>
          <w:spacing w:val="-8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Surname)</w:t>
      </w:r>
    </w:p>
    <w:p w14:paraId="1314E393" w14:textId="77777777" w:rsidR="008D6F2E" w:rsidRDefault="009B56BB" w:rsidP="001E6759">
      <w:pPr>
        <w:pStyle w:val="BodyText"/>
        <w:rPr>
          <w:sz w:val="14"/>
        </w:rPr>
      </w:pPr>
      <w:r>
        <w:br w:type="column"/>
      </w:r>
    </w:p>
    <w:p w14:paraId="236B3015" w14:textId="77777777" w:rsidR="008D6F2E" w:rsidRDefault="009B56BB" w:rsidP="001E6759">
      <w:pPr>
        <w:pStyle w:val="BodyText"/>
        <w:ind w:left="217"/>
      </w:pPr>
      <w:r>
        <w:t>:……………………………………………………………………………………………</w:t>
      </w:r>
    </w:p>
    <w:p w14:paraId="62205983" w14:textId="77777777" w:rsidR="008D6F2E" w:rsidRDefault="008D6F2E" w:rsidP="001E6759">
      <w:pPr>
        <w:sectPr w:rsidR="008D6F2E">
          <w:type w:val="continuous"/>
          <w:pgSz w:w="12240" w:h="15840"/>
          <w:pgMar w:top="3000" w:right="1000" w:bottom="280" w:left="980" w:header="720" w:footer="720" w:gutter="0"/>
          <w:cols w:num="2" w:space="720" w:equalWidth="0">
            <w:col w:w="2649" w:space="692"/>
            <w:col w:w="6919"/>
          </w:cols>
        </w:sectPr>
      </w:pPr>
    </w:p>
    <w:p w14:paraId="51755D88" w14:textId="77777777" w:rsidR="008D6F2E" w:rsidRDefault="009B56BB" w:rsidP="001E6759">
      <w:pPr>
        <w:pStyle w:val="BodyText"/>
        <w:spacing w:line="231" w:lineRule="exact"/>
        <w:ind w:left="217"/>
      </w:pPr>
      <w:proofErr w:type="spellStart"/>
      <w:r>
        <w:t>Sınıf</w:t>
      </w:r>
      <w:proofErr w:type="spellEnd"/>
      <w:r>
        <w:rPr>
          <w:spacing w:val="-4"/>
        </w:rPr>
        <w:t xml:space="preserve"> </w:t>
      </w:r>
      <w:proofErr w:type="spellStart"/>
      <w:r>
        <w:t>ve</w:t>
      </w:r>
      <w:proofErr w:type="spellEnd"/>
      <w:r>
        <w:rPr>
          <w:spacing w:val="-6"/>
        </w:rPr>
        <w:t xml:space="preserve"> </w:t>
      </w:r>
      <w:r>
        <w:t>No</w:t>
      </w:r>
    </w:p>
    <w:p w14:paraId="1E92188E" w14:textId="77777777" w:rsidR="008D6F2E" w:rsidRDefault="009B56BB" w:rsidP="001E6759">
      <w:pPr>
        <w:pStyle w:val="BodyText"/>
        <w:spacing w:line="231" w:lineRule="exact"/>
        <w:ind w:left="217"/>
      </w:pPr>
      <w:r>
        <w:t>(Year</w:t>
      </w:r>
      <w:r>
        <w:rPr>
          <w:spacing w:val="-9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Student</w:t>
      </w:r>
      <w:r>
        <w:rPr>
          <w:spacing w:val="-8"/>
        </w:rPr>
        <w:t xml:space="preserve"> </w:t>
      </w:r>
      <w:r>
        <w:t>Number)</w:t>
      </w:r>
    </w:p>
    <w:p w14:paraId="65C4B382" w14:textId="77777777" w:rsidR="008D6F2E" w:rsidRDefault="009B56BB" w:rsidP="001E6759">
      <w:pPr>
        <w:pStyle w:val="BodyText"/>
        <w:rPr>
          <w:sz w:val="14"/>
        </w:rPr>
      </w:pPr>
      <w:r>
        <w:br w:type="column"/>
      </w:r>
    </w:p>
    <w:p w14:paraId="46277DB5" w14:textId="77777777" w:rsidR="008D6F2E" w:rsidRDefault="009B56BB" w:rsidP="001E6759">
      <w:pPr>
        <w:pStyle w:val="BodyText"/>
        <w:ind w:left="217"/>
      </w:pPr>
      <w:r>
        <w:t>:……………………………………………………………………………………………</w:t>
      </w:r>
    </w:p>
    <w:p w14:paraId="740E6FC7" w14:textId="77777777" w:rsidR="008D6F2E" w:rsidRDefault="008D6F2E" w:rsidP="001E6759">
      <w:pPr>
        <w:sectPr w:rsidR="008D6F2E">
          <w:type w:val="continuous"/>
          <w:pgSz w:w="12240" w:h="15840"/>
          <w:pgMar w:top="3000" w:right="1000" w:bottom="280" w:left="980" w:header="720" w:footer="720" w:gutter="0"/>
          <w:cols w:num="2" w:space="720" w:equalWidth="0">
            <w:col w:w="2358" w:space="983"/>
            <w:col w:w="6919"/>
          </w:cols>
        </w:sectPr>
      </w:pPr>
    </w:p>
    <w:p w14:paraId="7F40CBFE" w14:textId="77777777" w:rsidR="008D6F2E" w:rsidRDefault="009B56BB" w:rsidP="001E6759">
      <w:pPr>
        <w:pStyle w:val="BodyText"/>
        <w:spacing w:line="231" w:lineRule="exact"/>
        <w:ind w:left="217"/>
      </w:pPr>
      <w:proofErr w:type="spellStart"/>
      <w:r>
        <w:t>Kurumun</w:t>
      </w:r>
      <w:proofErr w:type="spellEnd"/>
      <w:r>
        <w:rPr>
          <w:spacing w:val="-8"/>
        </w:rPr>
        <w:t xml:space="preserve"> </w:t>
      </w:r>
      <w:proofErr w:type="spellStart"/>
      <w:r>
        <w:t>Adı</w:t>
      </w:r>
      <w:proofErr w:type="spellEnd"/>
      <w:r>
        <w:rPr>
          <w:spacing w:val="-5"/>
        </w:rPr>
        <w:t xml:space="preserve"> </w:t>
      </w:r>
      <w:proofErr w:type="spellStart"/>
      <w:r>
        <w:t>ve</w:t>
      </w:r>
      <w:proofErr w:type="spellEnd"/>
      <w:r>
        <w:rPr>
          <w:spacing w:val="-6"/>
        </w:rPr>
        <w:t xml:space="preserve"> </w:t>
      </w:r>
      <w:proofErr w:type="spellStart"/>
      <w:r>
        <w:t>Adresi</w:t>
      </w:r>
      <w:proofErr w:type="spellEnd"/>
    </w:p>
    <w:p w14:paraId="73DED9AA" w14:textId="77777777" w:rsidR="008D6F2E" w:rsidRDefault="009B56BB" w:rsidP="001E6759">
      <w:pPr>
        <w:pStyle w:val="BodyText"/>
        <w:spacing w:line="231" w:lineRule="exact"/>
        <w:ind w:left="217"/>
      </w:pPr>
      <w:r>
        <w:t>(Name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Address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ompany)</w:t>
      </w:r>
    </w:p>
    <w:p w14:paraId="47513B7B" w14:textId="77777777" w:rsidR="008D6F2E" w:rsidRDefault="009B56BB" w:rsidP="001E6759">
      <w:pPr>
        <w:pStyle w:val="BodyText"/>
        <w:spacing w:line="231" w:lineRule="exact"/>
        <w:ind w:left="217"/>
      </w:pPr>
      <w:r>
        <w:br w:type="column"/>
      </w:r>
      <w:r>
        <w:t>:……………………………………………………………………………………………</w:t>
      </w:r>
    </w:p>
    <w:p w14:paraId="14007E53" w14:textId="77777777" w:rsidR="008D6F2E" w:rsidRDefault="008D6F2E" w:rsidP="001E6759">
      <w:pPr>
        <w:spacing w:line="231" w:lineRule="exact"/>
        <w:sectPr w:rsidR="008D6F2E">
          <w:type w:val="continuous"/>
          <w:pgSz w:w="12240" w:h="15840"/>
          <w:pgMar w:top="3000" w:right="1000" w:bottom="280" w:left="980" w:header="720" w:footer="720" w:gutter="0"/>
          <w:cols w:num="2" w:space="720" w:equalWidth="0">
            <w:col w:w="3075" w:space="266"/>
            <w:col w:w="6919"/>
          </w:cols>
        </w:sectPr>
      </w:pPr>
    </w:p>
    <w:p w14:paraId="39979A71" w14:textId="77777777" w:rsidR="008D6F2E" w:rsidRDefault="009B56BB" w:rsidP="001E6759">
      <w:pPr>
        <w:pStyle w:val="BodyText"/>
        <w:spacing w:line="231" w:lineRule="exact"/>
        <w:ind w:left="217"/>
      </w:pPr>
      <w:proofErr w:type="spellStart"/>
      <w:r>
        <w:t>Staj</w:t>
      </w:r>
      <w:proofErr w:type="spellEnd"/>
      <w:r>
        <w:rPr>
          <w:spacing w:val="-7"/>
        </w:rPr>
        <w:t xml:space="preserve"> </w:t>
      </w:r>
      <w:proofErr w:type="spellStart"/>
      <w:r>
        <w:t>Başlayış</w:t>
      </w:r>
      <w:proofErr w:type="spellEnd"/>
      <w:r>
        <w:rPr>
          <w:spacing w:val="-6"/>
        </w:rPr>
        <w:t xml:space="preserve"> </w:t>
      </w:r>
      <w:proofErr w:type="spellStart"/>
      <w:r>
        <w:t>ve</w:t>
      </w:r>
      <w:proofErr w:type="spellEnd"/>
      <w:r>
        <w:rPr>
          <w:spacing w:val="-7"/>
        </w:rPr>
        <w:t xml:space="preserve"> </w:t>
      </w:r>
      <w:proofErr w:type="spellStart"/>
      <w:r>
        <w:t>Bitiş</w:t>
      </w:r>
      <w:proofErr w:type="spellEnd"/>
      <w:r>
        <w:rPr>
          <w:spacing w:val="-7"/>
        </w:rPr>
        <w:t xml:space="preserve"> </w:t>
      </w:r>
      <w:proofErr w:type="spellStart"/>
      <w:r>
        <w:t>Tarihleri</w:t>
      </w:r>
      <w:proofErr w:type="spellEnd"/>
    </w:p>
    <w:p w14:paraId="080CB905" w14:textId="77777777" w:rsidR="008D6F2E" w:rsidRDefault="009B56BB" w:rsidP="001E6759">
      <w:pPr>
        <w:pStyle w:val="BodyText"/>
        <w:spacing w:line="231" w:lineRule="exact"/>
        <w:ind w:left="217"/>
      </w:pPr>
      <w:r>
        <w:t>(Starting</w:t>
      </w:r>
      <w:r>
        <w:rPr>
          <w:spacing w:val="-8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Ending</w:t>
      </w:r>
      <w:r>
        <w:rPr>
          <w:spacing w:val="-6"/>
        </w:rPr>
        <w:t xml:space="preserve"> </w:t>
      </w:r>
      <w:r>
        <w:t>Dates</w:t>
      </w:r>
      <w:r>
        <w:rPr>
          <w:spacing w:val="-7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Practice)</w:t>
      </w:r>
    </w:p>
    <w:p w14:paraId="6B22B1BB" w14:textId="77777777" w:rsidR="008D6F2E" w:rsidRDefault="009B56BB" w:rsidP="001E6759">
      <w:pPr>
        <w:pStyle w:val="BodyText"/>
        <w:rPr>
          <w:sz w:val="14"/>
        </w:rPr>
      </w:pPr>
      <w:r>
        <w:br w:type="column"/>
      </w:r>
    </w:p>
    <w:p w14:paraId="2D0946A0" w14:textId="77777777" w:rsidR="008D6F2E" w:rsidRDefault="009B56BB" w:rsidP="001E6759">
      <w:pPr>
        <w:pStyle w:val="BodyText"/>
        <w:ind w:left="217"/>
      </w:pPr>
      <w:r>
        <w:t>:……………………………………………………………………………………………</w:t>
      </w:r>
    </w:p>
    <w:p w14:paraId="57E72CFC" w14:textId="77777777" w:rsidR="008D6F2E" w:rsidRDefault="008D6F2E" w:rsidP="001E6759">
      <w:pPr>
        <w:sectPr w:rsidR="008D6F2E">
          <w:type w:val="continuous"/>
          <w:pgSz w:w="12240" w:h="15840"/>
          <w:pgMar w:top="3000" w:right="1000" w:bottom="280" w:left="980" w:header="720" w:footer="720" w:gutter="0"/>
          <w:cols w:num="2" w:space="720" w:equalWidth="0">
            <w:col w:w="3196" w:space="145"/>
            <w:col w:w="6919"/>
          </w:cols>
        </w:sectPr>
      </w:pPr>
    </w:p>
    <w:p w14:paraId="1057C4A7" w14:textId="77777777" w:rsidR="008D6F2E" w:rsidRDefault="009B56BB" w:rsidP="001E6759">
      <w:pPr>
        <w:pStyle w:val="BodyText"/>
        <w:spacing w:line="237" w:lineRule="auto"/>
        <w:ind w:left="217" w:right="20" w:hanging="1"/>
      </w:pPr>
      <w:proofErr w:type="spellStart"/>
      <w:r>
        <w:rPr>
          <w:spacing w:val="-1"/>
        </w:rPr>
        <w:t>Raporun</w:t>
      </w:r>
      <w:proofErr w:type="spellEnd"/>
      <w:r>
        <w:rPr>
          <w:spacing w:val="-1"/>
        </w:rPr>
        <w:t xml:space="preserve"> </w:t>
      </w:r>
      <w:proofErr w:type="spellStart"/>
      <w:r>
        <w:rPr>
          <w:spacing w:val="-1"/>
        </w:rPr>
        <w:t>Sunulduğu</w:t>
      </w:r>
      <w:proofErr w:type="spellEnd"/>
      <w:r>
        <w:rPr>
          <w:spacing w:val="-1"/>
        </w:rPr>
        <w:t xml:space="preserve"> </w:t>
      </w:r>
      <w:r>
        <w:t>Tarih</w:t>
      </w:r>
      <w:r>
        <w:rPr>
          <w:spacing w:val="-41"/>
        </w:rPr>
        <w:t xml:space="preserve"> </w:t>
      </w:r>
      <w:r>
        <w:t>(Report</w:t>
      </w:r>
      <w:r>
        <w:rPr>
          <w:spacing w:val="-1"/>
        </w:rPr>
        <w:t xml:space="preserve"> </w:t>
      </w:r>
      <w:r>
        <w:t>Date)</w:t>
      </w:r>
    </w:p>
    <w:p w14:paraId="121FFB09" w14:textId="77777777" w:rsidR="008D6F2E" w:rsidRDefault="009B56BB" w:rsidP="001E6759">
      <w:pPr>
        <w:pStyle w:val="BodyText"/>
        <w:rPr>
          <w:sz w:val="14"/>
        </w:rPr>
      </w:pPr>
      <w:r>
        <w:br w:type="column"/>
      </w:r>
    </w:p>
    <w:p w14:paraId="6FEE3CDE" w14:textId="77777777" w:rsidR="008D6F2E" w:rsidRDefault="009B56BB" w:rsidP="001E6759">
      <w:pPr>
        <w:pStyle w:val="BodyText"/>
        <w:ind w:left="217"/>
      </w:pPr>
      <w:r>
        <w:t>:……………………………………………………………………………………………</w:t>
      </w:r>
    </w:p>
    <w:p w14:paraId="21A1FE1F" w14:textId="77777777" w:rsidR="008D6F2E" w:rsidRDefault="008D6F2E" w:rsidP="001E6759">
      <w:pPr>
        <w:sectPr w:rsidR="008D6F2E">
          <w:type w:val="continuous"/>
          <w:pgSz w:w="12240" w:h="15840"/>
          <w:pgMar w:top="3000" w:right="1000" w:bottom="280" w:left="980" w:header="720" w:footer="720" w:gutter="0"/>
          <w:cols w:num="2" w:space="720" w:equalWidth="0">
            <w:col w:w="2197" w:space="1144"/>
            <w:col w:w="6919"/>
          </w:cols>
        </w:sectPr>
      </w:pPr>
    </w:p>
    <w:p w14:paraId="6CEFF70E" w14:textId="77777777" w:rsidR="008D6F2E" w:rsidRDefault="009B56BB" w:rsidP="001E6759">
      <w:pPr>
        <w:pStyle w:val="BodyText"/>
        <w:spacing w:line="231" w:lineRule="exact"/>
        <w:ind w:left="217"/>
      </w:pPr>
      <w:proofErr w:type="spellStart"/>
      <w:r>
        <w:t>Öğrencinin</w:t>
      </w:r>
      <w:proofErr w:type="spellEnd"/>
      <w:r>
        <w:rPr>
          <w:spacing w:val="-10"/>
        </w:rPr>
        <w:t xml:space="preserve"> </w:t>
      </w:r>
      <w:proofErr w:type="spellStart"/>
      <w:r>
        <w:t>İmzası</w:t>
      </w:r>
      <w:proofErr w:type="spellEnd"/>
    </w:p>
    <w:p w14:paraId="4CE5C4A1" w14:textId="77777777" w:rsidR="008D6F2E" w:rsidRDefault="009B56BB" w:rsidP="001E6759">
      <w:pPr>
        <w:pStyle w:val="BodyText"/>
        <w:spacing w:line="231" w:lineRule="exact"/>
        <w:ind w:left="217"/>
      </w:pPr>
      <w:r>
        <w:rPr>
          <w:spacing w:val="-1"/>
        </w:rPr>
        <w:t>(Student’s</w:t>
      </w:r>
      <w:r>
        <w:rPr>
          <w:spacing w:val="-9"/>
        </w:rPr>
        <w:t xml:space="preserve"> </w:t>
      </w:r>
      <w:r>
        <w:t>Signature)</w:t>
      </w:r>
    </w:p>
    <w:p w14:paraId="25B527BC" w14:textId="77777777" w:rsidR="008D6F2E" w:rsidRDefault="009B56BB" w:rsidP="001E6759">
      <w:pPr>
        <w:pStyle w:val="BodyText"/>
        <w:rPr>
          <w:sz w:val="14"/>
        </w:rPr>
      </w:pPr>
      <w:r>
        <w:br w:type="column"/>
      </w:r>
    </w:p>
    <w:p w14:paraId="31C22992" w14:textId="77777777" w:rsidR="008D6F2E" w:rsidRDefault="009B56BB" w:rsidP="001E6759">
      <w:pPr>
        <w:pStyle w:val="BodyText"/>
        <w:ind w:left="217"/>
      </w:pPr>
      <w:r>
        <w:t>:……………………………………………………………………………………………</w:t>
      </w:r>
    </w:p>
    <w:p w14:paraId="00C18A74" w14:textId="77777777" w:rsidR="008D6F2E" w:rsidRDefault="008D6F2E">
      <w:pPr>
        <w:sectPr w:rsidR="008D6F2E">
          <w:type w:val="continuous"/>
          <w:pgSz w:w="12240" w:h="15840"/>
          <w:pgMar w:top="3000" w:right="1000" w:bottom="280" w:left="980" w:header="720" w:footer="720" w:gutter="0"/>
          <w:cols w:num="2" w:space="720" w:equalWidth="0">
            <w:col w:w="1866" w:space="1475"/>
            <w:col w:w="6919"/>
          </w:cols>
        </w:sectPr>
      </w:pPr>
    </w:p>
    <w:p w14:paraId="1BE93166" w14:textId="77777777" w:rsidR="008D6F2E" w:rsidRDefault="008D6F2E">
      <w:pPr>
        <w:pStyle w:val="BodyText"/>
        <w:spacing w:before="2"/>
        <w:rPr>
          <w:sz w:val="15"/>
        </w:rPr>
      </w:pPr>
    </w:p>
    <w:p w14:paraId="5C18E4CE" w14:textId="03840F2D" w:rsidR="008D6F2E" w:rsidRDefault="008C0C18">
      <w:pPr>
        <w:pStyle w:val="BodyText"/>
        <w:spacing w:line="26" w:lineRule="exact"/>
        <w:ind w:left="115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0EC4DEA9" wp14:editId="655B882D">
                <wp:extent cx="6365875" cy="17145"/>
                <wp:effectExtent l="0" t="0" r="0" b="3810"/>
                <wp:docPr id="844280774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65875" cy="17145"/>
                          <a:chOff x="0" y="0"/>
                          <a:chExt cx="10025" cy="27"/>
                        </a:xfrm>
                      </wpg:grpSpPr>
                      <wps:wsp>
                        <wps:cNvPr id="2142675550" name="AutoShape 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0025" cy="27"/>
                          </a:xfrm>
                          <a:custGeom>
                            <a:avLst/>
                            <a:gdLst>
                              <a:gd name="T0" fmla="*/ 10025 w 10025"/>
                              <a:gd name="T1" fmla="*/ 18 h 27"/>
                              <a:gd name="T2" fmla="*/ 8257 w 10025"/>
                              <a:gd name="T3" fmla="*/ 18 h 27"/>
                              <a:gd name="T4" fmla="*/ 8231 w 10025"/>
                              <a:gd name="T5" fmla="*/ 18 h 27"/>
                              <a:gd name="T6" fmla="*/ 3368 w 10025"/>
                              <a:gd name="T7" fmla="*/ 18 h 27"/>
                              <a:gd name="T8" fmla="*/ 3342 w 10025"/>
                              <a:gd name="T9" fmla="*/ 18 h 27"/>
                              <a:gd name="T10" fmla="*/ 0 w 10025"/>
                              <a:gd name="T11" fmla="*/ 18 h 27"/>
                              <a:gd name="T12" fmla="*/ 0 w 10025"/>
                              <a:gd name="T13" fmla="*/ 26 h 27"/>
                              <a:gd name="T14" fmla="*/ 3342 w 10025"/>
                              <a:gd name="T15" fmla="*/ 26 h 27"/>
                              <a:gd name="T16" fmla="*/ 3368 w 10025"/>
                              <a:gd name="T17" fmla="*/ 26 h 27"/>
                              <a:gd name="T18" fmla="*/ 8231 w 10025"/>
                              <a:gd name="T19" fmla="*/ 26 h 27"/>
                              <a:gd name="T20" fmla="*/ 8257 w 10025"/>
                              <a:gd name="T21" fmla="*/ 26 h 27"/>
                              <a:gd name="T22" fmla="*/ 10025 w 10025"/>
                              <a:gd name="T23" fmla="*/ 26 h 27"/>
                              <a:gd name="T24" fmla="*/ 10025 w 10025"/>
                              <a:gd name="T25" fmla="*/ 18 h 27"/>
                              <a:gd name="T26" fmla="*/ 10025 w 10025"/>
                              <a:gd name="T27" fmla="*/ 0 h 27"/>
                              <a:gd name="T28" fmla="*/ 8257 w 10025"/>
                              <a:gd name="T29" fmla="*/ 0 h 27"/>
                              <a:gd name="T30" fmla="*/ 8231 w 10025"/>
                              <a:gd name="T31" fmla="*/ 0 h 27"/>
                              <a:gd name="T32" fmla="*/ 3368 w 10025"/>
                              <a:gd name="T33" fmla="*/ 0 h 27"/>
                              <a:gd name="T34" fmla="*/ 3342 w 10025"/>
                              <a:gd name="T35" fmla="*/ 0 h 27"/>
                              <a:gd name="T36" fmla="*/ 0 w 10025"/>
                              <a:gd name="T37" fmla="*/ 0 h 27"/>
                              <a:gd name="T38" fmla="*/ 0 w 10025"/>
                              <a:gd name="T39" fmla="*/ 8 h 27"/>
                              <a:gd name="T40" fmla="*/ 3342 w 10025"/>
                              <a:gd name="T41" fmla="*/ 8 h 27"/>
                              <a:gd name="T42" fmla="*/ 3368 w 10025"/>
                              <a:gd name="T43" fmla="*/ 8 h 27"/>
                              <a:gd name="T44" fmla="*/ 8231 w 10025"/>
                              <a:gd name="T45" fmla="*/ 8 h 27"/>
                              <a:gd name="T46" fmla="*/ 8257 w 10025"/>
                              <a:gd name="T47" fmla="*/ 8 h 27"/>
                              <a:gd name="T48" fmla="*/ 10025 w 10025"/>
                              <a:gd name="T49" fmla="*/ 8 h 27"/>
                              <a:gd name="T50" fmla="*/ 10025 w 10025"/>
                              <a:gd name="T51" fmla="*/ 0 h 2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0025" h="27">
                                <a:moveTo>
                                  <a:pt x="10025" y="18"/>
                                </a:moveTo>
                                <a:lnTo>
                                  <a:pt x="8257" y="18"/>
                                </a:lnTo>
                                <a:lnTo>
                                  <a:pt x="8231" y="18"/>
                                </a:lnTo>
                                <a:lnTo>
                                  <a:pt x="3368" y="18"/>
                                </a:lnTo>
                                <a:lnTo>
                                  <a:pt x="3342" y="18"/>
                                </a:lnTo>
                                <a:lnTo>
                                  <a:pt x="0" y="18"/>
                                </a:lnTo>
                                <a:lnTo>
                                  <a:pt x="0" y="26"/>
                                </a:lnTo>
                                <a:lnTo>
                                  <a:pt x="3342" y="26"/>
                                </a:lnTo>
                                <a:lnTo>
                                  <a:pt x="3368" y="26"/>
                                </a:lnTo>
                                <a:lnTo>
                                  <a:pt x="8231" y="26"/>
                                </a:lnTo>
                                <a:lnTo>
                                  <a:pt x="8257" y="26"/>
                                </a:lnTo>
                                <a:lnTo>
                                  <a:pt x="10025" y="26"/>
                                </a:lnTo>
                                <a:lnTo>
                                  <a:pt x="10025" y="18"/>
                                </a:lnTo>
                                <a:close/>
                                <a:moveTo>
                                  <a:pt x="10025" y="0"/>
                                </a:moveTo>
                                <a:lnTo>
                                  <a:pt x="8257" y="0"/>
                                </a:lnTo>
                                <a:lnTo>
                                  <a:pt x="8231" y="0"/>
                                </a:lnTo>
                                <a:lnTo>
                                  <a:pt x="3368" y="0"/>
                                </a:lnTo>
                                <a:lnTo>
                                  <a:pt x="334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8"/>
                                </a:lnTo>
                                <a:lnTo>
                                  <a:pt x="3342" y="8"/>
                                </a:lnTo>
                                <a:lnTo>
                                  <a:pt x="3368" y="8"/>
                                </a:lnTo>
                                <a:lnTo>
                                  <a:pt x="8231" y="8"/>
                                </a:lnTo>
                                <a:lnTo>
                                  <a:pt x="8257" y="8"/>
                                </a:lnTo>
                                <a:lnTo>
                                  <a:pt x="10025" y="8"/>
                                </a:lnTo>
                                <a:lnTo>
                                  <a:pt x="100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6F92F62" id="Group 8" o:spid="_x0000_s1026" style="width:501.25pt;height:1.35pt;mso-position-horizontal-relative:char;mso-position-vertical-relative:line" coordsize="10025,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">
                <v:shape id="AutoShape 9" o:spid="_x0000_s1027" style="position:absolute;width:10025;height:27;visibility:visible;mso-wrap-style:square;v-text-anchor:top" coordsize="10025,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" path="m10025,18r-1768,l8231,18r-4863,l3342,18,,18r,8l3342,26r26,l8231,26r26,l10025,26r,-8xm10025,l8257,r-26,l3368,r-26,l,,,8r3342,l3368,8r4863,l8257,8r1768,l10025,xe" fillcolor="black" stroked="f">
                  <v:path arrowok="t" o:connecttype="custom" o:connectlocs="10025,18;8257,18;8231,18;3368,18;3342,18;0,18;0,26;3342,26;3368,26;8231,26;8257,26;10025,26;10025,18;10025,0;8257,0;8231,0;3368,0;3342,0;0,0;0,8;3342,8;3368,8;8231,8;8257,8;10025,8;10025,0" o:connectangles="0,0,0,0,0,0,0,0,0,0,0,0,0,0,0,0,0,0,0,0,0,0,0,0,0,0"/>
                </v:shape>
                <w10:anchorlock/>
              </v:group>
            </w:pict>
          </mc:Fallback>
        </mc:AlternateContent>
      </w:r>
    </w:p>
    <w:p w14:paraId="420E9481" w14:textId="77777777" w:rsidR="008D6F2E" w:rsidRDefault="008D6F2E">
      <w:pPr>
        <w:pStyle w:val="BodyText"/>
        <w:spacing w:before="1"/>
        <w:rPr>
          <w:sz w:val="10"/>
        </w:rPr>
      </w:pPr>
    </w:p>
    <w:p w14:paraId="4463FCF8" w14:textId="77777777" w:rsidR="008D6F2E" w:rsidRDefault="008D6F2E">
      <w:pPr>
        <w:rPr>
          <w:sz w:val="10"/>
        </w:rPr>
        <w:sectPr w:rsidR="008D6F2E">
          <w:type w:val="continuous"/>
          <w:pgSz w:w="12240" w:h="15840"/>
          <w:pgMar w:top="3000" w:right="1000" w:bottom="280" w:left="980" w:header="720" w:footer="720" w:gutter="0"/>
          <w:cols w:space="720"/>
        </w:sectPr>
      </w:pPr>
    </w:p>
    <w:p w14:paraId="4AEC8358" w14:textId="77777777" w:rsidR="008D6F2E" w:rsidRDefault="009B56BB" w:rsidP="001E6759">
      <w:pPr>
        <w:pStyle w:val="BodyText"/>
        <w:spacing w:line="237" w:lineRule="auto"/>
        <w:ind w:left="217" w:right="34"/>
      </w:pPr>
      <w:proofErr w:type="spellStart"/>
      <w:r>
        <w:t>Raporu</w:t>
      </w:r>
      <w:proofErr w:type="spellEnd"/>
      <w:r>
        <w:t xml:space="preserve"> </w:t>
      </w:r>
      <w:proofErr w:type="spellStart"/>
      <w:r>
        <w:t>İnceleyen</w:t>
      </w:r>
      <w:proofErr w:type="spellEnd"/>
      <w:r>
        <w:t xml:space="preserve"> </w:t>
      </w:r>
      <w:proofErr w:type="spellStart"/>
      <w:r>
        <w:t>Öğretim</w:t>
      </w:r>
      <w:proofErr w:type="spellEnd"/>
      <w:r>
        <w:t xml:space="preserve"> </w:t>
      </w:r>
      <w:proofErr w:type="spellStart"/>
      <w:r>
        <w:t>Üyesi</w:t>
      </w:r>
      <w:proofErr w:type="spellEnd"/>
      <w:r>
        <w:rPr>
          <w:spacing w:val="1"/>
        </w:rPr>
        <w:t xml:space="preserve"> </w:t>
      </w:r>
      <w:r>
        <w:rPr>
          <w:spacing w:val="-1"/>
        </w:rPr>
        <w:t>(Faculty</w:t>
      </w:r>
      <w:r>
        <w:rPr>
          <w:spacing w:val="-9"/>
        </w:rPr>
        <w:t xml:space="preserve"> </w:t>
      </w:r>
      <w:r>
        <w:t>member</w:t>
      </w:r>
      <w:r>
        <w:rPr>
          <w:spacing w:val="-9"/>
        </w:rPr>
        <w:t xml:space="preserve"> </w:t>
      </w:r>
      <w:r>
        <w:t>grading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Report)</w:t>
      </w:r>
    </w:p>
    <w:p w14:paraId="6E77AB38" w14:textId="77777777" w:rsidR="008D6F2E" w:rsidRDefault="009B56BB" w:rsidP="001E6759">
      <w:pPr>
        <w:pStyle w:val="BodyText"/>
        <w:rPr>
          <w:sz w:val="14"/>
        </w:rPr>
      </w:pPr>
      <w:r>
        <w:br w:type="column"/>
      </w:r>
    </w:p>
    <w:p w14:paraId="7FF084E4" w14:textId="77777777" w:rsidR="008D6F2E" w:rsidRDefault="009B56BB" w:rsidP="001E6759">
      <w:pPr>
        <w:pStyle w:val="BodyText"/>
        <w:ind w:left="217"/>
      </w:pPr>
      <w:r>
        <w:t>:……………………………………………………………………………………………</w:t>
      </w:r>
    </w:p>
    <w:p w14:paraId="49272147" w14:textId="77777777" w:rsidR="008D6F2E" w:rsidRDefault="008D6F2E" w:rsidP="001E6759">
      <w:pPr>
        <w:sectPr w:rsidR="008D6F2E">
          <w:type w:val="continuous"/>
          <w:pgSz w:w="12240" w:h="15840"/>
          <w:pgMar w:top="3000" w:right="1000" w:bottom="280" w:left="980" w:header="720" w:footer="720" w:gutter="0"/>
          <w:cols w:num="2" w:space="720" w:equalWidth="0">
            <w:col w:w="3092" w:space="249"/>
            <w:col w:w="6919"/>
          </w:cols>
        </w:sectPr>
      </w:pPr>
    </w:p>
    <w:p w14:paraId="7D3483C5" w14:textId="77777777" w:rsidR="008D6F2E" w:rsidRDefault="008D6F2E" w:rsidP="001E6759">
      <w:pPr>
        <w:pStyle w:val="BodyText"/>
        <w:rPr>
          <w:sz w:val="25"/>
        </w:rPr>
      </w:pPr>
    </w:p>
    <w:p w14:paraId="62B01ABE" w14:textId="77777777" w:rsidR="008D6F2E" w:rsidRDefault="008D6F2E" w:rsidP="001E6759">
      <w:pPr>
        <w:rPr>
          <w:sz w:val="25"/>
        </w:rPr>
        <w:sectPr w:rsidR="008D6F2E">
          <w:type w:val="continuous"/>
          <w:pgSz w:w="12240" w:h="15840"/>
          <w:pgMar w:top="3000" w:right="1000" w:bottom="280" w:left="980" w:header="720" w:footer="720" w:gutter="0"/>
          <w:cols w:space="720"/>
        </w:sectPr>
      </w:pPr>
    </w:p>
    <w:p w14:paraId="18FEE6BC" w14:textId="77777777" w:rsidR="008D6F2E" w:rsidRDefault="009B56BB" w:rsidP="001E6759">
      <w:pPr>
        <w:pStyle w:val="BodyText"/>
        <w:ind w:left="217" w:right="30"/>
      </w:pPr>
      <w:proofErr w:type="spellStart"/>
      <w:r>
        <w:rPr>
          <w:spacing w:val="-2"/>
        </w:rPr>
        <w:t>Verilen</w:t>
      </w:r>
      <w:proofErr w:type="spellEnd"/>
      <w:r>
        <w:rPr>
          <w:spacing w:val="-2"/>
        </w:rPr>
        <w:t xml:space="preserve"> </w:t>
      </w:r>
      <w:r>
        <w:rPr>
          <w:spacing w:val="-1"/>
        </w:rPr>
        <w:t>Not</w:t>
      </w:r>
      <w:r>
        <w:rPr>
          <w:spacing w:val="-40"/>
        </w:rPr>
        <w:t xml:space="preserve"> </w:t>
      </w:r>
      <w:r>
        <w:t>(Grade)</w:t>
      </w:r>
    </w:p>
    <w:p w14:paraId="05E66981" w14:textId="77777777" w:rsidR="008D6F2E" w:rsidRDefault="009B56BB" w:rsidP="001E6759">
      <w:pPr>
        <w:pStyle w:val="BodyText"/>
        <w:ind w:left="217" w:right="24"/>
      </w:pPr>
      <w:r>
        <w:br w:type="column"/>
      </w:r>
      <w:proofErr w:type="spellStart"/>
      <w:r>
        <w:t>Başarılı</w:t>
      </w:r>
      <w:proofErr w:type="spellEnd"/>
      <w:r>
        <w:rPr>
          <w:spacing w:val="1"/>
        </w:rPr>
        <w:t xml:space="preserve"> </w:t>
      </w:r>
      <w:r>
        <w:rPr>
          <w:spacing w:val="-1"/>
        </w:rPr>
        <w:t>(Satisfactory)</w:t>
      </w:r>
    </w:p>
    <w:p w14:paraId="736A3DF8" w14:textId="77777777" w:rsidR="008D6F2E" w:rsidRDefault="009B56BB" w:rsidP="001E6759">
      <w:pPr>
        <w:pStyle w:val="BodyText"/>
        <w:ind w:left="217" w:right="2413"/>
      </w:pPr>
      <w:r>
        <w:br w:type="column"/>
      </w:r>
      <w:proofErr w:type="spellStart"/>
      <w:r>
        <w:t>Başarısız</w:t>
      </w:r>
      <w:proofErr w:type="spellEnd"/>
      <w:r>
        <w:rPr>
          <w:spacing w:val="1"/>
        </w:rPr>
        <w:t xml:space="preserve"> </w:t>
      </w:r>
      <w:r>
        <w:rPr>
          <w:spacing w:val="-1"/>
        </w:rPr>
        <w:t>(Unsatisfactory)</w:t>
      </w:r>
    </w:p>
    <w:p w14:paraId="4DD85791" w14:textId="77777777" w:rsidR="008D6F2E" w:rsidRDefault="008D6F2E" w:rsidP="001E6759">
      <w:pPr>
        <w:sectPr w:rsidR="008D6F2E">
          <w:type w:val="continuous"/>
          <w:pgSz w:w="12240" w:h="15840"/>
          <w:pgMar w:top="3000" w:right="1000" w:bottom="280" w:left="980" w:header="720" w:footer="720" w:gutter="0"/>
          <w:cols w:num="3" w:space="720" w:equalWidth="0">
            <w:col w:w="1128" w:space="2824"/>
            <w:col w:w="1268" w:space="1176"/>
            <w:col w:w="3864"/>
          </w:cols>
        </w:sectPr>
      </w:pPr>
    </w:p>
    <w:p w14:paraId="7FA434E8" w14:textId="77777777" w:rsidR="008D6F2E" w:rsidRDefault="008D6F2E" w:rsidP="001E6759">
      <w:pPr>
        <w:pStyle w:val="BodyText"/>
        <w:rPr>
          <w:sz w:val="24"/>
        </w:rPr>
      </w:pPr>
    </w:p>
    <w:p w14:paraId="598EA350" w14:textId="77777777" w:rsidR="008D6F2E" w:rsidRDefault="008D6F2E" w:rsidP="001E6759">
      <w:pPr>
        <w:rPr>
          <w:sz w:val="24"/>
        </w:rPr>
        <w:sectPr w:rsidR="008D6F2E">
          <w:type w:val="continuous"/>
          <w:pgSz w:w="12240" w:h="15840"/>
          <w:pgMar w:top="3000" w:right="1000" w:bottom="280" w:left="980" w:header="720" w:footer="720" w:gutter="0"/>
          <w:cols w:space="720"/>
        </w:sectPr>
      </w:pPr>
    </w:p>
    <w:p w14:paraId="501C17CB" w14:textId="66C2173E" w:rsidR="008D6F2E" w:rsidRDefault="008C0C18" w:rsidP="001E6759">
      <w:pPr>
        <w:pStyle w:val="BodyText"/>
        <w:ind w:left="217" w:right="2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0176" behindDoc="0" locked="0" layoutInCell="1" allowOverlap="1" wp14:anchorId="2F5D988E" wp14:editId="05E6150C">
                <wp:simplePos x="0" y="0"/>
                <wp:positionH relativeFrom="page">
                  <wp:posOffset>3012440</wp:posOffset>
                </wp:positionH>
                <wp:positionV relativeFrom="paragraph">
                  <wp:posOffset>-471805</wp:posOffset>
                </wp:positionV>
                <wp:extent cx="129540" cy="263525"/>
                <wp:effectExtent l="0" t="0" r="0" b="0"/>
                <wp:wrapNone/>
                <wp:docPr id="152957597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540" cy="263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18B765" w14:textId="77777777" w:rsidR="008D6F2E" w:rsidRDefault="009B56BB">
                            <w:pPr>
                              <w:spacing w:line="412" w:lineRule="exact"/>
                              <w:rPr>
                                <w:rFonts w:ascii="Verdana" w:hAnsi="Verdana"/>
                                <w:sz w:val="34"/>
                              </w:rPr>
                            </w:pPr>
                            <w:r>
                              <w:rPr>
                                <w:rFonts w:ascii="Verdana" w:hAnsi="Verdana"/>
                                <w:w w:val="98"/>
                                <w:sz w:val="34"/>
                              </w:rPr>
                              <w:t>□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5D988E" id="Text Box 7" o:spid="_x0000_s1027" type="#_x0000_t202" style="position:absolute;left:0;text-align:left;margin-left:237.2pt;margin-top:-37.15pt;width:10.2pt;height:20.75pt;z-index:15730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" filled="f" stroked="f">
                <v:textbox inset="0,0,0,0">
                  <w:txbxContent>
                    <w:p w14:paraId="2418B765" w14:textId="77777777" w:rsidR="008D6F2E" w:rsidRDefault="009B56BB">
                      <w:pPr>
                        <w:spacing w:line="412" w:lineRule="exact"/>
                        <w:rPr>
                          <w:rFonts w:ascii="Verdana" w:hAnsi="Verdana"/>
                          <w:sz w:val="34"/>
                        </w:rPr>
                      </w:pPr>
                      <w:r>
                        <w:rPr>
                          <w:rFonts w:ascii="Verdana" w:hAnsi="Verdana"/>
                          <w:w w:val="98"/>
                          <w:sz w:val="34"/>
                        </w:rPr>
                        <w:t>□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0688" behindDoc="0" locked="0" layoutInCell="1" allowOverlap="1" wp14:anchorId="34B254DB" wp14:editId="6921ACAC">
                <wp:simplePos x="0" y="0"/>
                <wp:positionH relativeFrom="page">
                  <wp:posOffset>4564380</wp:posOffset>
                </wp:positionH>
                <wp:positionV relativeFrom="paragraph">
                  <wp:posOffset>-471805</wp:posOffset>
                </wp:positionV>
                <wp:extent cx="129540" cy="263525"/>
                <wp:effectExtent l="0" t="0" r="0" b="0"/>
                <wp:wrapNone/>
                <wp:docPr id="87990107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540" cy="263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1446A7" w14:textId="77777777" w:rsidR="008D6F2E" w:rsidRDefault="009B56BB">
                            <w:pPr>
                              <w:spacing w:line="412" w:lineRule="exact"/>
                              <w:rPr>
                                <w:rFonts w:ascii="Verdana" w:hAnsi="Verdana"/>
                                <w:sz w:val="34"/>
                              </w:rPr>
                            </w:pPr>
                            <w:r>
                              <w:rPr>
                                <w:rFonts w:ascii="Verdana" w:hAnsi="Verdana"/>
                                <w:w w:val="98"/>
                                <w:sz w:val="34"/>
                              </w:rPr>
                              <w:t>□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B254DB" id="Text Box 6" o:spid="_x0000_s1028" type="#_x0000_t202" style="position:absolute;left:0;text-align:left;margin-left:359.4pt;margin-top:-37.15pt;width:10.2pt;height:20.75pt;z-index:15730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" filled="f" stroked="f">
                <v:textbox inset="0,0,0,0">
                  <w:txbxContent>
                    <w:p w14:paraId="391446A7" w14:textId="77777777" w:rsidR="008D6F2E" w:rsidRDefault="009B56BB">
                      <w:pPr>
                        <w:spacing w:line="412" w:lineRule="exact"/>
                        <w:rPr>
                          <w:rFonts w:ascii="Verdana" w:hAnsi="Verdana"/>
                          <w:sz w:val="34"/>
                        </w:rPr>
                      </w:pPr>
                      <w:r>
                        <w:rPr>
                          <w:rFonts w:ascii="Verdana" w:hAnsi="Verdana"/>
                          <w:w w:val="98"/>
                          <w:sz w:val="34"/>
                        </w:rPr>
                        <w:t>□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9B56BB">
        <w:t>Tarih</w:t>
      </w:r>
      <w:r w:rsidR="009B56BB">
        <w:rPr>
          <w:spacing w:val="1"/>
        </w:rPr>
        <w:t xml:space="preserve"> </w:t>
      </w:r>
      <w:r w:rsidR="009B56BB">
        <w:rPr>
          <w:spacing w:val="-1"/>
        </w:rPr>
        <w:t>(Date)</w:t>
      </w:r>
    </w:p>
    <w:p w14:paraId="60C99784" w14:textId="77777777" w:rsidR="008D6F2E" w:rsidRDefault="009B56BB" w:rsidP="001E6759">
      <w:pPr>
        <w:pStyle w:val="BodyText"/>
        <w:rPr>
          <w:sz w:val="14"/>
        </w:rPr>
      </w:pPr>
      <w:r>
        <w:br w:type="column"/>
      </w:r>
    </w:p>
    <w:p w14:paraId="30C69BD0" w14:textId="77777777" w:rsidR="008D6F2E" w:rsidRDefault="009B56BB" w:rsidP="001E6759">
      <w:pPr>
        <w:pStyle w:val="BodyText"/>
        <w:ind w:left="217"/>
      </w:pPr>
      <w:r>
        <w:t>:……………………………………………………………………………………………</w:t>
      </w:r>
    </w:p>
    <w:p w14:paraId="4E5453E0" w14:textId="77777777" w:rsidR="008D6F2E" w:rsidRDefault="008D6F2E" w:rsidP="001E6759">
      <w:pPr>
        <w:sectPr w:rsidR="008D6F2E">
          <w:type w:val="continuous"/>
          <w:pgSz w:w="12240" w:h="15840"/>
          <w:pgMar w:top="3000" w:right="1000" w:bottom="280" w:left="980" w:header="720" w:footer="720" w:gutter="0"/>
          <w:cols w:num="2" w:space="720" w:equalWidth="0">
            <w:col w:w="736" w:space="2605"/>
            <w:col w:w="6919"/>
          </w:cols>
        </w:sectPr>
      </w:pPr>
    </w:p>
    <w:p w14:paraId="1422A600" w14:textId="77777777" w:rsidR="008D6F2E" w:rsidRDefault="008D6F2E" w:rsidP="001E6759">
      <w:pPr>
        <w:pStyle w:val="BodyText"/>
        <w:rPr>
          <w:sz w:val="24"/>
        </w:rPr>
      </w:pPr>
    </w:p>
    <w:p w14:paraId="1046F783" w14:textId="77777777" w:rsidR="008D6F2E" w:rsidRDefault="008D6F2E" w:rsidP="001E6759">
      <w:pPr>
        <w:rPr>
          <w:sz w:val="24"/>
        </w:rPr>
        <w:sectPr w:rsidR="008D6F2E">
          <w:type w:val="continuous"/>
          <w:pgSz w:w="12240" w:h="15840"/>
          <w:pgMar w:top="3000" w:right="1000" w:bottom="280" w:left="980" w:header="720" w:footer="720" w:gutter="0"/>
          <w:cols w:space="720"/>
        </w:sectPr>
      </w:pPr>
    </w:p>
    <w:p w14:paraId="0D922832" w14:textId="77777777" w:rsidR="008D6F2E" w:rsidRDefault="009B56BB" w:rsidP="001E6759">
      <w:pPr>
        <w:pStyle w:val="BodyText"/>
        <w:ind w:left="217" w:right="23"/>
      </w:pPr>
      <w:proofErr w:type="spellStart"/>
      <w:r>
        <w:t>İmza</w:t>
      </w:r>
      <w:proofErr w:type="spellEnd"/>
      <w:r>
        <w:rPr>
          <w:spacing w:val="1"/>
        </w:rPr>
        <w:t xml:space="preserve"> </w:t>
      </w:r>
      <w:r>
        <w:rPr>
          <w:spacing w:val="-1"/>
        </w:rPr>
        <w:t>(Signature)</w:t>
      </w:r>
    </w:p>
    <w:p w14:paraId="3B1CC435" w14:textId="77777777" w:rsidR="008D6F2E" w:rsidRDefault="009B56BB" w:rsidP="001E6759">
      <w:pPr>
        <w:pStyle w:val="BodyText"/>
        <w:rPr>
          <w:sz w:val="14"/>
        </w:rPr>
      </w:pPr>
      <w:r>
        <w:br w:type="column"/>
      </w:r>
    </w:p>
    <w:p w14:paraId="599FE804" w14:textId="77777777" w:rsidR="008D6F2E" w:rsidRDefault="009B56BB" w:rsidP="001E6759">
      <w:pPr>
        <w:pStyle w:val="BodyText"/>
        <w:ind w:left="217"/>
      </w:pPr>
      <w:r>
        <w:t>:……………………………………………………………………………………………</w:t>
      </w:r>
    </w:p>
    <w:p w14:paraId="6694B539" w14:textId="77777777" w:rsidR="008D6F2E" w:rsidRDefault="008D6F2E">
      <w:pPr>
        <w:sectPr w:rsidR="008D6F2E">
          <w:type w:val="continuous"/>
          <w:pgSz w:w="12240" w:h="15840"/>
          <w:pgMar w:top="3000" w:right="1000" w:bottom="280" w:left="980" w:header="720" w:footer="720" w:gutter="0"/>
          <w:cols w:num="2" w:space="720" w:equalWidth="0">
            <w:col w:w="1100" w:space="2240"/>
            <w:col w:w="6920"/>
          </w:cols>
        </w:sectPr>
      </w:pPr>
    </w:p>
    <w:p w14:paraId="71F92864" w14:textId="77777777" w:rsidR="008D6F2E" w:rsidRDefault="008D6F2E">
      <w:pPr>
        <w:pStyle w:val="BodyText"/>
        <w:rPr>
          <w:sz w:val="20"/>
        </w:rPr>
      </w:pPr>
    </w:p>
    <w:p w14:paraId="7E8F789D" w14:textId="77777777" w:rsidR="008D6F2E" w:rsidRDefault="008D6F2E">
      <w:pPr>
        <w:pStyle w:val="BodyText"/>
        <w:spacing w:before="5"/>
        <w:rPr>
          <w:sz w:val="29"/>
        </w:rPr>
      </w:pPr>
    </w:p>
    <w:p w14:paraId="61131BA4" w14:textId="77777777" w:rsidR="008D6F2E" w:rsidRDefault="009B56BB">
      <w:pPr>
        <w:spacing w:before="65"/>
        <w:ind w:left="217"/>
        <w:rPr>
          <w:sz w:val="20"/>
        </w:rPr>
      </w:pPr>
      <w:r>
        <w:rPr>
          <w:w w:val="105"/>
          <w:sz w:val="20"/>
        </w:rPr>
        <w:t>*Bu</w:t>
      </w:r>
      <w:r>
        <w:rPr>
          <w:spacing w:val="-10"/>
          <w:w w:val="105"/>
          <w:sz w:val="20"/>
        </w:rPr>
        <w:t xml:space="preserve"> </w:t>
      </w:r>
      <w:proofErr w:type="gramStart"/>
      <w:r>
        <w:rPr>
          <w:w w:val="105"/>
          <w:sz w:val="20"/>
        </w:rPr>
        <w:t>form</w:t>
      </w:r>
      <w:proofErr w:type="gramEnd"/>
      <w:r>
        <w:rPr>
          <w:spacing w:val="-9"/>
          <w:w w:val="105"/>
          <w:sz w:val="20"/>
        </w:rPr>
        <w:t xml:space="preserve"> </w:t>
      </w:r>
      <w:proofErr w:type="spellStart"/>
      <w:r>
        <w:rPr>
          <w:w w:val="105"/>
          <w:sz w:val="20"/>
        </w:rPr>
        <w:t>staj</w:t>
      </w:r>
      <w:proofErr w:type="spellEnd"/>
      <w:r>
        <w:rPr>
          <w:spacing w:val="-9"/>
          <w:w w:val="105"/>
          <w:sz w:val="20"/>
        </w:rPr>
        <w:t xml:space="preserve"> </w:t>
      </w:r>
      <w:proofErr w:type="spellStart"/>
      <w:r>
        <w:rPr>
          <w:w w:val="105"/>
          <w:sz w:val="20"/>
        </w:rPr>
        <w:t>raporuna</w:t>
      </w:r>
      <w:proofErr w:type="spellEnd"/>
      <w:r>
        <w:rPr>
          <w:spacing w:val="-11"/>
          <w:w w:val="105"/>
          <w:sz w:val="20"/>
        </w:rPr>
        <w:t xml:space="preserve"> </w:t>
      </w:r>
      <w:proofErr w:type="spellStart"/>
      <w:r>
        <w:rPr>
          <w:w w:val="105"/>
          <w:sz w:val="20"/>
        </w:rPr>
        <w:t>eklenecektir</w:t>
      </w:r>
      <w:proofErr w:type="spellEnd"/>
      <w:r>
        <w:rPr>
          <w:w w:val="105"/>
          <w:sz w:val="20"/>
        </w:rPr>
        <w:t>.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/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This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form</w:t>
      </w:r>
      <w:r>
        <w:rPr>
          <w:spacing w:val="-11"/>
          <w:w w:val="105"/>
          <w:sz w:val="20"/>
        </w:rPr>
        <w:t xml:space="preserve"> </w:t>
      </w:r>
      <w:r>
        <w:rPr>
          <w:w w:val="105"/>
          <w:sz w:val="20"/>
        </w:rPr>
        <w:t>needs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be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returned</w:t>
      </w:r>
      <w:r>
        <w:rPr>
          <w:spacing w:val="-11"/>
          <w:w w:val="105"/>
          <w:sz w:val="20"/>
        </w:rPr>
        <w:t xml:space="preserve"> </w:t>
      </w:r>
      <w:r>
        <w:rPr>
          <w:w w:val="105"/>
          <w:sz w:val="20"/>
        </w:rPr>
        <w:t>with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Summer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Practice</w:t>
      </w:r>
      <w:r>
        <w:rPr>
          <w:spacing w:val="-11"/>
          <w:w w:val="105"/>
          <w:sz w:val="20"/>
        </w:rPr>
        <w:t xml:space="preserve"> </w:t>
      </w:r>
      <w:r>
        <w:rPr>
          <w:w w:val="105"/>
          <w:sz w:val="20"/>
        </w:rPr>
        <w:t>Report.</w:t>
      </w:r>
    </w:p>
    <w:p w14:paraId="35183F1E" w14:textId="77777777" w:rsidR="008D6F2E" w:rsidRDefault="008D6F2E">
      <w:pPr>
        <w:rPr>
          <w:sz w:val="20"/>
        </w:rPr>
        <w:sectPr w:rsidR="008D6F2E">
          <w:type w:val="continuous"/>
          <w:pgSz w:w="12240" w:h="15840"/>
          <w:pgMar w:top="3000" w:right="1000" w:bottom="280" w:left="980" w:header="720" w:footer="720" w:gutter="0"/>
          <w:cols w:space="720"/>
        </w:sectPr>
      </w:pPr>
    </w:p>
    <w:p w14:paraId="51A0915B" w14:textId="0C7CEBB4" w:rsidR="008D6F2E" w:rsidRDefault="009B56BB">
      <w:pPr>
        <w:spacing w:before="90"/>
        <w:ind w:left="217" w:right="214" w:hanging="1"/>
        <w:rPr>
          <w:sz w:val="15"/>
        </w:rPr>
      </w:pPr>
      <w:r>
        <w:rPr>
          <w:sz w:val="15"/>
        </w:rPr>
        <w:t>P.S.:</w:t>
      </w:r>
      <w:r>
        <w:rPr>
          <w:spacing w:val="-2"/>
          <w:sz w:val="15"/>
        </w:rPr>
        <w:t xml:space="preserve"> </w:t>
      </w:r>
      <w:r>
        <w:rPr>
          <w:sz w:val="15"/>
        </w:rPr>
        <w:t>After</w:t>
      </w:r>
      <w:r>
        <w:rPr>
          <w:spacing w:val="1"/>
          <w:sz w:val="15"/>
        </w:rPr>
        <w:t xml:space="preserve"> </w:t>
      </w:r>
      <w:proofErr w:type="gramStart"/>
      <w:r>
        <w:rPr>
          <w:sz w:val="15"/>
        </w:rPr>
        <w:t>filling</w:t>
      </w:r>
      <w:proofErr w:type="gramEnd"/>
      <w:r>
        <w:rPr>
          <w:spacing w:val="1"/>
          <w:sz w:val="15"/>
        </w:rPr>
        <w:t xml:space="preserve"> </w:t>
      </w:r>
      <w:r>
        <w:rPr>
          <w:sz w:val="15"/>
        </w:rPr>
        <w:t>this</w:t>
      </w:r>
      <w:r>
        <w:rPr>
          <w:spacing w:val="-1"/>
          <w:sz w:val="15"/>
        </w:rPr>
        <w:t xml:space="preserve"> </w:t>
      </w:r>
      <w:r>
        <w:rPr>
          <w:sz w:val="15"/>
        </w:rPr>
        <w:t>form,</w:t>
      </w:r>
      <w:r>
        <w:rPr>
          <w:spacing w:val="-1"/>
          <w:sz w:val="15"/>
        </w:rPr>
        <w:t xml:space="preserve"> </w:t>
      </w:r>
      <w:r>
        <w:rPr>
          <w:sz w:val="15"/>
        </w:rPr>
        <w:t>please</w:t>
      </w:r>
      <w:r>
        <w:rPr>
          <w:spacing w:val="-1"/>
          <w:sz w:val="15"/>
        </w:rPr>
        <w:t xml:space="preserve"> </w:t>
      </w:r>
      <w:r>
        <w:rPr>
          <w:sz w:val="15"/>
        </w:rPr>
        <w:t>send the first</w:t>
      </w:r>
      <w:r>
        <w:rPr>
          <w:spacing w:val="-1"/>
          <w:sz w:val="15"/>
        </w:rPr>
        <w:t xml:space="preserve"> </w:t>
      </w:r>
      <w:r>
        <w:rPr>
          <w:sz w:val="15"/>
        </w:rPr>
        <w:t>copy</w:t>
      </w:r>
      <w:r>
        <w:rPr>
          <w:spacing w:val="-1"/>
          <w:sz w:val="15"/>
        </w:rPr>
        <w:t xml:space="preserve"> </w:t>
      </w:r>
      <w:r>
        <w:rPr>
          <w:sz w:val="15"/>
        </w:rPr>
        <w:t>to</w:t>
      </w:r>
      <w:r>
        <w:rPr>
          <w:spacing w:val="-2"/>
          <w:sz w:val="15"/>
        </w:rPr>
        <w:t xml:space="preserve"> </w:t>
      </w:r>
      <w:r>
        <w:rPr>
          <w:sz w:val="15"/>
        </w:rPr>
        <w:t>the</w:t>
      </w:r>
      <w:r>
        <w:rPr>
          <w:spacing w:val="-1"/>
          <w:sz w:val="15"/>
        </w:rPr>
        <w:t xml:space="preserve"> </w:t>
      </w:r>
      <w:r>
        <w:rPr>
          <w:sz w:val="15"/>
        </w:rPr>
        <w:t>address below while</w:t>
      </w:r>
      <w:r>
        <w:rPr>
          <w:spacing w:val="-1"/>
          <w:sz w:val="15"/>
        </w:rPr>
        <w:t xml:space="preserve"> </w:t>
      </w:r>
      <w:r>
        <w:rPr>
          <w:sz w:val="15"/>
        </w:rPr>
        <w:t>retaining</w:t>
      </w:r>
      <w:r>
        <w:rPr>
          <w:spacing w:val="-2"/>
          <w:sz w:val="15"/>
        </w:rPr>
        <w:t xml:space="preserve"> </w:t>
      </w:r>
      <w:r>
        <w:rPr>
          <w:sz w:val="15"/>
        </w:rPr>
        <w:t>the</w:t>
      </w:r>
      <w:r>
        <w:rPr>
          <w:spacing w:val="-1"/>
          <w:sz w:val="15"/>
        </w:rPr>
        <w:t xml:space="preserve"> </w:t>
      </w:r>
      <w:r>
        <w:rPr>
          <w:sz w:val="15"/>
        </w:rPr>
        <w:t>second copy in your</w:t>
      </w:r>
      <w:r>
        <w:rPr>
          <w:spacing w:val="-1"/>
          <w:sz w:val="15"/>
        </w:rPr>
        <w:t xml:space="preserve"> </w:t>
      </w:r>
      <w:r>
        <w:rPr>
          <w:sz w:val="15"/>
        </w:rPr>
        <w:t>files.</w:t>
      </w:r>
    </w:p>
    <w:sectPr w:rsidR="008D6F2E">
      <w:headerReference w:type="default" r:id="rId8"/>
      <w:footerReference w:type="default" r:id="rId9"/>
      <w:type w:val="continuous"/>
      <w:pgSz w:w="12240" w:h="15840"/>
      <w:pgMar w:top="3000" w:right="1000" w:bottom="280" w:left="9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A363D9" w14:textId="77777777" w:rsidR="007656BF" w:rsidRDefault="007656BF">
      <w:r>
        <w:separator/>
      </w:r>
    </w:p>
  </w:endnote>
  <w:endnote w:type="continuationSeparator" w:id="0">
    <w:p w14:paraId="5D98CF54" w14:textId="77777777" w:rsidR="007656BF" w:rsidRDefault="007656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AFDCCD" w14:textId="4AB36AE9" w:rsidR="008D6F2E" w:rsidRDefault="008C0C18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367680" behindDoc="1" locked="0" layoutInCell="1" allowOverlap="1" wp14:anchorId="5218961F" wp14:editId="00FB7B3C">
              <wp:simplePos x="0" y="0"/>
              <wp:positionH relativeFrom="page">
                <wp:posOffset>692785</wp:posOffset>
              </wp:positionH>
              <wp:positionV relativeFrom="page">
                <wp:posOffset>8620760</wp:posOffset>
              </wp:positionV>
              <wp:extent cx="6372225" cy="538480"/>
              <wp:effectExtent l="0" t="0" r="0" b="0"/>
              <wp:wrapNone/>
              <wp:docPr id="1017831212" name="Freeform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372225" cy="538480"/>
                      </a:xfrm>
                      <a:custGeom>
                        <a:avLst/>
                        <a:gdLst>
                          <a:gd name="T0" fmla="+- 0 11125 1091"/>
                          <a:gd name="T1" fmla="*/ T0 w 10035"/>
                          <a:gd name="T2" fmla="+- 0 13576 13576"/>
                          <a:gd name="T3" fmla="*/ 13576 h 848"/>
                          <a:gd name="T4" fmla="+- 0 11117 1091"/>
                          <a:gd name="T5" fmla="*/ T4 w 10035"/>
                          <a:gd name="T6" fmla="+- 0 13576 13576"/>
                          <a:gd name="T7" fmla="*/ 13576 h 848"/>
                          <a:gd name="T8" fmla="+- 0 11117 1091"/>
                          <a:gd name="T9" fmla="*/ T8 w 10035"/>
                          <a:gd name="T10" fmla="+- 0 13584 13576"/>
                          <a:gd name="T11" fmla="*/ 13584 h 848"/>
                          <a:gd name="T12" fmla="+- 0 11117 1091"/>
                          <a:gd name="T13" fmla="*/ T12 w 10035"/>
                          <a:gd name="T14" fmla="+- 0 14414 13576"/>
                          <a:gd name="T15" fmla="*/ 14414 h 848"/>
                          <a:gd name="T16" fmla="+- 0 1100 1091"/>
                          <a:gd name="T17" fmla="*/ T16 w 10035"/>
                          <a:gd name="T18" fmla="+- 0 14414 13576"/>
                          <a:gd name="T19" fmla="*/ 14414 h 848"/>
                          <a:gd name="T20" fmla="+- 0 1100 1091"/>
                          <a:gd name="T21" fmla="*/ T20 w 10035"/>
                          <a:gd name="T22" fmla="+- 0 13584 13576"/>
                          <a:gd name="T23" fmla="*/ 13584 h 848"/>
                          <a:gd name="T24" fmla="+- 0 11117 1091"/>
                          <a:gd name="T25" fmla="*/ T24 w 10035"/>
                          <a:gd name="T26" fmla="+- 0 13584 13576"/>
                          <a:gd name="T27" fmla="*/ 13584 h 848"/>
                          <a:gd name="T28" fmla="+- 0 11117 1091"/>
                          <a:gd name="T29" fmla="*/ T28 w 10035"/>
                          <a:gd name="T30" fmla="+- 0 13576 13576"/>
                          <a:gd name="T31" fmla="*/ 13576 h 848"/>
                          <a:gd name="T32" fmla="+- 0 1100 1091"/>
                          <a:gd name="T33" fmla="*/ T32 w 10035"/>
                          <a:gd name="T34" fmla="+- 0 13576 13576"/>
                          <a:gd name="T35" fmla="*/ 13576 h 848"/>
                          <a:gd name="T36" fmla="+- 0 1091 1091"/>
                          <a:gd name="T37" fmla="*/ T36 w 10035"/>
                          <a:gd name="T38" fmla="+- 0 13576 13576"/>
                          <a:gd name="T39" fmla="*/ 13576 h 848"/>
                          <a:gd name="T40" fmla="+- 0 1091 1091"/>
                          <a:gd name="T41" fmla="*/ T40 w 10035"/>
                          <a:gd name="T42" fmla="+- 0 13584 13576"/>
                          <a:gd name="T43" fmla="*/ 13584 h 848"/>
                          <a:gd name="T44" fmla="+- 0 1091 1091"/>
                          <a:gd name="T45" fmla="*/ T44 w 10035"/>
                          <a:gd name="T46" fmla="+- 0 14414 13576"/>
                          <a:gd name="T47" fmla="*/ 14414 h 848"/>
                          <a:gd name="T48" fmla="+- 0 1091 1091"/>
                          <a:gd name="T49" fmla="*/ T48 w 10035"/>
                          <a:gd name="T50" fmla="+- 0 14423 13576"/>
                          <a:gd name="T51" fmla="*/ 14423 h 848"/>
                          <a:gd name="T52" fmla="+- 0 1100 1091"/>
                          <a:gd name="T53" fmla="*/ T52 w 10035"/>
                          <a:gd name="T54" fmla="+- 0 14423 13576"/>
                          <a:gd name="T55" fmla="*/ 14423 h 848"/>
                          <a:gd name="T56" fmla="+- 0 11117 1091"/>
                          <a:gd name="T57" fmla="*/ T56 w 10035"/>
                          <a:gd name="T58" fmla="+- 0 14423 13576"/>
                          <a:gd name="T59" fmla="*/ 14423 h 848"/>
                          <a:gd name="T60" fmla="+- 0 11125 1091"/>
                          <a:gd name="T61" fmla="*/ T60 w 10035"/>
                          <a:gd name="T62" fmla="+- 0 14423 13576"/>
                          <a:gd name="T63" fmla="*/ 14423 h 848"/>
                          <a:gd name="T64" fmla="+- 0 11125 1091"/>
                          <a:gd name="T65" fmla="*/ T64 w 10035"/>
                          <a:gd name="T66" fmla="+- 0 14414 13576"/>
                          <a:gd name="T67" fmla="*/ 14414 h 848"/>
                          <a:gd name="T68" fmla="+- 0 11125 1091"/>
                          <a:gd name="T69" fmla="*/ T68 w 10035"/>
                          <a:gd name="T70" fmla="+- 0 13584 13576"/>
                          <a:gd name="T71" fmla="*/ 13584 h 848"/>
                          <a:gd name="T72" fmla="+- 0 11125 1091"/>
                          <a:gd name="T73" fmla="*/ T72 w 10035"/>
                          <a:gd name="T74" fmla="+- 0 13576 13576"/>
                          <a:gd name="T75" fmla="*/ 13576 h 848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  <a:cxn ang="0">
                            <a:pos x="T41" y="T43"/>
                          </a:cxn>
                          <a:cxn ang="0">
                            <a:pos x="T45" y="T47"/>
                          </a:cxn>
                          <a:cxn ang="0">
                            <a:pos x="T49" y="T51"/>
                          </a:cxn>
                          <a:cxn ang="0">
                            <a:pos x="T53" y="T55"/>
                          </a:cxn>
                          <a:cxn ang="0">
                            <a:pos x="T57" y="T59"/>
                          </a:cxn>
                          <a:cxn ang="0">
                            <a:pos x="T61" y="T63"/>
                          </a:cxn>
                          <a:cxn ang="0">
                            <a:pos x="T65" y="T67"/>
                          </a:cxn>
                          <a:cxn ang="0">
                            <a:pos x="T69" y="T71"/>
                          </a:cxn>
                          <a:cxn ang="0">
                            <a:pos x="T73" y="T75"/>
                          </a:cxn>
                        </a:cxnLst>
                        <a:rect l="0" t="0" r="r" b="b"/>
                        <a:pathLst>
                          <a:path w="10035" h="848">
                            <a:moveTo>
                              <a:pt x="10034" y="0"/>
                            </a:moveTo>
                            <a:lnTo>
                              <a:pt x="10026" y="0"/>
                            </a:lnTo>
                            <a:lnTo>
                              <a:pt x="10026" y="8"/>
                            </a:lnTo>
                            <a:lnTo>
                              <a:pt x="10026" y="838"/>
                            </a:lnTo>
                            <a:lnTo>
                              <a:pt x="9" y="838"/>
                            </a:lnTo>
                            <a:lnTo>
                              <a:pt x="9" y="8"/>
                            </a:lnTo>
                            <a:lnTo>
                              <a:pt x="10026" y="8"/>
                            </a:lnTo>
                            <a:lnTo>
                              <a:pt x="10026" y="0"/>
                            </a:lnTo>
                            <a:lnTo>
                              <a:pt x="9" y="0"/>
                            </a:lnTo>
                            <a:lnTo>
                              <a:pt x="0" y="0"/>
                            </a:lnTo>
                            <a:lnTo>
                              <a:pt x="0" y="8"/>
                            </a:lnTo>
                            <a:lnTo>
                              <a:pt x="0" y="838"/>
                            </a:lnTo>
                            <a:lnTo>
                              <a:pt x="0" y="847"/>
                            </a:lnTo>
                            <a:lnTo>
                              <a:pt x="9" y="847"/>
                            </a:lnTo>
                            <a:lnTo>
                              <a:pt x="10026" y="847"/>
                            </a:lnTo>
                            <a:lnTo>
                              <a:pt x="10034" y="847"/>
                            </a:lnTo>
                            <a:lnTo>
                              <a:pt x="10034" y="838"/>
                            </a:lnTo>
                            <a:lnTo>
                              <a:pt x="10034" y="8"/>
                            </a:lnTo>
                            <a:lnTo>
                              <a:pt x="10034" y="0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35E0A4C" id="Freeform 2" o:spid="_x0000_s1026" style="position:absolute;margin-left:54.55pt;margin-top:678.8pt;width:501.75pt;height:42.4pt;z-index:-15948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0035,8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" path="m10034,r-8,l10026,8r,830l9,838,9,8r10017,l10026,,9,,,,,8,,838r,9l9,847r10017,l10034,847r,-9l10034,8r,-8xe" fillcolor="black" stroked="f">
              <v:path arrowok="t" o:connecttype="custom" o:connectlocs="6371590,8620760;6366510,8620760;6366510,8625840;6366510,9152890;5715,9152890;5715,8625840;6366510,8625840;6366510,8620760;5715,8620760;0,8620760;0,8625840;0,9152890;0,9158605;5715,9158605;6366510,9158605;6371590,9158605;6371590,9152890;6371590,8625840;6371590,8620760" o:connectangles="0,0,0,0,0,0,0,0,0,0,0,0,0,0,0,0,0,0,0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368192" behindDoc="1" locked="0" layoutInCell="1" allowOverlap="1" wp14:anchorId="1444171B" wp14:editId="10DD09F8">
              <wp:simplePos x="0" y="0"/>
              <wp:positionH relativeFrom="page">
                <wp:posOffset>2498090</wp:posOffset>
              </wp:positionH>
              <wp:positionV relativeFrom="page">
                <wp:posOffset>8700770</wp:posOffset>
              </wp:positionV>
              <wp:extent cx="2759710" cy="396240"/>
              <wp:effectExtent l="0" t="0" r="0" b="0"/>
              <wp:wrapNone/>
              <wp:docPr id="90437183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59710" cy="3962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8193BDB" w14:textId="77777777" w:rsidR="008D6F2E" w:rsidRDefault="004978C9">
                          <w:pPr>
                            <w:spacing w:line="192" w:lineRule="exact"/>
                            <w:ind w:left="19" w:right="18"/>
                            <w:jc w:val="center"/>
                            <w:rPr>
                              <w:b/>
                              <w:sz w:val="17"/>
                            </w:rPr>
                          </w:pPr>
                          <w:r>
                            <w:rPr>
                              <w:b/>
                              <w:sz w:val="17"/>
                            </w:rPr>
                            <w:t xml:space="preserve">Enerji </w:t>
                          </w:r>
                          <w:proofErr w:type="spellStart"/>
                          <w:r>
                            <w:rPr>
                              <w:b/>
                              <w:sz w:val="17"/>
                            </w:rPr>
                            <w:t>Sistemleri</w:t>
                          </w:r>
                          <w:proofErr w:type="spellEnd"/>
                          <w:r>
                            <w:rPr>
                              <w:b/>
                              <w:sz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b/>
                              <w:sz w:val="17"/>
                            </w:rPr>
                            <w:t>Mühendisliği</w:t>
                          </w:r>
                          <w:proofErr w:type="spellEnd"/>
                        </w:p>
                        <w:p w14:paraId="0B1A0EB6" w14:textId="77777777" w:rsidR="008D6F2E" w:rsidRDefault="009B56BB">
                          <w:pPr>
                            <w:ind w:left="20" w:right="18"/>
                            <w:jc w:val="center"/>
                            <w:rPr>
                              <w:sz w:val="17"/>
                            </w:rPr>
                          </w:pPr>
                          <w:r>
                            <w:rPr>
                              <w:sz w:val="17"/>
                            </w:rPr>
                            <w:t>İzmir</w:t>
                          </w:r>
                          <w:r>
                            <w:rPr>
                              <w:spacing w:val="-6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</w:rPr>
                            <w:t>Yüksek</w:t>
                          </w:r>
                          <w:r>
                            <w:rPr>
                              <w:spacing w:val="-5"/>
                              <w:sz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</w:rPr>
                            <w:t>Teknoloji</w:t>
                          </w:r>
                          <w:proofErr w:type="spellEnd"/>
                          <w:r>
                            <w:rPr>
                              <w:spacing w:val="-7"/>
                              <w:sz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</w:rPr>
                            <w:t>Enstitüsü</w:t>
                          </w:r>
                          <w:proofErr w:type="spellEnd"/>
                          <w:r>
                            <w:rPr>
                              <w:spacing w:val="-5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</w:rPr>
                            <w:t>/</w:t>
                          </w:r>
                          <w:r>
                            <w:rPr>
                              <w:spacing w:val="-7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</w:rPr>
                            <w:t>İzmir</w:t>
                          </w:r>
                          <w:r>
                            <w:rPr>
                              <w:spacing w:val="-8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</w:rPr>
                            <w:t>Institute</w:t>
                          </w:r>
                          <w:r>
                            <w:rPr>
                              <w:spacing w:val="-6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</w:rPr>
                            <w:t>of</w:t>
                          </w:r>
                          <w:r>
                            <w:rPr>
                              <w:spacing w:val="-5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</w:rPr>
                            <w:t>Technology</w:t>
                          </w:r>
                          <w:r>
                            <w:rPr>
                              <w:spacing w:val="-35"/>
                              <w:sz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</w:rPr>
                            <w:t>Gülbahçe</w:t>
                          </w:r>
                          <w:proofErr w:type="spellEnd"/>
                          <w:r>
                            <w:rPr>
                              <w:spacing w:val="-2"/>
                              <w:sz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</w:rPr>
                            <w:t>Köyü</w:t>
                          </w:r>
                          <w:proofErr w:type="spellEnd"/>
                          <w:r>
                            <w:rPr>
                              <w:sz w:val="17"/>
                            </w:rPr>
                            <w:t>,</w:t>
                          </w:r>
                          <w:r>
                            <w:rPr>
                              <w:spacing w:val="-4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</w:rPr>
                            <w:t>Urla,</w:t>
                          </w:r>
                          <w:r>
                            <w:rPr>
                              <w:spacing w:val="-2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</w:rPr>
                            <w:t>İZMİR</w:t>
                          </w:r>
                          <w:r>
                            <w:rPr>
                              <w:spacing w:val="-1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</w:rPr>
                            <w:t>35430</w:t>
                          </w:r>
                          <w:r>
                            <w:rPr>
                              <w:spacing w:val="-1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</w:rPr>
                            <w:t>TURKIY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44171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3" type="#_x0000_t202" style="position:absolute;margin-left:196.7pt;margin-top:685.1pt;width:217.3pt;height:31.2pt;z-index:-15948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" filled="f" stroked="f">
              <v:textbox inset="0,0,0,0">
                <w:txbxContent>
                  <w:p w14:paraId="48193BDB" w14:textId="77777777" w:rsidR="008D6F2E" w:rsidRDefault="004978C9">
                    <w:pPr>
                      <w:spacing w:line="192" w:lineRule="exact"/>
                      <w:ind w:left="19" w:right="18"/>
                      <w:jc w:val="center"/>
                      <w:rPr>
                        <w:b/>
                        <w:sz w:val="17"/>
                      </w:rPr>
                    </w:pPr>
                    <w:r>
                      <w:rPr>
                        <w:b/>
                        <w:sz w:val="17"/>
                      </w:rPr>
                      <w:t xml:space="preserve">Enerji </w:t>
                    </w:r>
                    <w:proofErr w:type="spellStart"/>
                    <w:r>
                      <w:rPr>
                        <w:b/>
                        <w:sz w:val="17"/>
                      </w:rPr>
                      <w:t>Sistemleri</w:t>
                    </w:r>
                    <w:proofErr w:type="spellEnd"/>
                    <w:r>
                      <w:rPr>
                        <w:b/>
                        <w:sz w:val="17"/>
                      </w:rPr>
                      <w:t xml:space="preserve"> </w:t>
                    </w:r>
                    <w:proofErr w:type="spellStart"/>
                    <w:r>
                      <w:rPr>
                        <w:b/>
                        <w:sz w:val="17"/>
                      </w:rPr>
                      <w:t>Mühendisliği</w:t>
                    </w:r>
                    <w:proofErr w:type="spellEnd"/>
                  </w:p>
                  <w:p w14:paraId="0B1A0EB6" w14:textId="77777777" w:rsidR="008D6F2E" w:rsidRDefault="009B56BB">
                    <w:pPr>
                      <w:ind w:left="20" w:right="18"/>
                      <w:jc w:val="center"/>
                      <w:rPr>
                        <w:sz w:val="17"/>
                      </w:rPr>
                    </w:pPr>
                    <w:r>
                      <w:rPr>
                        <w:sz w:val="17"/>
                      </w:rPr>
                      <w:t>İzmir</w:t>
                    </w:r>
                    <w:r>
                      <w:rPr>
                        <w:spacing w:val="-6"/>
                        <w:sz w:val="17"/>
                      </w:rPr>
                      <w:t xml:space="preserve"> </w:t>
                    </w:r>
                    <w:r>
                      <w:rPr>
                        <w:sz w:val="17"/>
                      </w:rPr>
                      <w:t>Yüksek</w:t>
                    </w:r>
                    <w:r>
                      <w:rPr>
                        <w:spacing w:val="-5"/>
                        <w:sz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</w:rPr>
                      <w:t>Teknoloji</w:t>
                    </w:r>
                    <w:proofErr w:type="spellEnd"/>
                    <w:r>
                      <w:rPr>
                        <w:spacing w:val="-7"/>
                        <w:sz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</w:rPr>
                      <w:t>Enstitüsü</w:t>
                    </w:r>
                    <w:proofErr w:type="spellEnd"/>
                    <w:r>
                      <w:rPr>
                        <w:spacing w:val="-5"/>
                        <w:sz w:val="17"/>
                      </w:rPr>
                      <w:t xml:space="preserve"> </w:t>
                    </w:r>
                    <w:r>
                      <w:rPr>
                        <w:sz w:val="17"/>
                      </w:rPr>
                      <w:t>/</w:t>
                    </w:r>
                    <w:r>
                      <w:rPr>
                        <w:spacing w:val="-7"/>
                        <w:sz w:val="17"/>
                      </w:rPr>
                      <w:t xml:space="preserve"> </w:t>
                    </w:r>
                    <w:r>
                      <w:rPr>
                        <w:sz w:val="17"/>
                      </w:rPr>
                      <w:t>İzmir</w:t>
                    </w:r>
                    <w:r>
                      <w:rPr>
                        <w:spacing w:val="-8"/>
                        <w:sz w:val="17"/>
                      </w:rPr>
                      <w:t xml:space="preserve"> </w:t>
                    </w:r>
                    <w:r>
                      <w:rPr>
                        <w:sz w:val="17"/>
                      </w:rPr>
                      <w:t>Institute</w:t>
                    </w:r>
                    <w:r>
                      <w:rPr>
                        <w:spacing w:val="-6"/>
                        <w:sz w:val="17"/>
                      </w:rPr>
                      <w:t xml:space="preserve"> </w:t>
                    </w:r>
                    <w:r>
                      <w:rPr>
                        <w:sz w:val="17"/>
                      </w:rPr>
                      <w:t>of</w:t>
                    </w:r>
                    <w:r>
                      <w:rPr>
                        <w:spacing w:val="-5"/>
                        <w:sz w:val="17"/>
                      </w:rPr>
                      <w:t xml:space="preserve"> </w:t>
                    </w:r>
                    <w:r>
                      <w:rPr>
                        <w:sz w:val="17"/>
                      </w:rPr>
                      <w:t>Technology</w:t>
                    </w:r>
                    <w:r>
                      <w:rPr>
                        <w:spacing w:val="-35"/>
                        <w:sz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</w:rPr>
                      <w:t>Gülbahçe</w:t>
                    </w:r>
                    <w:proofErr w:type="spellEnd"/>
                    <w:r>
                      <w:rPr>
                        <w:spacing w:val="-2"/>
                        <w:sz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</w:rPr>
                      <w:t>Köyü</w:t>
                    </w:r>
                    <w:proofErr w:type="spellEnd"/>
                    <w:r>
                      <w:rPr>
                        <w:sz w:val="17"/>
                      </w:rPr>
                      <w:t>,</w:t>
                    </w:r>
                    <w:r>
                      <w:rPr>
                        <w:spacing w:val="-4"/>
                        <w:sz w:val="17"/>
                      </w:rPr>
                      <w:t xml:space="preserve"> </w:t>
                    </w:r>
                    <w:r>
                      <w:rPr>
                        <w:sz w:val="17"/>
                      </w:rPr>
                      <w:t>Urla,</w:t>
                    </w:r>
                    <w:r>
                      <w:rPr>
                        <w:spacing w:val="-2"/>
                        <w:sz w:val="17"/>
                      </w:rPr>
                      <w:t xml:space="preserve"> </w:t>
                    </w:r>
                    <w:r>
                      <w:rPr>
                        <w:sz w:val="17"/>
                      </w:rPr>
                      <w:t>İZMİR</w:t>
                    </w:r>
                    <w:r>
                      <w:rPr>
                        <w:spacing w:val="-1"/>
                        <w:sz w:val="17"/>
                      </w:rPr>
                      <w:t xml:space="preserve"> </w:t>
                    </w:r>
                    <w:r>
                      <w:rPr>
                        <w:sz w:val="17"/>
                      </w:rPr>
                      <w:t>35430</w:t>
                    </w:r>
                    <w:r>
                      <w:rPr>
                        <w:spacing w:val="-1"/>
                        <w:sz w:val="17"/>
                      </w:rPr>
                      <w:t xml:space="preserve"> </w:t>
                    </w:r>
                    <w:r>
                      <w:rPr>
                        <w:sz w:val="17"/>
                      </w:rPr>
                      <w:t>TURKIY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C7DE7D" w14:textId="77777777" w:rsidR="007656BF" w:rsidRDefault="007656BF">
      <w:r>
        <w:separator/>
      </w:r>
    </w:p>
  </w:footnote>
  <w:footnote w:type="continuationSeparator" w:id="0">
    <w:p w14:paraId="3680D7EC" w14:textId="77777777" w:rsidR="007656BF" w:rsidRDefault="007656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E52E15" w14:textId="518CD566" w:rsidR="008D6F2E" w:rsidRDefault="009B56BB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362560" behindDoc="1" locked="0" layoutInCell="1" allowOverlap="1" wp14:anchorId="5540991C" wp14:editId="2A3EBBFD">
          <wp:simplePos x="0" y="0"/>
          <wp:positionH relativeFrom="page">
            <wp:posOffset>925067</wp:posOffset>
          </wp:positionH>
          <wp:positionV relativeFrom="page">
            <wp:posOffset>645413</wp:posOffset>
          </wp:positionV>
          <wp:extent cx="1021842" cy="1013737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021842" cy="101373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7363072" behindDoc="1" locked="0" layoutInCell="1" allowOverlap="1" wp14:anchorId="43BE9334" wp14:editId="012217DF">
          <wp:simplePos x="0" y="0"/>
          <wp:positionH relativeFrom="page">
            <wp:posOffset>5811011</wp:posOffset>
          </wp:positionH>
          <wp:positionV relativeFrom="page">
            <wp:posOffset>645413</wp:posOffset>
          </wp:positionV>
          <wp:extent cx="1053845" cy="1005194"/>
          <wp:effectExtent l="0" t="0" r="0" b="0"/>
          <wp:wrapNone/>
          <wp:docPr id="3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053845" cy="100519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C0C18">
      <w:rPr>
        <w:noProof/>
      </w:rPr>
      <mc:AlternateContent>
        <mc:Choice Requires="wps">
          <w:drawing>
            <wp:anchor distT="0" distB="0" distL="114300" distR="114300" simplePos="0" relativeHeight="487363584" behindDoc="1" locked="0" layoutInCell="1" allowOverlap="1" wp14:anchorId="13FA81A8" wp14:editId="772B41EB">
              <wp:simplePos x="0" y="0"/>
              <wp:positionH relativeFrom="page">
                <wp:posOffset>695960</wp:posOffset>
              </wp:positionH>
              <wp:positionV relativeFrom="page">
                <wp:posOffset>1892935</wp:posOffset>
              </wp:positionV>
              <wp:extent cx="6365875" cy="28575"/>
              <wp:effectExtent l="0" t="0" r="0" b="0"/>
              <wp:wrapNone/>
              <wp:docPr id="81998190" name="AutoShap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365875" cy="28575"/>
                      </a:xfrm>
                      <a:custGeom>
                        <a:avLst/>
                        <a:gdLst>
                          <a:gd name="T0" fmla="+- 0 8863 1096"/>
                          <a:gd name="T1" fmla="*/ T0 w 10025"/>
                          <a:gd name="T2" fmla="+- 0 3017 2981"/>
                          <a:gd name="T3" fmla="*/ 3017 h 45"/>
                          <a:gd name="T4" fmla="+- 0 8818 1096"/>
                          <a:gd name="T5" fmla="*/ T4 w 10025"/>
                          <a:gd name="T6" fmla="+- 0 3017 2981"/>
                          <a:gd name="T7" fmla="*/ 3017 h 45"/>
                          <a:gd name="T8" fmla="+- 0 3444 1096"/>
                          <a:gd name="T9" fmla="*/ T8 w 10025"/>
                          <a:gd name="T10" fmla="+- 0 3017 2981"/>
                          <a:gd name="T11" fmla="*/ 3017 h 45"/>
                          <a:gd name="T12" fmla="+- 0 3398 1096"/>
                          <a:gd name="T13" fmla="*/ T12 w 10025"/>
                          <a:gd name="T14" fmla="+- 0 3017 2981"/>
                          <a:gd name="T15" fmla="*/ 3017 h 45"/>
                          <a:gd name="T16" fmla="+- 0 1096 1096"/>
                          <a:gd name="T17" fmla="*/ T16 w 10025"/>
                          <a:gd name="T18" fmla="+- 0 3017 2981"/>
                          <a:gd name="T19" fmla="*/ 3017 h 45"/>
                          <a:gd name="T20" fmla="+- 0 1096 1096"/>
                          <a:gd name="T21" fmla="*/ T20 w 10025"/>
                          <a:gd name="T22" fmla="+- 0 3025 2981"/>
                          <a:gd name="T23" fmla="*/ 3025 h 45"/>
                          <a:gd name="T24" fmla="+- 0 3398 1096"/>
                          <a:gd name="T25" fmla="*/ T24 w 10025"/>
                          <a:gd name="T26" fmla="+- 0 3025 2981"/>
                          <a:gd name="T27" fmla="*/ 3025 h 45"/>
                          <a:gd name="T28" fmla="+- 0 3444 1096"/>
                          <a:gd name="T29" fmla="*/ T28 w 10025"/>
                          <a:gd name="T30" fmla="+- 0 3025 2981"/>
                          <a:gd name="T31" fmla="*/ 3025 h 45"/>
                          <a:gd name="T32" fmla="+- 0 8818 1096"/>
                          <a:gd name="T33" fmla="*/ T32 w 10025"/>
                          <a:gd name="T34" fmla="+- 0 3025 2981"/>
                          <a:gd name="T35" fmla="*/ 3025 h 45"/>
                          <a:gd name="T36" fmla="+- 0 8863 1096"/>
                          <a:gd name="T37" fmla="*/ T36 w 10025"/>
                          <a:gd name="T38" fmla="+- 0 3025 2981"/>
                          <a:gd name="T39" fmla="*/ 3025 h 45"/>
                          <a:gd name="T40" fmla="+- 0 8863 1096"/>
                          <a:gd name="T41" fmla="*/ T40 w 10025"/>
                          <a:gd name="T42" fmla="+- 0 3017 2981"/>
                          <a:gd name="T43" fmla="*/ 3017 h 45"/>
                          <a:gd name="T44" fmla="+- 0 8863 1096"/>
                          <a:gd name="T45" fmla="*/ T44 w 10025"/>
                          <a:gd name="T46" fmla="+- 0 2999 2981"/>
                          <a:gd name="T47" fmla="*/ 2999 h 45"/>
                          <a:gd name="T48" fmla="+- 0 8818 1096"/>
                          <a:gd name="T49" fmla="*/ T48 w 10025"/>
                          <a:gd name="T50" fmla="+- 0 2999 2981"/>
                          <a:gd name="T51" fmla="*/ 2999 h 45"/>
                          <a:gd name="T52" fmla="+- 0 3444 1096"/>
                          <a:gd name="T53" fmla="*/ T52 w 10025"/>
                          <a:gd name="T54" fmla="+- 0 2999 2981"/>
                          <a:gd name="T55" fmla="*/ 2999 h 45"/>
                          <a:gd name="T56" fmla="+- 0 3398 1096"/>
                          <a:gd name="T57" fmla="*/ T56 w 10025"/>
                          <a:gd name="T58" fmla="+- 0 2999 2981"/>
                          <a:gd name="T59" fmla="*/ 2999 h 45"/>
                          <a:gd name="T60" fmla="+- 0 1096 1096"/>
                          <a:gd name="T61" fmla="*/ T60 w 10025"/>
                          <a:gd name="T62" fmla="+- 0 2999 2981"/>
                          <a:gd name="T63" fmla="*/ 2999 h 45"/>
                          <a:gd name="T64" fmla="+- 0 1096 1096"/>
                          <a:gd name="T65" fmla="*/ T64 w 10025"/>
                          <a:gd name="T66" fmla="+- 0 3007 2981"/>
                          <a:gd name="T67" fmla="*/ 3007 h 45"/>
                          <a:gd name="T68" fmla="+- 0 3398 1096"/>
                          <a:gd name="T69" fmla="*/ T68 w 10025"/>
                          <a:gd name="T70" fmla="+- 0 3007 2981"/>
                          <a:gd name="T71" fmla="*/ 3007 h 45"/>
                          <a:gd name="T72" fmla="+- 0 3444 1096"/>
                          <a:gd name="T73" fmla="*/ T72 w 10025"/>
                          <a:gd name="T74" fmla="+- 0 3007 2981"/>
                          <a:gd name="T75" fmla="*/ 3007 h 45"/>
                          <a:gd name="T76" fmla="+- 0 8818 1096"/>
                          <a:gd name="T77" fmla="*/ T76 w 10025"/>
                          <a:gd name="T78" fmla="+- 0 3007 2981"/>
                          <a:gd name="T79" fmla="*/ 3007 h 45"/>
                          <a:gd name="T80" fmla="+- 0 8863 1096"/>
                          <a:gd name="T81" fmla="*/ T80 w 10025"/>
                          <a:gd name="T82" fmla="+- 0 3007 2981"/>
                          <a:gd name="T83" fmla="*/ 3007 h 45"/>
                          <a:gd name="T84" fmla="+- 0 8863 1096"/>
                          <a:gd name="T85" fmla="*/ T84 w 10025"/>
                          <a:gd name="T86" fmla="+- 0 2999 2981"/>
                          <a:gd name="T87" fmla="*/ 2999 h 45"/>
                          <a:gd name="T88" fmla="+- 0 8863 1096"/>
                          <a:gd name="T89" fmla="*/ T88 w 10025"/>
                          <a:gd name="T90" fmla="+- 0 2981 2981"/>
                          <a:gd name="T91" fmla="*/ 2981 h 45"/>
                          <a:gd name="T92" fmla="+- 0 8818 1096"/>
                          <a:gd name="T93" fmla="*/ T92 w 10025"/>
                          <a:gd name="T94" fmla="+- 0 2981 2981"/>
                          <a:gd name="T95" fmla="*/ 2981 h 45"/>
                          <a:gd name="T96" fmla="+- 0 3444 1096"/>
                          <a:gd name="T97" fmla="*/ T96 w 10025"/>
                          <a:gd name="T98" fmla="+- 0 2981 2981"/>
                          <a:gd name="T99" fmla="*/ 2981 h 45"/>
                          <a:gd name="T100" fmla="+- 0 3398 1096"/>
                          <a:gd name="T101" fmla="*/ T100 w 10025"/>
                          <a:gd name="T102" fmla="+- 0 2981 2981"/>
                          <a:gd name="T103" fmla="*/ 2981 h 45"/>
                          <a:gd name="T104" fmla="+- 0 1096 1096"/>
                          <a:gd name="T105" fmla="*/ T104 w 10025"/>
                          <a:gd name="T106" fmla="+- 0 2981 2981"/>
                          <a:gd name="T107" fmla="*/ 2981 h 45"/>
                          <a:gd name="T108" fmla="+- 0 1096 1096"/>
                          <a:gd name="T109" fmla="*/ T108 w 10025"/>
                          <a:gd name="T110" fmla="+- 0 2989 2981"/>
                          <a:gd name="T111" fmla="*/ 2989 h 45"/>
                          <a:gd name="T112" fmla="+- 0 3398 1096"/>
                          <a:gd name="T113" fmla="*/ T112 w 10025"/>
                          <a:gd name="T114" fmla="+- 0 2989 2981"/>
                          <a:gd name="T115" fmla="*/ 2989 h 45"/>
                          <a:gd name="T116" fmla="+- 0 3444 1096"/>
                          <a:gd name="T117" fmla="*/ T116 w 10025"/>
                          <a:gd name="T118" fmla="+- 0 2989 2981"/>
                          <a:gd name="T119" fmla="*/ 2989 h 45"/>
                          <a:gd name="T120" fmla="+- 0 8818 1096"/>
                          <a:gd name="T121" fmla="*/ T120 w 10025"/>
                          <a:gd name="T122" fmla="+- 0 2989 2981"/>
                          <a:gd name="T123" fmla="*/ 2989 h 45"/>
                          <a:gd name="T124" fmla="+- 0 8863 1096"/>
                          <a:gd name="T125" fmla="*/ T124 w 10025"/>
                          <a:gd name="T126" fmla="+- 0 2989 2981"/>
                          <a:gd name="T127" fmla="*/ 2989 h 45"/>
                          <a:gd name="T128" fmla="+- 0 8863 1096"/>
                          <a:gd name="T129" fmla="*/ T128 w 10025"/>
                          <a:gd name="T130" fmla="+- 0 2981 2981"/>
                          <a:gd name="T131" fmla="*/ 2981 h 45"/>
                          <a:gd name="T132" fmla="+- 0 11120 1096"/>
                          <a:gd name="T133" fmla="*/ T132 w 10025"/>
                          <a:gd name="T134" fmla="+- 0 3017 2981"/>
                          <a:gd name="T135" fmla="*/ 3017 h 45"/>
                          <a:gd name="T136" fmla="+- 0 8863 1096"/>
                          <a:gd name="T137" fmla="*/ T136 w 10025"/>
                          <a:gd name="T138" fmla="+- 0 3017 2981"/>
                          <a:gd name="T139" fmla="*/ 3017 h 45"/>
                          <a:gd name="T140" fmla="+- 0 8863 1096"/>
                          <a:gd name="T141" fmla="*/ T140 w 10025"/>
                          <a:gd name="T142" fmla="+- 0 3025 2981"/>
                          <a:gd name="T143" fmla="*/ 3025 h 45"/>
                          <a:gd name="T144" fmla="+- 0 11120 1096"/>
                          <a:gd name="T145" fmla="*/ T144 w 10025"/>
                          <a:gd name="T146" fmla="+- 0 3025 2981"/>
                          <a:gd name="T147" fmla="*/ 3025 h 45"/>
                          <a:gd name="T148" fmla="+- 0 11120 1096"/>
                          <a:gd name="T149" fmla="*/ T148 w 10025"/>
                          <a:gd name="T150" fmla="+- 0 3017 2981"/>
                          <a:gd name="T151" fmla="*/ 3017 h 45"/>
                          <a:gd name="T152" fmla="+- 0 11120 1096"/>
                          <a:gd name="T153" fmla="*/ T152 w 10025"/>
                          <a:gd name="T154" fmla="+- 0 2999 2981"/>
                          <a:gd name="T155" fmla="*/ 2999 h 45"/>
                          <a:gd name="T156" fmla="+- 0 8863 1096"/>
                          <a:gd name="T157" fmla="*/ T156 w 10025"/>
                          <a:gd name="T158" fmla="+- 0 2999 2981"/>
                          <a:gd name="T159" fmla="*/ 2999 h 45"/>
                          <a:gd name="T160" fmla="+- 0 8863 1096"/>
                          <a:gd name="T161" fmla="*/ T160 w 10025"/>
                          <a:gd name="T162" fmla="+- 0 3007 2981"/>
                          <a:gd name="T163" fmla="*/ 3007 h 45"/>
                          <a:gd name="T164" fmla="+- 0 11120 1096"/>
                          <a:gd name="T165" fmla="*/ T164 w 10025"/>
                          <a:gd name="T166" fmla="+- 0 3007 2981"/>
                          <a:gd name="T167" fmla="*/ 3007 h 45"/>
                          <a:gd name="T168" fmla="+- 0 11120 1096"/>
                          <a:gd name="T169" fmla="*/ T168 w 10025"/>
                          <a:gd name="T170" fmla="+- 0 2999 2981"/>
                          <a:gd name="T171" fmla="*/ 2999 h 45"/>
                          <a:gd name="T172" fmla="+- 0 11120 1096"/>
                          <a:gd name="T173" fmla="*/ T172 w 10025"/>
                          <a:gd name="T174" fmla="+- 0 2981 2981"/>
                          <a:gd name="T175" fmla="*/ 2981 h 45"/>
                          <a:gd name="T176" fmla="+- 0 8863 1096"/>
                          <a:gd name="T177" fmla="*/ T176 w 10025"/>
                          <a:gd name="T178" fmla="+- 0 2981 2981"/>
                          <a:gd name="T179" fmla="*/ 2981 h 45"/>
                          <a:gd name="T180" fmla="+- 0 8863 1096"/>
                          <a:gd name="T181" fmla="*/ T180 w 10025"/>
                          <a:gd name="T182" fmla="+- 0 2989 2981"/>
                          <a:gd name="T183" fmla="*/ 2989 h 45"/>
                          <a:gd name="T184" fmla="+- 0 11120 1096"/>
                          <a:gd name="T185" fmla="*/ T184 w 10025"/>
                          <a:gd name="T186" fmla="+- 0 2989 2981"/>
                          <a:gd name="T187" fmla="*/ 2989 h 45"/>
                          <a:gd name="T188" fmla="+- 0 11120 1096"/>
                          <a:gd name="T189" fmla="*/ T188 w 10025"/>
                          <a:gd name="T190" fmla="+- 0 2981 2981"/>
                          <a:gd name="T191" fmla="*/ 2981 h 45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  <a:cxn ang="0">
                            <a:pos x="T41" y="T43"/>
                          </a:cxn>
                          <a:cxn ang="0">
                            <a:pos x="T45" y="T47"/>
                          </a:cxn>
                          <a:cxn ang="0">
                            <a:pos x="T49" y="T51"/>
                          </a:cxn>
                          <a:cxn ang="0">
                            <a:pos x="T53" y="T55"/>
                          </a:cxn>
                          <a:cxn ang="0">
                            <a:pos x="T57" y="T59"/>
                          </a:cxn>
                          <a:cxn ang="0">
                            <a:pos x="T61" y="T63"/>
                          </a:cxn>
                          <a:cxn ang="0">
                            <a:pos x="T65" y="T67"/>
                          </a:cxn>
                          <a:cxn ang="0">
                            <a:pos x="T69" y="T71"/>
                          </a:cxn>
                          <a:cxn ang="0">
                            <a:pos x="T73" y="T75"/>
                          </a:cxn>
                          <a:cxn ang="0">
                            <a:pos x="T77" y="T79"/>
                          </a:cxn>
                          <a:cxn ang="0">
                            <a:pos x="T81" y="T83"/>
                          </a:cxn>
                          <a:cxn ang="0">
                            <a:pos x="T85" y="T87"/>
                          </a:cxn>
                          <a:cxn ang="0">
                            <a:pos x="T89" y="T91"/>
                          </a:cxn>
                          <a:cxn ang="0">
                            <a:pos x="T93" y="T95"/>
                          </a:cxn>
                          <a:cxn ang="0">
                            <a:pos x="T97" y="T99"/>
                          </a:cxn>
                          <a:cxn ang="0">
                            <a:pos x="T101" y="T103"/>
                          </a:cxn>
                          <a:cxn ang="0">
                            <a:pos x="T105" y="T107"/>
                          </a:cxn>
                          <a:cxn ang="0">
                            <a:pos x="T109" y="T111"/>
                          </a:cxn>
                          <a:cxn ang="0">
                            <a:pos x="T113" y="T115"/>
                          </a:cxn>
                          <a:cxn ang="0">
                            <a:pos x="T117" y="T119"/>
                          </a:cxn>
                          <a:cxn ang="0">
                            <a:pos x="T121" y="T123"/>
                          </a:cxn>
                          <a:cxn ang="0">
                            <a:pos x="T125" y="T127"/>
                          </a:cxn>
                          <a:cxn ang="0">
                            <a:pos x="T129" y="T131"/>
                          </a:cxn>
                          <a:cxn ang="0">
                            <a:pos x="T133" y="T135"/>
                          </a:cxn>
                          <a:cxn ang="0">
                            <a:pos x="T137" y="T139"/>
                          </a:cxn>
                          <a:cxn ang="0">
                            <a:pos x="T141" y="T143"/>
                          </a:cxn>
                          <a:cxn ang="0">
                            <a:pos x="T145" y="T147"/>
                          </a:cxn>
                          <a:cxn ang="0">
                            <a:pos x="T149" y="T151"/>
                          </a:cxn>
                          <a:cxn ang="0">
                            <a:pos x="T153" y="T155"/>
                          </a:cxn>
                          <a:cxn ang="0">
                            <a:pos x="T157" y="T159"/>
                          </a:cxn>
                          <a:cxn ang="0">
                            <a:pos x="T161" y="T163"/>
                          </a:cxn>
                          <a:cxn ang="0">
                            <a:pos x="T165" y="T167"/>
                          </a:cxn>
                          <a:cxn ang="0">
                            <a:pos x="T169" y="T171"/>
                          </a:cxn>
                          <a:cxn ang="0">
                            <a:pos x="T173" y="T175"/>
                          </a:cxn>
                          <a:cxn ang="0">
                            <a:pos x="T177" y="T179"/>
                          </a:cxn>
                          <a:cxn ang="0">
                            <a:pos x="T181" y="T183"/>
                          </a:cxn>
                          <a:cxn ang="0">
                            <a:pos x="T185" y="T187"/>
                          </a:cxn>
                          <a:cxn ang="0">
                            <a:pos x="T189" y="T191"/>
                          </a:cxn>
                        </a:cxnLst>
                        <a:rect l="0" t="0" r="r" b="b"/>
                        <a:pathLst>
                          <a:path w="10025" h="45">
                            <a:moveTo>
                              <a:pt x="7767" y="36"/>
                            </a:moveTo>
                            <a:lnTo>
                              <a:pt x="7722" y="36"/>
                            </a:lnTo>
                            <a:lnTo>
                              <a:pt x="2348" y="36"/>
                            </a:lnTo>
                            <a:lnTo>
                              <a:pt x="2302" y="36"/>
                            </a:lnTo>
                            <a:lnTo>
                              <a:pt x="0" y="36"/>
                            </a:lnTo>
                            <a:lnTo>
                              <a:pt x="0" y="44"/>
                            </a:lnTo>
                            <a:lnTo>
                              <a:pt x="2302" y="44"/>
                            </a:lnTo>
                            <a:lnTo>
                              <a:pt x="2348" y="44"/>
                            </a:lnTo>
                            <a:lnTo>
                              <a:pt x="7722" y="44"/>
                            </a:lnTo>
                            <a:lnTo>
                              <a:pt x="7767" y="44"/>
                            </a:lnTo>
                            <a:lnTo>
                              <a:pt x="7767" y="36"/>
                            </a:lnTo>
                            <a:close/>
                            <a:moveTo>
                              <a:pt x="7767" y="18"/>
                            </a:moveTo>
                            <a:lnTo>
                              <a:pt x="7722" y="18"/>
                            </a:lnTo>
                            <a:lnTo>
                              <a:pt x="2348" y="18"/>
                            </a:lnTo>
                            <a:lnTo>
                              <a:pt x="2302" y="18"/>
                            </a:lnTo>
                            <a:lnTo>
                              <a:pt x="0" y="18"/>
                            </a:lnTo>
                            <a:lnTo>
                              <a:pt x="0" y="26"/>
                            </a:lnTo>
                            <a:lnTo>
                              <a:pt x="2302" y="26"/>
                            </a:lnTo>
                            <a:lnTo>
                              <a:pt x="2348" y="26"/>
                            </a:lnTo>
                            <a:lnTo>
                              <a:pt x="7722" y="26"/>
                            </a:lnTo>
                            <a:lnTo>
                              <a:pt x="7767" y="26"/>
                            </a:lnTo>
                            <a:lnTo>
                              <a:pt x="7767" y="18"/>
                            </a:lnTo>
                            <a:close/>
                            <a:moveTo>
                              <a:pt x="7767" y="0"/>
                            </a:moveTo>
                            <a:lnTo>
                              <a:pt x="7722" y="0"/>
                            </a:lnTo>
                            <a:lnTo>
                              <a:pt x="2348" y="0"/>
                            </a:lnTo>
                            <a:lnTo>
                              <a:pt x="2302" y="0"/>
                            </a:lnTo>
                            <a:lnTo>
                              <a:pt x="0" y="0"/>
                            </a:lnTo>
                            <a:lnTo>
                              <a:pt x="0" y="8"/>
                            </a:lnTo>
                            <a:lnTo>
                              <a:pt x="2302" y="8"/>
                            </a:lnTo>
                            <a:lnTo>
                              <a:pt x="2348" y="8"/>
                            </a:lnTo>
                            <a:lnTo>
                              <a:pt x="7722" y="8"/>
                            </a:lnTo>
                            <a:lnTo>
                              <a:pt x="7767" y="8"/>
                            </a:lnTo>
                            <a:lnTo>
                              <a:pt x="7767" y="0"/>
                            </a:lnTo>
                            <a:close/>
                            <a:moveTo>
                              <a:pt x="10024" y="36"/>
                            </a:moveTo>
                            <a:lnTo>
                              <a:pt x="7767" y="36"/>
                            </a:lnTo>
                            <a:lnTo>
                              <a:pt x="7767" y="44"/>
                            </a:lnTo>
                            <a:lnTo>
                              <a:pt x="10024" y="44"/>
                            </a:lnTo>
                            <a:lnTo>
                              <a:pt x="10024" y="36"/>
                            </a:lnTo>
                            <a:close/>
                            <a:moveTo>
                              <a:pt x="10024" y="18"/>
                            </a:moveTo>
                            <a:lnTo>
                              <a:pt x="7767" y="18"/>
                            </a:lnTo>
                            <a:lnTo>
                              <a:pt x="7767" y="26"/>
                            </a:lnTo>
                            <a:lnTo>
                              <a:pt x="10024" y="26"/>
                            </a:lnTo>
                            <a:lnTo>
                              <a:pt x="10024" y="18"/>
                            </a:lnTo>
                            <a:close/>
                            <a:moveTo>
                              <a:pt x="10024" y="0"/>
                            </a:moveTo>
                            <a:lnTo>
                              <a:pt x="7767" y="0"/>
                            </a:lnTo>
                            <a:lnTo>
                              <a:pt x="7767" y="8"/>
                            </a:lnTo>
                            <a:lnTo>
                              <a:pt x="10024" y="8"/>
                            </a:lnTo>
                            <a:lnTo>
                              <a:pt x="10024" y="0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D090DF3" id="AutoShape 8" o:spid="_x0000_s1026" style="position:absolute;margin-left:54.8pt;margin-top:149.05pt;width:501.25pt;height:2.25pt;z-index:-15952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0025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" path="m7767,36r-45,l2348,36r-46,l,36r,8l2302,44r46,l7722,44r45,l7767,36xm7767,18r-45,l2348,18r-46,l,18r,8l2302,26r46,l7722,26r45,l7767,18xm7767,r-45,l2348,r-46,l,,,8r2302,l2348,8r5374,l7767,8r,-8xm10024,36r-2257,l7767,44r2257,l10024,36xm10024,18r-2257,l7767,26r2257,l10024,18xm10024,l7767,r,8l10024,8r,-8xe" fillcolor="black" stroked="f">
              <v:path arrowok="t" o:connecttype="custom" o:connectlocs="4932045,1915795;4903470,1915795;1490980,1915795;1461770,1915795;0,1915795;0,1920875;1461770,1920875;1490980,1920875;4903470,1920875;4932045,1920875;4932045,1915795;4932045,1904365;4903470,1904365;1490980,1904365;1461770,1904365;0,1904365;0,1909445;1461770,1909445;1490980,1909445;4903470,1909445;4932045,1909445;4932045,1904365;4932045,1892935;4903470,1892935;1490980,1892935;1461770,1892935;0,1892935;0,1898015;1461770,1898015;1490980,1898015;4903470,1898015;4932045,1898015;4932045,1892935;6365240,1915795;4932045,1915795;4932045,1920875;6365240,1920875;6365240,1915795;6365240,1904365;4932045,1904365;4932045,1909445;6365240,1909445;6365240,1904365;6365240,1892935;4932045,1892935;4932045,1898015;6365240,1898015;6365240,1892935" o:connectangles="0,0,0,0,0,0,0,0,0,0,0,0,0,0,0,0,0,0,0,0,0,0,0,0,0,0,0,0,0,0,0,0,0,0,0,0,0,0,0,0,0,0,0,0,0,0,0,0"/>
              <w10:wrap anchorx="page" anchory="page"/>
            </v:shape>
          </w:pict>
        </mc:Fallback>
      </mc:AlternateContent>
    </w:r>
    <w:r w:rsidR="008C0C18">
      <w:rPr>
        <w:noProof/>
      </w:rPr>
      <mc:AlternateContent>
        <mc:Choice Requires="wps">
          <w:drawing>
            <wp:anchor distT="0" distB="0" distL="114300" distR="114300" simplePos="0" relativeHeight="487364096" behindDoc="1" locked="0" layoutInCell="1" allowOverlap="1" wp14:anchorId="0C4CD3FD" wp14:editId="2EAA0341">
              <wp:simplePos x="0" y="0"/>
              <wp:positionH relativeFrom="page">
                <wp:posOffset>2526030</wp:posOffset>
              </wp:positionH>
              <wp:positionV relativeFrom="page">
                <wp:posOffset>596900</wp:posOffset>
              </wp:positionV>
              <wp:extent cx="2702560" cy="815340"/>
              <wp:effectExtent l="0" t="0" r="0" b="0"/>
              <wp:wrapNone/>
              <wp:docPr id="402887272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02560" cy="815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20803F6" w14:textId="77777777" w:rsidR="008D6F2E" w:rsidRDefault="009B56BB">
                          <w:pPr>
                            <w:spacing w:line="327" w:lineRule="exact"/>
                            <w:ind w:left="6" w:right="6"/>
                            <w:jc w:val="center"/>
                            <w:rPr>
                              <w:sz w:val="30"/>
                            </w:rPr>
                          </w:pPr>
                          <w:r>
                            <w:rPr>
                              <w:sz w:val="30"/>
                            </w:rPr>
                            <w:t>İZMİR</w:t>
                          </w:r>
                          <w:r>
                            <w:rPr>
                              <w:spacing w:val="-1"/>
                              <w:sz w:val="30"/>
                            </w:rPr>
                            <w:t xml:space="preserve"> </w:t>
                          </w:r>
                          <w:r>
                            <w:rPr>
                              <w:sz w:val="30"/>
                            </w:rPr>
                            <w:t>INSTITUTE OF TECHNOLOGY</w:t>
                          </w:r>
                        </w:p>
                        <w:p w14:paraId="488CCAC2" w14:textId="77777777" w:rsidR="008D6F2E" w:rsidRDefault="009B56BB">
                          <w:pPr>
                            <w:spacing w:before="186"/>
                            <w:ind w:left="6" w:right="5"/>
                            <w:jc w:val="center"/>
                            <w:rPr>
                              <w:sz w:val="26"/>
                            </w:rPr>
                          </w:pPr>
                          <w:r>
                            <w:rPr>
                              <w:sz w:val="26"/>
                            </w:rPr>
                            <w:t>Faculty</w:t>
                          </w:r>
                          <w:r>
                            <w:rPr>
                              <w:spacing w:val="8"/>
                              <w:sz w:val="26"/>
                            </w:rPr>
                            <w:t xml:space="preserve"> </w:t>
                          </w:r>
                          <w:r>
                            <w:rPr>
                              <w:sz w:val="26"/>
                            </w:rPr>
                            <w:t>of</w:t>
                          </w:r>
                          <w:r>
                            <w:rPr>
                              <w:spacing w:val="8"/>
                              <w:sz w:val="26"/>
                            </w:rPr>
                            <w:t xml:space="preserve"> </w:t>
                          </w:r>
                          <w:r>
                            <w:rPr>
                              <w:sz w:val="26"/>
                            </w:rPr>
                            <w:t>Engineering</w:t>
                          </w:r>
                        </w:p>
                        <w:p w14:paraId="5C4B5EE0" w14:textId="77777777" w:rsidR="008D6F2E" w:rsidRDefault="009B56BB">
                          <w:pPr>
                            <w:spacing w:before="167"/>
                            <w:ind w:left="6" w:right="3"/>
                            <w:jc w:val="center"/>
                          </w:pPr>
                          <w:proofErr w:type="spellStart"/>
                          <w:r>
                            <w:t>Gülbahçe</w:t>
                          </w:r>
                          <w:proofErr w:type="spellEnd"/>
                          <w:r>
                            <w:t>,</w:t>
                          </w:r>
                          <w:r>
                            <w:rPr>
                              <w:spacing w:val="11"/>
                            </w:rPr>
                            <w:t xml:space="preserve"> </w:t>
                          </w:r>
                          <w:r>
                            <w:t>Urla,</w:t>
                          </w:r>
                          <w:r>
                            <w:rPr>
                              <w:spacing w:val="12"/>
                            </w:rPr>
                            <w:t xml:space="preserve"> </w:t>
                          </w:r>
                          <w:r>
                            <w:t>İzmir,</w:t>
                          </w:r>
                          <w:r>
                            <w:rPr>
                              <w:spacing w:val="10"/>
                            </w:rPr>
                            <w:t xml:space="preserve"> </w:t>
                          </w:r>
                          <w:r>
                            <w:t>Turkey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C4CD3FD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198.9pt;margin-top:47pt;width:212.8pt;height:64.2pt;z-index:-15952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" filled="f" stroked="f">
              <v:textbox inset="0,0,0,0">
                <w:txbxContent>
                  <w:p w14:paraId="420803F6" w14:textId="77777777" w:rsidR="008D6F2E" w:rsidRDefault="009B56BB">
                    <w:pPr>
                      <w:spacing w:line="327" w:lineRule="exact"/>
                      <w:ind w:left="6" w:right="6"/>
                      <w:jc w:val="center"/>
                      <w:rPr>
                        <w:sz w:val="30"/>
                      </w:rPr>
                    </w:pPr>
                    <w:r>
                      <w:rPr>
                        <w:sz w:val="30"/>
                      </w:rPr>
                      <w:t>İZMİR</w:t>
                    </w:r>
                    <w:r>
                      <w:rPr>
                        <w:spacing w:val="-1"/>
                        <w:sz w:val="30"/>
                      </w:rPr>
                      <w:t xml:space="preserve"> </w:t>
                    </w:r>
                    <w:r>
                      <w:rPr>
                        <w:sz w:val="30"/>
                      </w:rPr>
                      <w:t>INSTITUTE OF TECHNOLOGY</w:t>
                    </w:r>
                  </w:p>
                  <w:p w14:paraId="488CCAC2" w14:textId="77777777" w:rsidR="008D6F2E" w:rsidRDefault="009B56BB">
                    <w:pPr>
                      <w:spacing w:before="186"/>
                      <w:ind w:left="6" w:right="5"/>
                      <w:jc w:val="center"/>
                      <w:rPr>
                        <w:sz w:val="26"/>
                      </w:rPr>
                    </w:pPr>
                    <w:r>
                      <w:rPr>
                        <w:sz w:val="26"/>
                      </w:rPr>
                      <w:t>Faculty</w:t>
                    </w:r>
                    <w:r>
                      <w:rPr>
                        <w:spacing w:val="8"/>
                        <w:sz w:val="26"/>
                      </w:rPr>
                      <w:t xml:space="preserve"> </w:t>
                    </w:r>
                    <w:r>
                      <w:rPr>
                        <w:sz w:val="26"/>
                      </w:rPr>
                      <w:t>of</w:t>
                    </w:r>
                    <w:r>
                      <w:rPr>
                        <w:spacing w:val="8"/>
                        <w:sz w:val="26"/>
                      </w:rPr>
                      <w:t xml:space="preserve"> </w:t>
                    </w:r>
                    <w:r>
                      <w:rPr>
                        <w:sz w:val="26"/>
                      </w:rPr>
                      <w:t>Engineering</w:t>
                    </w:r>
                  </w:p>
                  <w:p w14:paraId="5C4B5EE0" w14:textId="77777777" w:rsidR="008D6F2E" w:rsidRDefault="009B56BB">
                    <w:pPr>
                      <w:spacing w:before="167"/>
                      <w:ind w:left="6" w:right="3"/>
                      <w:jc w:val="center"/>
                    </w:pPr>
                    <w:proofErr w:type="spellStart"/>
                    <w:r>
                      <w:t>Gülbahçe</w:t>
                    </w:r>
                    <w:proofErr w:type="spellEnd"/>
                    <w:r>
                      <w:t>,</w:t>
                    </w:r>
                    <w:r>
                      <w:rPr>
                        <w:spacing w:val="11"/>
                      </w:rPr>
                      <w:t xml:space="preserve"> </w:t>
                    </w:r>
                    <w:r>
                      <w:t>Urla,</w:t>
                    </w:r>
                    <w:r>
                      <w:rPr>
                        <w:spacing w:val="12"/>
                      </w:rPr>
                      <w:t xml:space="preserve"> </w:t>
                    </w:r>
                    <w:r>
                      <w:t>İzmir,</w:t>
                    </w:r>
                    <w:r>
                      <w:rPr>
                        <w:spacing w:val="10"/>
                      </w:rPr>
                      <w:t xml:space="preserve"> </w:t>
                    </w:r>
                    <w:r>
                      <w:t>Turke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8C0C18">
      <w:rPr>
        <w:noProof/>
      </w:rPr>
      <mc:AlternateContent>
        <mc:Choice Requires="wps">
          <w:drawing>
            <wp:anchor distT="0" distB="0" distL="114300" distR="114300" simplePos="0" relativeHeight="487364608" behindDoc="1" locked="0" layoutInCell="1" allowOverlap="1" wp14:anchorId="7A6D5A99" wp14:editId="6F6E9CEF">
              <wp:simplePos x="0" y="0"/>
              <wp:positionH relativeFrom="page">
                <wp:posOffset>2552700</wp:posOffset>
              </wp:positionH>
              <wp:positionV relativeFrom="page">
                <wp:posOffset>1505585</wp:posOffset>
              </wp:positionV>
              <wp:extent cx="2651125" cy="168910"/>
              <wp:effectExtent l="0" t="0" r="0" b="0"/>
              <wp:wrapNone/>
              <wp:docPr id="105052704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51125" cy="1689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FF4150" w14:textId="77777777" w:rsidR="008D6F2E" w:rsidRDefault="009B56BB">
                          <w:pPr>
                            <w:spacing w:line="248" w:lineRule="exact"/>
                            <w:ind w:left="20"/>
                          </w:pPr>
                          <w:r>
                            <w:rPr>
                              <w:w w:val="105"/>
                            </w:rPr>
                            <w:t>Tel:</w:t>
                          </w:r>
                          <w:r>
                            <w:rPr>
                              <w:spacing w:val="-13"/>
                              <w:w w:val="105"/>
                            </w:rPr>
                            <w:t xml:space="preserve"> </w:t>
                          </w:r>
                          <w:r>
                            <w:rPr>
                              <w:w w:val="105"/>
                            </w:rPr>
                            <w:t>+90</w:t>
                          </w:r>
                          <w:r>
                            <w:rPr>
                              <w:spacing w:val="-11"/>
                              <w:w w:val="105"/>
                            </w:rPr>
                            <w:t xml:space="preserve"> </w:t>
                          </w:r>
                          <w:r>
                            <w:rPr>
                              <w:w w:val="105"/>
                            </w:rPr>
                            <w:t>232</w:t>
                          </w:r>
                          <w:r>
                            <w:rPr>
                              <w:spacing w:val="-12"/>
                              <w:w w:val="105"/>
                            </w:rPr>
                            <w:t xml:space="preserve"> </w:t>
                          </w:r>
                          <w:r>
                            <w:rPr>
                              <w:w w:val="105"/>
                            </w:rPr>
                            <w:t>750</w:t>
                          </w:r>
                          <w:r>
                            <w:rPr>
                              <w:spacing w:val="-12"/>
                              <w:w w:val="105"/>
                            </w:rPr>
                            <w:t xml:space="preserve"> </w:t>
                          </w:r>
                          <w:r>
                            <w:rPr>
                              <w:w w:val="105"/>
                            </w:rPr>
                            <w:t>6500</w:t>
                          </w:r>
                          <w:r>
                            <w:rPr>
                              <w:spacing w:val="-12"/>
                              <w:w w:val="105"/>
                            </w:rPr>
                            <w:t xml:space="preserve"> </w:t>
                          </w:r>
                          <w:r>
                            <w:rPr>
                              <w:w w:val="105"/>
                            </w:rPr>
                            <w:t>Fax:</w:t>
                          </w:r>
                          <w:r>
                            <w:rPr>
                              <w:spacing w:val="-12"/>
                              <w:w w:val="105"/>
                            </w:rPr>
                            <w:t xml:space="preserve"> </w:t>
                          </w:r>
                          <w:r>
                            <w:rPr>
                              <w:w w:val="105"/>
                            </w:rPr>
                            <w:t>+90</w:t>
                          </w:r>
                          <w:r>
                            <w:rPr>
                              <w:spacing w:val="-12"/>
                              <w:w w:val="105"/>
                            </w:rPr>
                            <w:t xml:space="preserve"> </w:t>
                          </w:r>
                          <w:r>
                            <w:rPr>
                              <w:w w:val="105"/>
                            </w:rPr>
                            <w:t>232</w:t>
                          </w:r>
                          <w:r>
                            <w:rPr>
                              <w:spacing w:val="-12"/>
                              <w:w w:val="105"/>
                            </w:rPr>
                            <w:t xml:space="preserve"> </w:t>
                          </w:r>
                          <w:r>
                            <w:rPr>
                              <w:w w:val="105"/>
                            </w:rPr>
                            <w:t>750</w:t>
                          </w:r>
                          <w:r>
                            <w:rPr>
                              <w:spacing w:val="-11"/>
                              <w:w w:val="105"/>
                            </w:rPr>
                            <w:t xml:space="preserve"> </w:t>
                          </w:r>
                          <w:r>
                            <w:rPr>
                              <w:w w:val="105"/>
                            </w:rPr>
                            <w:t>650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A6D5A99" id="_x0000_s1030" type="#_x0000_t202" style="position:absolute;margin-left:201pt;margin-top:118.55pt;width:208.75pt;height:13.3pt;z-index:-15951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" filled="f" stroked="f">
              <v:textbox inset="0,0,0,0">
                <w:txbxContent>
                  <w:p w14:paraId="1BFF4150" w14:textId="77777777" w:rsidR="008D6F2E" w:rsidRDefault="009B56BB">
                    <w:pPr>
                      <w:spacing w:line="248" w:lineRule="exact"/>
                      <w:ind w:left="20"/>
                    </w:pPr>
                    <w:r>
                      <w:rPr>
                        <w:w w:val="105"/>
                      </w:rPr>
                      <w:t>Tel:</w:t>
                    </w:r>
                    <w:r>
                      <w:rPr>
                        <w:spacing w:val="-13"/>
                        <w:w w:val="105"/>
                      </w:rPr>
                      <w:t xml:space="preserve"> </w:t>
                    </w:r>
                    <w:r>
                      <w:rPr>
                        <w:w w:val="105"/>
                      </w:rPr>
                      <w:t>+90</w:t>
                    </w:r>
                    <w:r>
                      <w:rPr>
                        <w:spacing w:val="-11"/>
                        <w:w w:val="105"/>
                      </w:rPr>
                      <w:t xml:space="preserve"> </w:t>
                    </w:r>
                    <w:r>
                      <w:rPr>
                        <w:w w:val="105"/>
                      </w:rPr>
                      <w:t>232</w:t>
                    </w:r>
                    <w:r>
                      <w:rPr>
                        <w:spacing w:val="-12"/>
                        <w:w w:val="105"/>
                      </w:rPr>
                      <w:t xml:space="preserve"> </w:t>
                    </w:r>
                    <w:r>
                      <w:rPr>
                        <w:w w:val="105"/>
                      </w:rPr>
                      <w:t>750</w:t>
                    </w:r>
                    <w:r>
                      <w:rPr>
                        <w:spacing w:val="-12"/>
                        <w:w w:val="105"/>
                      </w:rPr>
                      <w:t xml:space="preserve"> </w:t>
                    </w:r>
                    <w:r>
                      <w:rPr>
                        <w:w w:val="105"/>
                      </w:rPr>
                      <w:t>6500</w:t>
                    </w:r>
                    <w:r>
                      <w:rPr>
                        <w:spacing w:val="-12"/>
                        <w:w w:val="105"/>
                      </w:rPr>
                      <w:t xml:space="preserve"> </w:t>
                    </w:r>
                    <w:r>
                      <w:rPr>
                        <w:w w:val="105"/>
                      </w:rPr>
                      <w:t>Fax:</w:t>
                    </w:r>
                    <w:r>
                      <w:rPr>
                        <w:spacing w:val="-12"/>
                        <w:w w:val="105"/>
                      </w:rPr>
                      <w:t xml:space="preserve"> </w:t>
                    </w:r>
                    <w:r>
                      <w:rPr>
                        <w:w w:val="105"/>
                      </w:rPr>
                      <w:t>+90</w:t>
                    </w:r>
                    <w:r>
                      <w:rPr>
                        <w:spacing w:val="-12"/>
                        <w:w w:val="105"/>
                      </w:rPr>
                      <w:t xml:space="preserve"> </w:t>
                    </w:r>
                    <w:r>
                      <w:rPr>
                        <w:w w:val="105"/>
                      </w:rPr>
                      <w:t>232</w:t>
                    </w:r>
                    <w:r>
                      <w:rPr>
                        <w:spacing w:val="-12"/>
                        <w:w w:val="105"/>
                      </w:rPr>
                      <w:t xml:space="preserve"> </w:t>
                    </w:r>
                    <w:r>
                      <w:rPr>
                        <w:w w:val="105"/>
                      </w:rPr>
                      <w:t>750</w:t>
                    </w:r>
                    <w:r>
                      <w:rPr>
                        <w:spacing w:val="-11"/>
                        <w:w w:val="105"/>
                      </w:rPr>
                      <w:t xml:space="preserve"> </w:t>
                    </w:r>
                    <w:r>
                      <w:rPr>
                        <w:w w:val="105"/>
                      </w:rPr>
                      <w:t>650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1FD4BB" w14:textId="1C2E36AC" w:rsidR="008D6F2E" w:rsidRDefault="008C0C18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367168" behindDoc="1" locked="0" layoutInCell="1" allowOverlap="1" wp14:anchorId="5039A54A" wp14:editId="21F3AC85">
              <wp:simplePos x="0" y="0"/>
              <wp:positionH relativeFrom="page">
                <wp:posOffset>2731135</wp:posOffset>
              </wp:positionH>
              <wp:positionV relativeFrom="page">
                <wp:posOffset>1468120</wp:posOffset>
              </wp:positionV>
              <wp:extent cx="2385060" cy="290830"/>
              <wp:effectExtent l="0" t="0" r="0" b="0"/>
              <wp:wrapNone/>
              <wp:docPr id="170479447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8506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9CBC261" w14:textId="77777777" w:rsidR="008D6F2E" w:rsidRDefault="004978C9" w:rsidP="004978C9">
                          <w:pPr>
                            <w:spacing w:line="211" w:lineRule="exact"/>
                            <w:ind w:left="1" w:right="1"/>
                            <w:jc w:val="center"/>
                            <w:rPr>
                              <w:b/>
                              <w:sz w:val="19"/>
                            </w:rPr>
                          </w:pPr>
                          <w:r>
                            <w:rPr>
                              <w:b/>
                              <w:spacing w:val="-1"/>
                              <w:sz w:val="19"/>
                            </w:rPr>
                            <w:t xml:space="preserve">Enerji </w:t>
                          </w:r>
                          <w:proofErr w:type="spellStart"/>
                          <w:r>
                            <w:rPr>
                              <w:b/>
                              <w:spacing w:val="-1"/>
                              <w:sz w:val="19"/>
                            </w:rPr>
                            <w:t>Sistemleri</w:t>
                          </w:r>
                          <w:proofErr w:type="spellEnd"/>
                          <w:r>
                            <w:rPr>
                              <w:b/>
                              <w:spacing w:val="-1"/>
                              <w:sz w:val="19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b/>
                              <w:spacing w:val="-1"/>
                              <w:sz w:val="19"/>
                            </w:rPr>
                            <w:t>Mühendisliği</w:t>
                          </w:r>
                          <w:proofErr w:type="spellEnd"/>
                        </w:p>
                        <w:p w14:paraId="68ECB450" w14:textId="77777777" w:rsidR="008D6F2E" w:rsidRDefault="009B56BB" w:rsidP="004978C9">
                          <w:pPr>
                            <w:spacing w:line="231" w:lineRule="exact"/>
                            <w:ind w:left="1" w:right="1"/>
                            <w:jc w:val="center"/>
                            <w:rPr>
                              <w:b/>
                              <w:sz w:val="19"/>
                            </w:rPr>
                          </w:pPr>
                          <w:r>
                            <w:rPr>
                              <w:b/>
                              <w:sz w:val="19"/>
                            </w:rPr>
                            <w:t>Department</w:t>
                          </w:r>
                          <w:r>
                            <w:rPr>
                              <w:b/>
                              <w:spacing w:val="-10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19"/>
                            </w:rPr>
                            <w:t>of</w:t>
                          </w:r>
                          <w:r>
                            <w:rPr>
                              <w:b/>
                              <w:spacing w:val="-9"/>
                              <w:sz w:val="19"/>
                            </w:rPr>
                            <w:t xml:space="preserve"> </w:t>
                          </w:r>
                          <w:r w:rsidR="004978C9">
                            <w:rPr>
                              <w:b/>
                              <w:sz w:val="19"/>
                            </w:rPr>
                            <w:t>Energy Systems Engineerin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39A54A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1" type="#_x0000_t202" style="position:absolute;margin-left:215.05pt;margin-top:115.6pt;width:187.8pt;height:22.9pt;z-index:-15949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" filled="f" stroked="f">
              <v:textbox inset="0,0,0,0">
                <w:txbxContent>
                  <w:p w14:paraId="09CBC261" w14:textId="77777777" w:rsidR="008D6F2E" w:rsidRDefault="004978C9" w:rsidP="004978C9">
                    <w:pPr>
                      <w:spacing w:line="211" w:lineRule="exact"/>
                      <w:ind w:left="1" w:right="1"/>
                      <w:jc w:val="center"/>
                      <w:rPr>
                        <w:b/>
                        <w:sz w:val="19"/>
                      </w:rPr>
                    </w:pPr>
                    <w:r>
                      <w:rPr>
                        <w:b/>
                        <w:spacing w:val="-1"/>
                        <w:sz w:val="19"/>
                      </w:rPr>
                      <w:t xml:space="preserve">Enerji </w:t>
                    </w:r>
                    <w:proofErr w:type="spellStart"/>
                    <w:r>
                      <w:rPr>
                        <w:b/>
                        <w:spacing w:val="-1"/>
                        <w:sz w:val="19"/>
                      </w:rPr>
                      <w:t>Sistemleri</w:t>
                    </w:r>
                    <w:proofErr w:type="spellEnd"/>
                    <w:r>
                      <w:rPr>
                        <w:b/>
                        <w:spacing w:val="-1"/>
                        <w:sz w:val="19"/>
                      </w:rPr>
                      <w:t xml:space="preserve"> </w:t>
                    </w:r>
                    <w:proofErr w:type="spellStart"/>
                    <w:r>
                      <w:rPr>
                        <w:b/>
                        <w:spacing w:val="-1"/>
                        <w:sz w:val="19"/>
                      </w:rPr>
                      <w:t>Mühendisliği</w:t>
                    </w:r>
                    <w:proofErr w:type="spellEnd"/>
                  </w:p>
                  <w:p w14:paraId="68ECB450" w14:textId="77777777" w:rsidR="008D6F2E" w:rsidRDefault="009B56BB" w:rsidP="004978C9">
                    <w:pPr>
                      <w:spacing w:line="231" w:lineRule="exact"/>
                      <w:ind w:left="1" w:right="1"/>
                      <w:jc w:val="center"/>
                      <w:rPr>
                        <w:b/>
                        <w:sz w:val="19"/>
                      </w:rPr>
                    </w:pPr>
                    <w:r>
                      <w:rPr>
                        <w:b/>
                        <w:sz w:val="19"/>
                      </w:rPr>
                      <w:t>Department</w:t>
                    </w:r>
                    <w:r>
                      <w:rPr>
                        <w:b/>
                        <w:spacing w:val="-10"/>
                        <w:sz w:val="19"/>
                      </w:rPr>
                      <w:t xml:space="preserve"> </w:t>
                    </w:r>
                    <w:r>
                      <w:rPr>
                        <w:b/>
                        <w:sz w:val="19"/>
                      </w:rPr>
                      <w:t>of</w:t>
                    </w:r>
                    <w:r>
                      <w:rPr>
                        <w:b/>
                        <w:spacing w:val="-9"/>
                        <w:sz w:val="19"/>
                      </w:rPr>
                      <w:t xml:space="preserve"> </w:t>
                    </w:r>
                    <w:r w:rsidR="004978C9">
                      <w:rPr>
                        <w:b/>
                        <w:sz w:val="19"/>
                      </w:rPr>
                      <w:t>Energy Systems Engineer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9B56BB">
      <w:rPr>
        <w:noProof/>
      </w:rPr>
      <w:drawing>
        <wp:anchor distT="0" distB="0" distL="0" distR="0" simplePos="0" relativeHeight="487365120" behindDoc="1" locked="0" layoutInCell="1" allowOverlap="1" wp14:anchorId="4E86FA4C" wp14:editId="2B3D1D76">
          <wp:simplePos x="0" y="0"/>
          <wp:positionH relativeFrom="page">
            <wp:posOffset>925067</wp:posOffset>
          </wp:positionH>
          <wp:positionV relativeFrom="page">
            <wp:posOffset>613409</wp:posOffset>
          </wp:positionV>
          <wp:extent cx="1021842" cy="1013737"/>
          <wp:effectExtent l="0" t="0" r="0" b="0"/>
          <wp:wrapNone/>
          <wp:docPr id="5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021842" cy="101373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B56BB">
      <w:rPr>
        <w:noProof/>
      </w:rPr>
      <w:drawing>
        <wp:anchor distT="0" distB="0" distL="0" distR="0" simplePos="0" relativeHeight="487365632" behindDoc="1" locked="0" layoutInCell="1" allowOverlap="1" wp14:anchorId="62A00843" wp14:editId="3069EEB9">
          <wp:simplePos x="0" y="0"/>
          <wp:positionH relativeFrom="page">
            <wp:posOffset>5811011</wp:posOffset>
          </wp:positionH>
          <wp:positionV relativeFrom="page">
            <wp:posOffset>613409</wp:posOffset>
          </wp:positionV>
          <wp:extent cx="1053845" cy="1005194"/>
          <wp:effectExtent l="0" t="0" r="0" b="0"/>
          <wp:wrapNone/>
          <wp:docPr id="7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2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053845" cy="100519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487366144" behindDoc="1" locked="0" layoutInCell="1" allowOverlap="1" wp14:anchorId="6AF7F6C3" wp14:editId="56A9AB99">
              <wp:simplePos x="0" y="0"/>
              <wp:positionH relativeFrom="page">
                <wp:posOffset>695960</wp:posOffset>
              </wp:positionH>
              <wp:positionV relativeFrom="page">
                <wp:posOffset>1828165</wp:posOffset>
              </wp:positionV>
              <wp:extent cx="6365875" cy="17780"/>
              <wp:effectExtent l="0" t="0" r="0" b="0"/>
              <wp:wrapNone/>
              <wp:docPr id="642062680" name="AutoShap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365875" cy="17780"/>
                      </a:xfrm>
                      <a:custGeom>
                        <a:avLst/>
                        <a:gdLst>
                          <a:gd name="T0" fmla="+- 0 3426 1096"/>
                          <a:gd name="T1" fmla="*/ T0 w 10025"/>
                          <a:gd name="T2" fmla="+- 0 2897 2879"/>
                          <a:gd name="T3" fmla="*/ 2897 h 28"/>
                          <a:gd name="T4" fmla="+- 0 3398 1096"/>
                          <a:gd name="T5" fmla="*/ T4 w 10025"/>
                          <a:gd name="T6" fmla="+- 0 2897 2879"/>
                          <a:gd name="T7" fmla="*/ 2897 h 28"/>
                          <a:gd name="T8" fmla="+- 0 1096 1096"/>
                          <a:gd name="T9" fmla="*/ T8 w 10025"/>
                          <a:gd name="T10" fmla="+- 0 2897 2879"/>
                          <a:gd name="T11" fmla="*/ 2897 h 28"/>
                          <a:gd name="T12" fmla="+- 0 1096 1096"/>
                          <a:gd name="T13" fmla="*/ T12 w 10025"/>
                          <a:gd name="T14" fmla="+- 0 2906 2879"/>
                          <a:gd name="T15" fmla="*/ 2906 h 28"/>
                          <a:gd name="T16" fmla="+- 0 3398 1096"/>
                          <a:gd name="T17" fmla="*/ T16 w 10025"/>
                          <a:gd name="T18" fmla="+- 0 2906 2879"/>
                          <a:gd name="T19" fmla="*/ 2906 h 28"/>
                          <a:gd name="T20" fmla="+- 0 3426 1096"/>
                          <a:gd name="T21" fmla="*/ T20 w 10025"/>
                          <a:gd name="T22" fmla="+- 0 2906 2879"/>
                          <a:gd name="T23" fmla="*/ 2906 h 28"/>
                          <a:gd name="T24" fmla="+- 0 3426 1096"/>
                          <a:gd name="T25" fmla="*/ T24 w 10025"/>
                          <a:gd name="T26" fmla="+- 0 2897 2879"/>
                          <a:gd name="T27" fmla="*/ 2897 h 28"/>
                          <a:gd name="T28" fmla="+- 0 3426 1096"/>
                          <a:gd name="T29" fmla="*/ T28 w 10025"/>
                          <a:gd name="T30" fmla="+- 0 2879 2879"/>
                          <a:gd name="T31" fmla="*/ 2879 h 28"/>
                          <a:gd name="T32" fmla="+- 0 3398 1096"/>
                          <a:gd name="T33" fmla="*/ T32 w 10025"/>
                          <a:gd name="T34" fmla="+- 0 2879 2879"/>
                          <a:gd name="T35" fmla="*/ 2879 h 28"/>
                          <a:gd name="T36" fmla="+- 0 1096 1096"/>
                          <a:gd name="T37" fmla="*/ T36 w 10025"/>
                          <a:gd name="T38" fmla="+- 0 2879 2879"/>
                          <a:gd name="T39" fmla="*/ 2879 h 28"/>
                          <a:gd name="T40" fmla="+- 0 1096 1096"/>
                          <a:gd name="T41" fmla="*/ T40 w 10025"/>
                          <a:gd name="T42" fmla="+- 0 2888 2879"/>
                          <a:gd name="T43" fmla="*/ 2888 h 28"/>
                          <a:gd name="T44" fmla="+- 0 3398 1096"/>
                          <a:gd name="T45" fmla="*/ T44 w 10025"/>
                          <a:gd name="T46" fmla="+- 0 2888 2879"/>
                          <a:gd name="T47" fmla="*/ 2888 h 28"/>
                          <a:gd name="T48" fmla="+- 0 3426 1096"/>
                          <a:gd name="T49" fmla="*/ T48 w 10025"/>
                          <a:gd name="T50" fmla="+- 0 2888 2879"/>
                          <a:gd name="T51" fmla="*/ 2888 h 28"/>
                          <a:gd name="T52" fmla="+- 0 3426 1096"/>
                          <a:gd name="T53" fmla="*/ T52 w 10025"/>
                          <a:gd name="T54" fmla="+- 0 2879 2879"/>
                          <a:gd name="T55" fmla="*/ 2879 h 28"/>
                          <a:gd name="T56" fmla="+- 0 11120 1096"/>
                          <a:gd name="T57" fmla="*/ T56 w 10025"/>
                          <a:gd name="T58" fmla="+- 0 2897 2879"/>
                          <a:gd name="T59" fmla="*/ 2897 h 28"/>
                          <a:gd name="T60" fmla="+- 0 9353 1096"/>
                          <a:gd name="T61" fmla="*/ T60 w 10025"/>
                          <a:gd name="T62" fmla="+- 0 2897 2879"/>
                          <a:gd name="T63" fmla="*/ 2897 h 28"/>
                          <a:gd name="T64" fmla="+- 0 9326 1096"/>
                          <a:gd name="T65" fmla="*/ T64 w 10025"/>
                          <a:gd name="T66" fmla="+- 0 2897 2879"/>
                          <a:gd name="T67" fmla="*/ 2897 h 28"/>
                          <a:gd name="T68" fmla="+- 0 8845 1096"/>
                          <a:gd name="T69" fmla="*/ T68 w 10025"/>
                          <a:gd name="T70" fmla="+- 0 2897 2879"/>
                          <a:gd name="T71" fmla="*/ 2897 h 28"/>
                          <a:gd name="T72" fmla="+- 0 8818 1096"/>
                          <a:gd name="T73" fmla="*/ T72 w 10025"/>
                          <a:gd name="T74" fmla="+- 0 2897 2879"/>
                          <a:gd name="T75" fmla="*/ 2897 h 28"/>
                          <a:gd name="T76" fmla="+- 0 3426 1096"/>
                          <a:gd name="T77" fmla="*/ T76 w 10025"/>
                          <a:gd name="T78" fmla="+- 0 2897 2879"/>
                          <a:gd name="T79" fmla="*/ 2897 h 28"/>
                          <a:gd name="T80" fmla="+- 0 3426 1096"/>
                          <a:gd name="T81" fmla="*/ T80 w 10025"/>
                          <a:gd name="T82" fmla="+- 0 2906 2879"/>
                          <a:gd name="T83" fmla="*/ 2906 h 28"/>
                          <a:gd name="T84" fmla="+- 0 8818 1096"/>
                          <a:gd name="T85" fmla="*/ T84 w 10025"/>
                          <a:gd name="T86" fmla="+- 0 2906 2879"/>
                          <a:gd name="T87" fmla="*/ 2906 h 28"/>
                          <a:gd name="T88" fmla="+- 0 8845 1096"/>
                          <a:gd name="T89" fmla="*/ T88 w 10025"/>
                          <a:gd name="T90" fmla="+- 0 2906 2879"/>
                          <a:gd name="T91" fmla="*/ 2906 h 28"/>
                          <a:gd name="T92" fmla="+- 0 9326 1096"/>
                          <a:gd name="T93" fmla="*/ T92 w 10025"/>
                          <a:gd name="T94" fmla="+- 0 2906 2879"/>
                          <a:gd name="T95" fmla="*/ 2906 h 28"/>
                          <a:gd name="T96" fmla="+- 0 9353 1096"/>
                          <a:gd name="T97" fmla="*/ T96 w 10025"/>
                          <a:gd name="T98" fmla="+- 0 2906 2879"/>
                          <a:gd name="T99" fmla="*/ 2906 h 28"/>
                          <a:gd name="T100" fmla="+- 0 11120 1096"/>
                          <a:gd name="T101" fmla="*/ T100 w 10025"/>
                          <a:gd name="T102" fmla="+- 0 2906 2879"/>
                          <a:gd name="T103" fmla="*/ 2906 h 28"/>
                          <a:gd name="T104" fmla="+- 0 11120 1096"/>
                          <a:gd name="T105" fmla="*/ T104 w 10025"/>
                          <a:gd name="T106" fmla="+- 0 2897 2879"/>
                          <a:gd name="T107" fmla="*/ 2897 h 28"/>
                          <a:gd name="T108" fmla="+- 0 11120 1096"/>
                          <a:gd name="T109" fmla="*/ T108 w 10025"/>
                          <a:gd name="T110" fmla="+- 0 2879 2879"/>
                          <a:gd name="T111" fmla="*/ 2879 h 28"/>
                          <a:gd name="T112" fmla="+- 0 9353 1096"/>
                          <a:gd name="T113" fmla="*/ T112 w 10025"/>
                          <a:gd name="T114" fmla="+- 0 2879 2879"/>
                          <a:gd name="T115" fmla="*/ 2879 h 28"/>
                          <a:gd name="T116" fmla="+- 0 9326 1096"/>
                          <a:gd name="T117" fmla="*/ T116 w 10025"/>
                          <a:gd name="T118" fmla="+- 0 2879 2879"/>
                          <a:gd name="T119" fmla="*/ 2879 h 28"/>
                          <a:gd name="T120" fmla="+- 0 8845 1096"/>
                          <a:gd name="T121" fmla="*/ T120 w 10025"/>
                          <a:gd name="T122" fmla="+- 0 2879 2879"/>
                          <a:gd name="T123" fmla="*/ 2879 h 28"/>
                          <a:gd name="T124" fmla="+- 0 8818 1096"/>
                          <a:gd name="T125" fmla="*/ T124 w 10025"/>
                          <a:gd name="T126" fmla="+- 0 2879 2879"/>
                          <a:gd name="T127" fmla="*/ 2879 h 28"/>
                          <a:gd name="T128" fmla="+- 0 3426 1096"/>
                          <a:gd name="T129" fmla="*/ T128 w 10025"/>
                          <a:gd name="T130" fmla="+- 0 2879 2879"/>
                          <a:gd name="T131" fmla="*/ 2879 h 28"/>
                          <a:gd name="T132" fmla="+- 0 3426 1096"/>
                          <a:gd name="T133" fmla="*/ T132 w 10025"/>
                          <a:gd name="T134" fmla="+- 0 2888 2879"/>
                          <a:gd name="T135" fmla="*/ 2888 h 28"/>
                          <a:gd name="T136" fmla="+- 0 8818 1096"/>
                          <a:gd name="T137" fmla="*/ T136 w 10025"/>
                          <a:gd name="T138" fmla="+- 0 2888 2879"/>
                          <a:gd name="T139" fmla="*/ 2888 h 28"/>
                          <a:gd name="T140" fmla="+- 0 8845 1096"/>
                          <a:gd name="T141" fmla="*/ T140 w 10025"/>
                          <a:gd name="T142" fmla="+- 0 2888 2879"/>
                          <a:gd name="T143" fmla="*/ 2888 h 28"/>
                          <a:gd name="T144" fmla="+- 0 9326 1096"/>
                          <a:gd name="T145" fmla="*/ T144 w 10025"/>
                          <a:gd name="T146" fmla="+- 0 2888 2879"/>
                          <a:gd name="T147" fmla="*/ 2888 h 28"/>
                          <a:gd name="T148" fmla="+- 0 9353 1096"/>
                          <a:gd name="T149" fmla="*/ T148 w 10025"/>
                          <a:gd name="T150" fmla="+- 0 2888 2879"/>
                          <a:gd name="T151" fmla="*/ 2888 h 28"/>
                          <a:gd name="T152" fmla="+- 0 11120 1096"/>
                          <a:gd name="T153" fmla="*/ T152 w 10025"/>
                          <a:gd name="T154" fmla="+- 0 2888 2879"/>
                          <a:gd name="T155" fmla="*/ 2888 h 28"/>
                          <a:gd name="T156" fmla="+- 0 11120 1096"/>
                          <a:gd name="T157" fmla="*/ T156 w 10025"/>
                          <a:gd name="T158" fmla="+- 0 2879 2879"/>
                          <a:gd name="T159" fmla="*/ 2879 h 28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  <a:cxn ang="0">
                            <a:pos x="T41" y="T43"/>
                          </a:cxn>
                          <a:cxn ang="0">
                            <a:pos x="T45" y="T47"/>
                          </a:cxn>
                          <a:cxn ang="0">
                            <a:pos x="T49" y="T51"/>
                          </a:cxn>
                          <a:cxn ang="0">
                            <a:pos x="T53" y="T55"/>
                          </a:cxn>
                          <a:cxn ang="0">
                            <a:pos x="T57" y="T59"/>
                          </a:cxn>
                          <a:cxn ang="0">
                            <a:pos x="T61" y="T63"/>
                          </a:cxn>
                          <a:cxn ang="0">
                            <a:pos x="T65" y="T67"/>
                          </a:cxn>
                          <a:cxn ang="0">
                            <a:pos x="T69" y="T71"/>
                          </a:cxn>
                          <a:cxn ang="0">
                            <a:pos x="T73" y="T75"/>
                          </a:cxn>
                          <a:cxn ang="0">
                            <a:pos x="T77" y="T79"/>
                          </a:cxn>
                          <a:cxn ang="0">
                            <a:pos x="T81" y="T83"/>
                          </a:cxn>
                          <a:cxn ang="0">
                            <a:pos x="T85" y="T87"/>
                          </a:cxn>
                          <a:cxn ang="0">
                            <a:pos x="T89" y="T91"/>
                          </a:cxn>
                          <a:cxn ang="0">
                            <a:pos x="T93" y="T95"/>
                          </a:cxn>
                          <a:cxn ang="0">
                            <a:pos x="T97" y="T99"/>
                          </a:cxn>
                          <a:cxn ang="0">
                            <a:pos x="T101" y="T103"/>
                          </a:cxn>
                          <a:cxn ang="0">
                            <a:pos x="T105" y="T107"/>
                          </a:cxn>
                          <a:cxn ang="0">
                            <a:pos x="T109" y="T111"/>
                          </a:cxn>
                          <a:cxn ang="0">
                            <a:pos x="T113" y="T115"/>
                          </a:cxn>
                          <a:cxn ang="0">
                            <a:pos x="T117" y="T119"/>
                          </a:cxn>
                          <a:cxn ang="0">
                            <a:pos x="T121" y="T123"/>
                          </a:cxn>
                          <a:cxn ang="0">
                            <a:pos x="T125" y="T127"/>
                          </a:cxn>
                          <a:cxn ang="0">
                            <a:pos x="T129" y="T131"/>
                          </a:cxn>
                          <a:cxn ang="0">
                            <a:pos x="T133" y="T135"/>
                          </a:cxn>
                          <a:cxn ang="0">
                            <a:pos x="T137" y="T139"/>
                          </a:cxn>
                          <a:cxn ang="0">
                            <a:pos x="T141" y="T143"/>
                          </a:cxn>
                          <a:cxn ang="0">
                            <a:pos x="T145" y="T147"/>
                          </a:cxn>
                          <a:cxn ang="0">
                            <a:pos x="T149" y="T151"/>
                          </a:cxn>
                          <a:cxn ang="0">
                            <a:pos x="T153" y="T155"/>
                          </a:cxn>
                          <a:cxn ang="0">
                            <a:pos x="T157" y="T159"/>
                          </a:cxn>
                        </a:cxnLst>
                        <a:rect l="0" t="0" r="r" b="b"/>
                        <a:pathLst>
                          <a:path w="10025" h="28">
                            <a:moveTo>
                              <a:pt x="2330" y="18"/>
                            </a:moveTo>
                            <a:lnTo>
                              <a:pt x="2302" y="18"/>
                            </a:lnTo>
                            <a:lnTo>
                              <a:pt x="0" y="18"/>
                            </a:lnTo>
                            <a:lnTo>
                              <a:pt x="0" y="27"/>
                            </a:lnTo>
                            <a:lnTo>
                              <a:pt x="2302" y="27"/>
                            </a:lnTo>
                            <a:lnTo>
                              <a:pt x="2330" y="27"/>
                            </a:lnTo>
                            <a:lnTo>
                              <a:pt x="2330" y="18"/>
                            </a:lnTo>
                            <a:close/>
                            <a:moveTo>
                              <a:pt x="2330" y="0"/>
                            </a:moveTo>
                            <a:lnTo>
                              <a:pt x="2302" y="0"/>
                            </a:lnTo>
                            <a:lnTo>
                              <a:pt x="0" y="0"/>
                            </a:lnTo>
                            <a:lnTo>
                              <a:pt x="0" y="9"/>
                            </a:lnTo>
                            <a:lnTo>
                              <a:pt x="2302" y="9"/>
                            </a:lnTo>
                            <a:lnTo>
                              <a:pt x="2330" y="9"/>
                            </a:lnTo>
                            <a:lnTo>
                              <a:pt x="2330" y="0"/>
                            </a:lnTo>
                            <a:close/>
                            <a:moveTo>
                              <a:pt x="10024" y="18"/>
                            </a:moveTo>
                            <a:lnTo>
                              <a:pt x="8257" y="18"/>
                            </a:lnTo>
                            <a:lnTo>
                              <a:pt x="8230" y="18"/>
                            </a:lnTo>
                            <a:lnTo>
                              <a:pt x="7749" y="18"/>
                            </a:lnTo>
                            <a:lnTo>
                              <a:pt x="7722" y="18"/>
                            </a:lnTo>
                            <a:lnTo>
                              <a:pt x="2330" y="18"/>
                            </a:lnTo>
                            <a:lnTo>
                              <a:pt x="2330" y="27"/>
                            </a:lnTo>
                            <a:lnTo>
                              <a:pt x="7722" y="27"/>
                            </a:lnTo>
                            <a:lnTo>
                              <a:pt x="7749" y="27"/>
                            </a:lnTo>
                            <a:lnTo>
                              <a:pt x="8230" y="27"/>
                            </a:lnTo>
                            <a:lnTo>
                              <a:pt x="8257" y="27"/>
                            </a:lnTo>
                            <a:lnTo>
                              <a:pt x="10024" y="27"/>
                            </a:lnTo>
                            <a:lnTo>
                              <a:pt x="10024" y="18"/>
                            </a:lnTo>
                            <a:close/>
                            <a:moveTo>
                              <a:pt x="10024" y="0"/>
                            </a:moveTo>
                            <a:lnTo>
                              <a:pt x="8257" y="0"/>
                            </a:lnTo>
                            <a:lnTo>
                              <a:pt x="8230" y="0"/>
                            </a:lnTo>
                            <a:lnTo>
                              <a:pt x="7749" y="0"/>
                            </a:lnTo>
                            <a:lnTo>
                              <a:pt x="7722" y="0"/>
                            </a:lnTo>
                            <a:lnTo>
                              <a:pt x="2330" y="0"/>
                            </a:lnTo>
                            <a:lnTo>
                              <a:pt x="2330" y="9"/>
                            </a:lnTo>
                            <a:lnTo>
                              <a:pt x="7722" y="9"/>
                            </a:lnTo>
                            <a:lnTo>
                              <a:pt x="7749" y="9"/>
                            </a:lnTo>
                            <a:lnTo>
                              <a:pt x="8230" y="9"/>
                            </a:lnTo>
                            <a:lnTo>
                              <a:pt x="8257" y="9"/>
                            </a:lnTo>
                            <a:lnTo>
                              <a:pt x="10024" y="9"/>
                            </a:lnTo>
                            <a:lnTo>
                              <a:pt x="10024" y="0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1E035CE" id="AutoShape 5" o:spid="_x0000_s1026" style="position:absolute;margin-left:54.8pt;margin-top:143.95pt;width:501.25pt;height:1.4pt;z-index:-15950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0025,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" path="m2330,18r-28,l,18r,9l2302,27r28,l2330,18xm2330,r-28,l,,,9r2302,l2330,9r,-9xm10024,18r-1767,l8230,18r-481,l7722,18r-5392,l2330,27r5392,l7749,27r481,l8257,27r1767,l10024,18xm10024,l8257,r-27,l7749,r-27,l2330,r,9l7722,9r27,l8230,9r27,l10024,9r,-9xe" fillcolor="black" stroked="f">
              <v:path arrowok="t" o:connecttype="custom" o:connectlocs="1479550,1839595;1461770,1839595;0,1839595;0,1845310;1461770,1845310;1479550,1845310;1479550,1839595;1479550,1828165;1461770,1828165;0,1828165;0,1833880;1461770,1833880;1479550,1833880;1479550,1828165;6365240,1839595;5243195,1839595;5226050,1839595;4920615,1839595;4903470,1839595;1479550,1839595;1479550,1845310;4903470,1845310;4920615,1845310;5226050,1845310;5243195,1845310;6365240,1845310;6365240,1839595;6365240,1828165;5243195,1828165;5226050,1828165;4920615,1828165;4903470,1828165;1479550,1828165;1479550,1833880;4903470,1833880;4920615,1833880;5226050,1833880;5243195,1833880;6365240,1833880;6365240,1828165" o:connectangles="0,0,0,0,0,0,0,0,0,0,0,0,0,0,0,0,0,0,0,0,0,0,0,0,0,0,0,0,0,0,0,0,0,0,0,0,0,0,0,0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366656" behindDoc="1" locked="0" layoutInCell="1" allowOverlap="1" wp14:anchorId="45C28296" wp14:editId="198ED185">
              <wp:simplePos x="0" y="0"/>
              <wp:positionH relativeFrom="page">
                <wp:posOffset>2639695</wp:posOffset>
              </wp:positionH>
              <wp:positionV relativeFrom="page">
                <wp:posOffset>525145</wp:posOffset>
              </wp:positionV>
              <wp:extent cx="2476500" cy="796290"/>
              <wp:effectExtent l="0" t="0" r="0" b="0"/>
              <wp:wrapNone/>
              <wp:docPr id="177685934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76500" cy="7962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750E10F" w14:textId="77777777" w:rsidR="008D6F2E" w:rsidRDefault="009B56BB">
                          <w:pPr>
                            <w:spacing w:line="248" w:lineRule="exact"/>
                            <w:ind w:left="4" w:right="3"/>
                            <w:jc w:val="center"/>
                          </w:pPr>
                          <w:r>
                            <w:t>İZMİR</w:t>
                          </w:r>
                          <w:r>
                            <w:rPr>
                              <w:spacing w:val="16"/>
                            </w:rPr>
                            <w:t xml:space="preserve"> </w:t>
                          </w:r>
                          <w:r>
                            <w:t>YÜKSEK</w:t>
                          </w:r>
                          <w:r>
                            <w:rPr>
                              <w:spacing w:val="17"/>
                            </w:rPr>
                            <w:t xml:space="preserve"> </w:t>
                          </w:r>
                          <w:r>
                            <w:t>TEKNOLOJİ</w:t>
                          </w:r>
                          <w:r>
                            <w:rPr>
                              <w:spacing w:val="16"/>
                            </w:rPr>
                            <w:t xml:space="preserve"> </w:t>
                          </w:r>
                          <w:r>
                            <w:t>ENSTİTÜSÜ</w:t>
                          </w:r>
                        </w:p>
                        <w:p w14:paraId="14D6BEB0" w14:textId="77777777" w:rsidR="008D6F2E" w:rsidRDefault="009B56BB">
                          <w:pPr>
                            <w:spacing w:before="6"/>
                            <w:ind w:left="4" w:right="4"/>
                            <w:jc w:val="center"/>
                          </w:pPr>
                          <w:r>
                            <w:t>İZMİR</w:t>
                          </w:r>
                          <w:r>
                            <w:rPr>
                              <w:spacing w:val="15"/>
                            </w:rPr>
                            <w:t xml:space="preserve"> </w:t>
                          </w:r>
                          <w:r>
                            <w:t>INSTITUTE</w:t>
                          </w:r>
                          <w:r>
                            <w:rPr>
                              <w:spacing w:val="17"/>
                            </w:rPr>
                            <w:t xml:space="preserve"> </w:t>
                          </w:r>
                          <w:r>
                            <w:t>OF</w:t>
                          </w:r>
                          <w:r>
                            <w:rPr>
                              <w:spacing w:val="16"/>
                            </w:rPr>
                            <w:t xml:space="preserve"> </w:t>
                          </w:r>
                          <w:r>
                            <w:t>TECHNOLOGY</w:t>
                          </w:r>
                        </w:p>
                        <w:p w14:paraId="0D5E2F4C" w14:textId="77777777" w:rsidR="008D6F2E" w:rsidRDefault="009B56BB">
                          <w:pPr>
                            <w:spacing w:before="10" w:line="244" w:lineRule="exact"/>
                            <w:ind w:left="4" w:right="4"/>
                            <w:jc w:val="center"/>
                            <w:rPr>
                              <w:sz w:val="20"/>
                            </w:rPr>
                          </w:pPr>
                          <w:proofErr w:type="spellStart"/>
                          <w:r>
                            <w:rPr>
                              <w:spacing w:val="-1"/>
                              <w:w w:val="105"/>
                              <w:sz w:val="20"/>
                            </w:rPr>
                            <w:t>Mühendislik</w:t>
                          </w:r>
                          <w:proofErr w:type="spellEnd"/>
                          <w:r>
                            <w:rPr>
                              <w:spacing w:val="-10"/>
                              <w:w w:val="105"/>
                              <w:sz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w w:val="105"/>
                              <w:sz w:val="20"/>
                            </w:rPr>
                            <w:t>Fakültesi</w:t>
                          </w:r>
                          <w:proofErr w:type="spellEnd"/>
                          <w:r>
                            <w:rPr>
                              <w:spacing w:val="-11"/>
                              <w:w w:val="10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w w:val="105"/>
                              <w:sz w:val="20"/>
                            </w:rPr>
                            <w:t>/</w:t>
                          </w:r>
                          <w:r>
                            <w:rPr>
                              <w:spacing w:val="-11"/>
                              <w:w w:val="10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w w:val="105"/>
                              <w:sz w:val="20"/>
                            </w:rPr>
                            <w:t>Faculty</w:t>
                          </w:r>
                          <w:r>
                            <w:rPr>
                              <w:spacing w:val="-11"/>
                              <w:w w:val="10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w w:val="105"/>
                              <w:sz w:val="20"/>
                            </w:rPr>
                            <w:t>of</w:t>
                          </w:r>
                          <w:r>
                            <w:rPr>
                              <w:spacing w:val="-11"/>
                              <w:w w:val="10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w w:val="105"/>
                              <w:sz w:val="20"/>
                            </w:rPr>
                            <w:t>Engineering</w:t>
                          </w:r>
                        </w:p>
                        <w:p w14:paraId="7149236A" w14:textId="77777777" w:rsidR="008D6F2E" w:rsidRDefault="009B56BB">
                          <w:pPr>
                            <w:pStyle w:val="BodyText"/>
                            <w:spacing w:line="230" w:lineRule="exact"/>
                            <w:ind w:left="4" w:right="3"/>
                            <w:jc w:val="center"/>
                          </w:pPr>
                          <w:proofErr w:type="spellStart"/>
                          <w:r>
                            <w:t>Gülbahçe</w:t>
                          </w:r>
                          <w:proofErr w:type="spellEnd"/>
                          <w:r>
                            <w:t>,</w:t>
                          </w:r>
                          <w:r>
                            <w:rPr>
                              <w:spacing w:val="-8"/>
                            </w:rPr>
                            <w:t xml:space="preserve"> </w:t>
                          </w:r>
                          <w:r>
                            <w:t>Urla,</w:t>
                          </w:r>
                          <w:r>
                            <w:rPr>
                              <w:spacing w:val="-9"/>
                            </w:rPr>
                            <w:t xml:space="preserve"> </w:t>
                          </w:r>
                          <w:r>
                            <w:t>İzmir,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t>Turkey</w:t>
                          </w:r>
                        </w:p>
                        <w:p w14:paraId="1DE08B2D" w14:textId="77777777" w:rsidR="008D6F2E" w:rsidRDefault="009B56BB">
                          <w:pPr>
                            <w:pStyle w:val="BodyText"/>
                            <w:spacing w:line="231" w:lineRule="exact"/>
                            <w:ind w:left="4" w:right="1"/>
                            <w:jc w:val="center"/>
                          </w:pPr>
                          <w:r>
                            <w:t>Tel:</w:t>
                          </w:r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t>+90</w:t>
                          </w:r>
                          <w:r>
                            <w:rPr>
                              <w:spacing w:val="-5"/>
                            </w:rPr>
                            <w:t xml:space="preserve"> </w:t>
                          </w:r>
                          <w:r>
                            <w:t>232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750</w:t>
                          </w:r>
                          <w:r>
                            <w:rPr>
                              <w:spacing w:val="-5"/>
                            </w:rPr>
                            <w:t xml:space="preserve"> </w:t>
                          </w:r>
                          <w:r>
                            <w:t>6500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Fax:</w:t>
                          </w:r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t>+90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232</w:t>
                          </w:r>
                          <w:r>
                            <w:rPr>
                              <w:spacing w:val="-5"/>
                            </w:rPr>
                            <w:t xml:space="preserve"> </w:t>
                          </w:r>
                          <w:r>
                            <w:t>750</w:t>
                          </w:r>
                          <w:r>
                            <w:rPr>
                              <w:spacing w:val="-5"/>
                            </w:rPr>
                            <w:t xml:space="preserve"> </w:t>
                          </w:r>
                          <w:r>
                            <w:t>650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C28296" id="Text Box 4" o:spid="_x0000_s1032" type="#_x0000_t202" style="position:absolute;margin-left:207.85pt;margin-top:41.35pt;width:195pt;height:62.7pt;z-index:-15949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" filled="f" stroked="f">
              <v:textbox inset="0,0,0,0">
                <w:txbxContent>
                  <w:p w14:paraId="1750E10F" w14:textId="77777777" w:rsidR="008D6F2E" w:rsidRDefault="009B56BB">
                    <w:pPr>
                      <w:spacing w:line="248" w:lineRule="exact"/>
                      <w:ind w:left="4" w:right="3"/>
                      <w:jc w:val="center"/>
                    </w:pPr>
                    <w:r>
                      <w:t>İZMİR</w:t>
                    </w:r>
                    <w:r>
                      <w:rPr>
                        <w:spacing w:val="16"/>
                      </w:rPr>
                      <w:t xml:space="preserve"> </w:t>
                    </w:r>
                    <w:r>
                      <w:t>YÜKSEK</w:t>
                    </w:r>
                    <w:r>
                      <w:rPr>
                        <w:spacing w:val="17"/>
                      </w:rPr>
                      <w:t xml:space="preserve"> </w:t>
                    </w:r>
                    <w:r>
                      <w:t>TEKNOLOJİ</w:t>
                    </w:r>
                    <w:r>
                      <w:rPr>
                        <w:spacing w:val="16"/>
                      </w:rPr>
                      <w:t xml:space="preserve"> </w:t>
                    </w:r>
                    <w:r>
                      <w:t>ENSTİTÜSÜ</w:t>
                    </w:r>
                  </w:p>
                  <w:p w14:paraId="14D6BEB0" w14:textId="77777777" w:rsidR="008D6F2E" w:rsidRDefault="009B56BB">
                    <w:pPr>
                      <w:spacing w:before="6"/>
                      <w:ind w:left="4" w:right="4"/>
                      <w:jc w:val="center"/>
                    </w:pPr>
                    <w:r>
                      <w:t>İZMİR</w:t>
                    </w:r>
                    <w:r>
                      <w:rPr>
                        <w:spacing w:val="15"/>
                      </w:rPr>
                      <w:t xml:space="preserve"> </w:t>
                    </w:r>
                    <w:r>
                      <w:t>INSTITUTE</w:t>
                    </w:r>
                    <w:r>
                      <w:rPr>
                        <w:spacing w:val="17"/>
                      </w:rPr>
                      <w:t xml:space="preserve"> </w:t>
                    </w:r>
                    <w:r>
                      <w:t>OF</w:t>
                    </w:r>
                    <w:r>
                      <w:rPr>
                        <w:spacing w:val="16"/>
                      </w:rPr>
                      <w:t xml:space="preserve"> </w:t>
                    </w:r>
                    <w:r>
                      <w:t>TECHNOLOGY</w:t>
                    </w:r>
                  </w:p>
                  <w:p w14:paraId="0D5E2F4C" w14:textId="77777777" w:rsidR="008D6F2E" w:rsidRDefault="009B56BB">
                    <w:pPr>
                      <w:spacing w:before="10" w:line="244" w:lineRule="exact"/>
                      <w:ind w:left="4" w:right="4"/>
                      <w:jc w:val="center"/>
                      <w:rPr>
                        <w:sz w:val="20"/>
                      </w:rPr>
                    </w:pPr>
                    <w:proofErr w:type="spellStart"/>
                    <w:r>
                      <w:rPr>
                        <w:spacing w:val="-1"/>
                        <w:w w:val="105"/>
                        <w:sz w:val="20"/>
                      </w:rPr>
                      <w:t>Mühendislik</w:t>
                    </w:r>
                    <w:proofErr w:type="spellEnd"/>
                    <w:r>
                      <w:rPr>
                        <w:spacing w:val="-10"/>
                        <w:w w:val="105"/>
                        <w:sz w:val="20"/>
                      </w:rPr>
                      <w:t xml:space="preserve"> </w:t>
                    </w:r>
                    <w:proofErr w:type="spellStart"/>
                    <w:r>
                      <w:rPr>
                        <w:w w:val="105"/>
                        <w:sz w:val="20"/>
                      </w:rPr>
                      <w:t>Fakültesi</w:t>
                    </w:r>
                    <w:proofErr w:type="spellEnd"/>
                    <w:r>
                      <w:rPr>
                        <w:spacing w:val="-11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w w:val="105"/>
                        <w:sz w:val="20"/>
                      </w:rPr>
                      <w:t>/</w:t>
                    </w:r>
                    <w:r>
                      <w:rPr>
                        <w:spacing w:val="-11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w w:val="105"/>
                        <w:sz w:val="20"/>
                      </w:rPr>
                      <w:t>Faculty</w:t>
                    </w:r>
                    <w:r>
                      <w:rPr>
                        <w:spacing w:val="-11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w w:val="105"/>
                        <w:sz w:val="20"/>
                      </w:rPr>
                      <w:t>of</w:t>
                    </w:r>
                    <w:r>
                      <w:rPr>
                        <w:spacing w:val="-11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w w:val="105"/>
                        <w:sz w:val="20"/>
                      </w:rPr>
                      <w:t>Engineering</w:t>
                    </w:r>
                  </w:p>
                  <w:p w14:paraId="7149236A" w14:textId="77777777" w:rsidR="008D6F2E" w:rsidRDefault="009B56BB">
                    <w:pPr>
                      <w:pStyle w:val="BodyText"/>
                      <w:spacing w:line="230" w:lineRule="exact"/>
                      <w:ind w:left="4" w:right="3"/>
                      <w:jc w:val="center"/>
                    </w:pPr>
                    <w:proofErr w:type="spellStart"/>
                    <w:r>
                      <w:t>Gülbahçe</w:t>
                    </w:r>
                    <w:proofErr w:type="spellEnd"/>
                    <w:r>
                      <w:t>,</w:t>
                    </w:r>
                    <w:r>
                      <w:rPr>
                        <w:spacing w:val="-8"/>
                      </w:rPr>
                      <w:t xml:space="preserve"> </w:t>
                    </w:r>
                    <w:r>
                      <w:t>Urla,</w:t>
                    </w:r>
                    <w:r>
                      <w:rPr>
                        <w:spacing w:val="-9"/>
                      </w:rPr>
                      <w:t xml:space="preserve"> </w:t>
                    </w:r>
                    <w:r>
                      <w:t>İzmir,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Turkey</w:t>
                    </w:r>
                  </w:p>
                  <w:p w14:paraId="1DE08B2D" w14:textId="77777777" w:rsidR="008D6F2E" w:rsidRDefault="009B56BB">
                    <w:pPr>
                      <w:pStyle w:val="BodyText"/>
                      <w:spacing w:line="231" w:lineRule="exact"/>
                      <w:ind w:left="4" w:right="1"/>
                      <w:jc w:val="center"/>
                    </w:pPr>
                    <w:r>
                      <w:t>Tel: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t>+90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232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750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6500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Fax: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t>+90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232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750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650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83630A2"/>
    <w:multiLevelType w:val="hybridMultilevel"/>
    <w:tmpl w:val="C694B24C"/>
    <w:lvl w:ilvl="0" w:tplc="B9BAA0CE">
      <w:start w:val="1"/>
      <w:numFmt w:val="decimal"/>
      <w:lvlText w:val="%1."/>
      <w:lvlJc w:val="left"/>
      <w:pPr>
        <w:ind w:left="3573" w:hanging="227"/>
        <w:jc w:val="left"/>
      </w:pPr>
      <w:rPr>
        <w:rFonts w:ascii="Calibri" w:eastAsia="Calibri" w:hAnsi="Calibri" w:cs="Calibri" w:hint="default"/>
        <w:b/>
        <w:bCs/>
        <w:spacing w:val="-1"/>
        <w:w w:val="102"/>
        <w:sz w:val="22"/>
        <w:szCs w:val="22"/>
        <w:lang w:val="en-US" w:eastAsia="en-US" w:bidi="ar-SA"/>
      </w:rPr>
    </w:lvl>
    <w:lvl w:ilvl="1" w:tplc="84B8EA90">
      <w:numFmt w:val="bullet"/>
      <w:lvlText w:val="•"/>
      <w:lvlJc w:val="left"/>
      <w:pPr>
        <w:ind w:left="4248" w:hanging="227"/>
      </w:pPr>
      <w:rPr>
        <w:rFonts w:hint="default"/>
        <w:lang w:val="en-US" w:eastAsia="en-US" w:bidi="ar-SA"/>
      </w:rPr>
    </w:lvl>
    <w:lvl w:ilvl="2" w:tplc="508C9B62">
      <w:numFmt w:val="bullet"/>
      <w:lvlText w:val="•"/>
      <w:lvlJc w:val="left"/>
      <w:pPr>
        <w:ind w:left="4916" w:hanging="227"/>
      </w:pPr>
      <w:rPr>
        <w:rFonts w:hint="default"/>
        <w:lang w:val="en-US" w:eastAsia="en-US" w:bidi="ar-SA"/>
      </w:rPr>
    </w:lvl>
    <w:lvl w:ilvl="3" w:tplc="AD287F6E">
      <w:numFmt w:val="bullet"/>
      <w:lvlText w:val="•"/>
      <w:lvlJc w:val="left"/>
      <w:pPr>
        <w:ind w:left="5584" w:hanging="227"/>
      </w:pPr>
      <w:rPr>
        <w:rFonts w:hint="default"/>
        <w:lang w:val="en-US" w:eastAsia="en-US" w:bidi="ar-SA"/>
      </w:rPr>
    </w:lvl>
    <w:lvl w:ilvl="4" w:tplc="FDE03E2A">
      <w:numFmt w:val="bullet"/>
      <w:lvlText w:val="•"/>
      <w:lvlJc w:val="left"/>
      <w:pPr>
        <w:ind w:left="6252" w:hanging="227"/>
      </w:pPr>
      <w:rPr>
        <w:rFonts w:hint="default"/>
        <w:lang w:val="en-US" w:eastAsia="en-US" w:bidi="ar-SA"/>
      </w:rPr>
    </w:lvl>
    <w:lvl w:ilvl="5" w:tplc="29F4F360">
      <w:numFmt w:val="bullet"/>
      <w:lvlText w:val="•"/>
      <w:lvlJc w:val="left"/>
      <w:pPr>
        <w:ind w:left="6920" w:hanging="227"/>
      </w:pPr>
      <w:rPr>
        <w:rFonts w:hint="default"/>
        <w:lang w:val="en-US" w:eastAsia="en-US" w:bidi="ar-SA"/>
      </w:rPr>
    </w:lvl>
    <w:lvl w:ilvl="6" w:tplc="566E49FA">
      <w:numFmt w:val="bullet"/>
      <w:lvlText w:val="•"/>
      <w:lvlJc w:val="left"/>
      <w:pPr>
        <w:ind w:left="7588" w:hanging="227"/>
      </w:pPr>
      <w:rPr>
        <w:rFonts w:hint="default"/>
        <w:lang w:val="en-US" w:eastAsia="en-US" w:bidi="ar-SA"/>
      </w:rPr>
    </w:lvl>
    <w:lvl w:ilvl="7" w:tplc="826E2B18">
      <w:numFmt w:val="bullet"/>
      <w:lvlText w:val="•"/>
      <w:lvlJc w:val="left"/>
      <w:pPr>
        <w:ind w:left="8256" w:hanging="227"/>
      </w:pPr>
      <w:rPr>
        <w:rFonts w:hint="default"/>
        <w:lang w:val="en-US" w:eastAsia="en-US" w:bidi="ar-SA"/>
      </w:rPr>
    </w:lvl>
    <w:lvl w:ilvl="8" w:tplc="B5CA8292">
      <w:numFmt w:val="bullet"/>
      <w:lvlText w:val="•"/>
      <w:lvlJc w:val="left"/>
      <w:pPr>
        <w:ind w:left="8924" w:hanging="227"/>
      </w:pPr>
      <w:rPr>
        <w:rFonts w:hint="default"/>
        <w:lang w:val="en-US" w:eastAsia="en-US" w:bidi="ar-SA"/>
      </w:rPr>
    </w:lvl>
  </w:abstractNum>
  <w:num w:numId="1" w16cid:durableId="20861064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xMjA3M7c0Nza1MDZW0lEKTi0uzszPAykwqgUAjkM3XywAAAA="/>
  </w:docVars>
  <w:rsids>
    <w:rsidRoot w:val="008D6F2E"/>
    <w:rsid w:val="001E6759"/>
    <w:rsid w:val="002F01E6"/>
    <w:rsid w:val="004978C9"/>
    <w:rsid w:val="00593A55"/>
    <w:rsid w:val="007656BF"/>
    <w:rsid w:val="00845B61"/>
    <w:rsid w:val="00855EAB"/>
    <w:rsid w:val="008C0C18"/>
    <w:rsid w:val="008D6F2E"/>
    <w:rsid w:val="009B56BB"/>
    <w:rsid w:val="00A13AD8"/>
    <w:rsid w:val="00C92428"/>
    <w:rsid w:val="00E33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6FFBF69"/>
  <w15:docId w15:val="{7DA7B448-7107-433E-89B4-43ABBB440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spacing w:before="50"/>
      <w:ind w:left="541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uiPriority w:val="1"/>
    <w:qFormat/>
    <w:pPr>
      <w:ind w:left="1" w:right="1"/>
      <w:jc w:val="center"/>
      <w:outlineLvl w:val="1"/>
    </w:pPr>
    <w:rPr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ind w:left="3548" w:hanging="227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4978C9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78C9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4978C9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78C9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4</Words>
  <Characters>965</Characters>
  <Application>Microsoft Office Word</Application>
  <DocSecurity>0</DocSecurity>
  <Lines>87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KIMYA MÜH-STAJ  DOSYASI</vt:lpstr>
    </vt:vector>
  </TitlesOfParts>
  <Company/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KIMYA MÜH-STAJ  DOSYASI</dc:title>
  <dc:creator>gulnihal ozek</dc:creator>
  <cp:lastModifiedBy>OSMANCAN DENİZLİ</cp:lastModifiedBy>
  <cp:revision>2</cp:revision>
  <dcterms:created xsi:type="dcterms:W3CDTF">2025-08-11T07:47:00Z</dcterms:created>
  <dcterms:modified xsi:type="dcterms:W3CDTF">2025-08-11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6-23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2-12-07T00:00:00Z</vt:filetime>
  </property>
  <property fmtid="{D5CDD505-2E9C-101B-9397-08002B2CF9AE}" pid="5" name="GrammarlyDocumentId">
    <vt:lpwstr>f00a8a5512e59991ed7f492c4c55b9aa0e15ccc40c77aed0042b8106b815d017</vt:lpwstr>
  </property>
</Properties>
</file>